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0" w:name="content"/>
    <w:bookmarkStart w:id="89" w:name="microbiome-mastery-challenge"/>
    <w:p>
      <w:pPr>
        <w:pStyle w:val="Heading1"/>
      </w:pPr>
      <w:r>
        <w:t xml:space="preserve">Microbiome Mastery Challenge</w:t>
      </w:r>
    </w:p>
    <w:bookmarkStart w:id="23" w:name="introduction"/>
    <w:p>
      <w:pPr>
        <w:pStyle w:val="Heading2"/>
      </w:pPr>
      <w:r>
        <w:t xml:space="preserve">Introduction</w:t>
      </w:r>
    </w:p>
    <w:p>
      <w:pPr>
        <w:pStyle w:val="FirstParagraph"/>
      </w:pPr>
      <w:r>
        <w:t xml:space="preserve">What if the key to unlocking peak energy and mental clarity isn’t another cup of coffee, but the ecosystem inside your gut? Busy professionals often overlook the</w:t>
      </w:r>
      <w:r>
        <w:t xml:space="preserve"> </w:t>
      </w:r>
      <w:r>
        <w:rPr>
          <w:b/>
          <w:bCs/>
        </w:rPr>
        <w:t xml:space="preserve">gut–brain axis</w:t>
      </w:r>
      <w:r>
        <w:t xml:space="preserve">, yet a steady flow of research shows that imbalances in gut bacteria can contribute to fatigue and brain fog</w:t>
      </w:r>
      <w:hyperlink r:id="rId21">
        <w:r>
          <w:rPr>
            <w:rStyle w:val="Hyperlink"/>
          </w:rPr>
          <w:t xml:space="preserve">[1]</w:t>
        </w:r>
      </w:hyperlink>
      <w:r>
        <w:t xml:space="preserve">. In fact, your gut is often called the “second brain” because it produces many of the same neurotransmitters (like serotonin and dopamine) that regulate mood and focus</w:t>
      </w:r>
      <w:hyperlink r:id="rId22">
        <w:r>
          <w:rPr>
            <w:rStyle w:val="Hyperlink"/>
          </w:rPr>
          <w:t xml:space="preserve">[2]</w:t>
        </w:r>
      </w:hyperlink>
      <w:r>
        <w:t xml:space="preserve">. Nourishing this inner world can brighten your mind.</w:t>
      </w:r>
    </w:p>
    <w:p>
      <w:pPr>
        <w:pStyle w:val="BodyText"/>
      </w:pPr>
      <w:r>
        <w:t xml:space="preserve">This 14-day challenge will guide you in</w:t>
      </w:r>
      <w:r>
        <w:t xml:space="preserve"> </w:t>
      </w:r>
      <w:r>
        <w:rPr>
          <w:b/>
          <w:bCs/>
        </w:rPr>
        <w:t xml:space="preserve">mastering your microbiome</w:t>
      </w:r>
      <w:r>
        <w:t xml:space="preserve"> </w:t>
      </w:r>
      <w:r>
        <w:t xml:space="preserve">– building habits that feed your beneficial gut microbes, reduce inflammation, and spark lasting energy. Each day presents a small, achievable step. Over two weeks, these steps compound into transformative change. High performance isn’t about pushing harder; it’s about aligning with your body’s natural systems. By the end, you’ll have reframed gut health as the foundation of your vitality and clarity, and built daily rituals to sustain it.</w:t>
      </w:r>
    </w:p>
    <w:p>
      <w:pPr>
        <w:pStyle w:val="BodyText"/>
      </w:pPr>
      <w:r>
        <w:t xml:space="preserve">Are you ready to reconnect with the powerhouse within? Let’s turn inward, optimize from the inside out, and fuel your best self. The journey starts in your gut!</w:t>
      </w:r>
    </w:p>
    <w:bookmarkEnd w:id="23"/>
    <w:bookmarkStart w:id="24" w:name="how-to-use-this-workbook"/>
    <w:p>
      <w:pPr>
        <w:pStyle w:val="Heading2"/>
      </w:pPr>
      <w:r>
        <w:t xml:space="preserve">How to Use This Workbook</w:t>
      </w:r>
    </w:p>
    <w:p>
      <w:pPr>
        <w:pStyle w:val="Compact"/>
        <w:numPr>
          <w:ilvl w:val="0"/>
          <w:numId w:val="1001"/>
        </w:numPr>
      </w:pPr>
      <w:r>
        <w:rPr>
          <w:b/>
          <w:bCs/>
        </w:rPr>
        <w:t xml:space="preserve">Commit to Daily Action:</w:t>
      </w:r>
      <w:r>
        <w:t xml:space="preserve"> </w:t>
      </w:r>
      <w:r>
        <w:t xml:space="preserve">Each of the 14 days has a specific</w:t>
      </w:r>
      <w:r>
        <w:t xml:space="preserve"> </w:t>
      </w:r>
      <w:r>
        <w:rPr>
          <w:i/>
          <w:iCs/>
        </w:rPr>
        <w:t xml:space="preserve">Daily Gut Goal</w:t>
      </w:r>
      <w:r>
        <w:t xml:space="preserve"> </w:t>
      </w:r>
      <w:r>
        <w:t xml:space="preserve">– a simple practice or dietary tweak. Do your best to complete each goal on its assigned day. Consistency is more important than perfection.</w:t>
      </w:r>
    </w:p>
    <w:p>
      <w:pPr>
        <w:pStyle w:val="Compact"/>
        <w:numPr>
          <w:ilvl w:val="0"/>
          <w:numId w:val="1001"/>
        </w:numPr>
      </w:pPr>
      <w:r>
        <w:rPr>
          <w:b/>
          <w:bCs/>
        </w:rPr>
        <w:t xml:space="preserve">Read &amp; Reflect:</w:t>
      </w:r>
      <w:r>
        <w:t xml:space="preserve"> </w:t>
      </w:r>
      <w:r>
        <w:t xml:space="preserve">Begin each day by reading the</w:t>
      </w:r>
      <w:r>
        <w:t xml:space="preserve"> </w:t>
      </w:r>
      <w:r>
        <w:rPr>
          <w:i/>
          <w:iCs/>
        </w:rPr>
        <w:t xml:space="preserve">Educational Insight</w:t>
      </w:r>
      <w:r>
        <w:t xml:space="preserve">. These bite-sized science-backed lessons explain</w:t>
      </w:r>
      <w:r>
        <w:t xml:space="preserve"> </w:t>
      </w:r>
      <w:r>
        <w:rPr>
          <w:i/>
          <w:iCs/>
        </w:rPr>
        <w:t xml:space="preserve">why</w:t>
      </w:r>
      <w:r>
        <w:t xml:space="preserve"> </w:t>
      </w:r>
      <w:r>
        <w:t xml:space="preserve">the day’s goal matters (with credible sources like Harvard and NIH). Understanding the “why” will empower your “how.”</w:t>
      </w:r>
    </w:p>
    <w:p>
      <w:pPr>
        <w:pStyle w:val="Compact"/>
        <w:numPr>
          <w:ilvl w:val="0"/>
          <w:numId w:val="1001"/>
        </w:numPr>
      </w:pPr>
      <w:r>
        <w:rPr>
          <w:b/>
          <w:bCs/>
        </w:rPr>
        <w:t xml:space="preserve">Plan Your Meals:</w:t>
      </w:r>
      <w:r>
        <w:t xml:space="preserve"> </w:t>
      </w:r>
      <w:r>
        <w:t xml:space="preserve">Use the</w:t>
      </w:r>
      <w:r>
        <w:t xml:space="preserve"> </w:t>
      </w:r>
      <w:r>
        <w:rPr>
          <w:i/>
          <w:iCs/>
        </w:rPr>
        <w:t xml:space="preserve">Meal Plan</w:t>
      </w:r>
      <w:r>
        <w:t xml:space="preserve"> </w:t>
      </w:r>
      <w:r>
        <w:t xml:space="preserve">section as inspiration. Each day suggests gut-friendly foods (rich in prebiotics, probiotics, or synbiotics) to incorporate. Adjust these ideas to fit your dietary needs and schedule. Simplicity is key – even a smoothie or quick salad can deliver results.</w:t>
      </w:r>
    </w:p>
    <w:p>
      <w:pPr>
        <w:pStyle w:val="Compact"/>
        <w:numPr>
          <w:ilvl w:val="0"/>
          <w:numId w:val="1001"/>
        </w:numPr>
      </w:pPr>
      <w:r>
        <w:rPr>
          <w:b/>
          <w:bCs/>
        </w:rPr>
        <w:t xml:space="preserve">Leverage the Tools:</w:t>
      </w:r>
      <w:r>
        <w:t xml:space="preserve"> </w:t>
      </w:r>
      <w:r>
        <w:t xml:space="preserve">The</w:t>
      </w:r>
      <w:r>
        <w:t xml:space="preserve"> </w:t>
      </w:r>
      <w:r>
        <w:rPr>
          <w:i/>
          <w:iCs/>
        </w:rPr>
        <w:t xml:space="preserve">Affiliate Product Spotlight</w:t>
      </w:r>
      <w:r>
        <w:t xml:space="preserve"> </w:t>
      </w:r>
      <w:r>
        <w:t xml:space="preserve">offers an optional tool or supplement to complement that day’s goal. These FitNature-vetted recommendations (probiotics, enzymes, etc.) can accelerate progress. If it suits you, consider integrating the product – but remember, it’s an add-on, not a requirement.</w:t>
      </w:r>
    </w:p>
    <w:p>
      <w:pPr>
        <w:pStyle w:val="Compact"/>
        <w:numPr>
          <w:ilvl w:val="0"/>
          <w:numId w:val="1001"/>
        </w:numPr>
      </w:pPr>
      <w:r>
        <w:rPr>
          <w:b/>
          <w:bCs/>
        </w:rPr>
        <w:t xml:space="preserve">Track Your Progress:</w:t>
      </w:r>
      <w:r>
        <w:t xml:space="preserve"> </w:t>
      </w:r>
      <w:r>
        <w:t xml:space="preserve">Use the</w:t>
      </w:r>
      <w:r>
        <w:t xml:space="preserve"> </w:t>
      </w:r>
      <w:r>
        <w:rPr>
          <w:i/>
          <w:iCs/>
        </w:rPr>
        <w:t xml:space="preserve">Energy &amp; Mood Tracker</w:t>
      </w:r>
      <w:r>
        <w:t xml:space="preserve"> </w:t>
      </w:r>
      <w:r>
        <w:t xml:space="preserve">every day. Each morning, rate your energy level, and each evening, jot down mood or clarity notes. This mindful tracking will help you notice patterns (e.g., “Felt focused after that high-fiber lunch”). Over 14 days, you’ll see how gut habits correlate with how you</w:t>
      </w:r>
      <w:r>
        <w:t xml:space="preserve"> </w:t>
      </w:r>
      <w:r>
        <w:rPr>
          <w:i/>
          <w:iCs/>
        </w:rPr>
        <w:t xml:space="preserve">feel</w:t>
      </w:r>
      <w:r>
        <w:t xml:space="preserve">.</w:t>
      </w:r>
    </w:p>
    <w:p>
      <w:pPr>
        <w:pStyle w:val="Compact"/>
        <w:numPr>
          <w:ilvl w:val="0"/>
          <w:numId w:val="1001"/>
        </w:numPr>
      </w:pPr>
      <w:r>
        <w:rPr>
          <w:b/>
          <w:bCs/>
        </w:rPr>
        <w:t xml:space="preserve">Stay Motivated:</w:t>
      </w:r>
      <w:r>
        <w:t xml:space="preserve"> </w:t>
      </w:r>
      <w:r>
        <w:t xml:space="preserve">Enjoy the daily</w:t>
      </w:r>
      <w:r>
        <w:t xml:space="preserve"> </w:t>
      </w:r>
      <w:r>
        <w:rPr>
          <w:i/>
          <w:iCs/>
        </w:rPr>
        <w:t xml:space="preserve">Motivational Micro-Quote</w:t>
      </w:r>
      <w:r>
        <w:t xml:space="preserve">. These concise mantras in the style of Dan Koe are meant to spark insight and keep you centered. Reflect on them during the day – perhaps as a morning thought or phone wallpaper.</w:t>
      </w:r>
    </w:p>
    <w:p>
      <w:pPr>
        <w:pStyle w:val="Compact"/>
        <w:numPr>
          <w:ilvl w:val="0"/>
          <w:numId w:val="1001"/>
        </w:numPr>
      </w:pPr>
      <w:r>
        <w:rPr>
          <w:b/>
          <w:bCs/>
        </w:rPr>
        <w:t xml:space="preserve">Make It Your Own:</w:t>
      </w:r>
      <w:r>
        <w:t xml:space="preserve"> </w:t>
      </w:r>
      <w:r>
        <w:t xml:space="preserve">This workbook is designed minimalistic and flexible. If a certain day’s goal isn’t fully doable, adapt it. The challenge is a framework, not a rigid rulebook. Listen to your body’s feedback (the ultimate productivity coach!) and iterate.</w:t>
      </w:r>
    </w:p>
    <w:p>
      <w:pPr>
        <w:pStyle w:val="FirstParagraph"/>
      </w:pPr>
      <w:r>
        <w:t xml:space="preserve">Most importantly, approach this as an experiment in self-discovery. You’re about to give your gut the attention it deserves – and it will reward you with sustained energy, uplifted mood, and the clarity you’ve been craving. Let’s begin!</w:t>
      </w:r>
    </w:p>
    <w:p>
      <w:r>
        <w:pict>
          <v:rect style="width:0;height:1.5pt" o:hralign="center" o:hrstd="t" o:hr="t"/>
        </w:pict>
      </w:r>
    </w:p>
    <w:bookmarkEnd w:id="24"/>
    <w:bookmarkStart w:id="28" w:name="day-1-meet-your-second-brain"/>
    <w:p>
      <w:pPr>
        <w:pStyle w:val="Heading2"/>
      </w:pPr>
      <w:r>
        <w:t xml:space="preserve">Day 1: Meet Your Second Brain</w:t>
      </w:r>
    </w:p>
    <w:p>
      <w:pPr>
        <w:pStyle w:val="FirstParagraph"/>
      </w:pPr>
      <w:r>
        <w:rPr>
          <w:b/>
          <w:bCs/>
        </w:rPr>
        <w:t xml:space="preserve">Daily Gut Goal:</w:t>
      </w:r>
      <w:r>
        <w:t xml:space="preserve"> </w:t>
      </w:r>
      <w:r>
        <w:t xml:space="preserve">Begin the day by actively</w:t>
      </w:r>
      <w:r>
        <w:t xml:space="preserve"> </w:t>
      </w:r>
      <w:r>
        <w:rPr>
          <w:b/>
          <w:bCs/>
        </w:rPr>
        <w:t xml:space="preserve">connecting with your gut</w:t>
      </w:r>
      <w:r>
        <w:t xml:space="preserve">. Upon waking, drink a glass of water with a squeeze of lemon (hydration + polyphenols) and take five deep belly breaths. Visualize this as “waking up” your digestive system. At breakfast, include a fermented food – for example, a serving of yogurt or kefir. This gentle start hydrates you, triggers digestion, and introduces beneficial probiotic cultures to your gut.</w:t>
      </w:r>
    </w:p>
    <w:p>
      <w:pPr>
        <w:pStyle w:val="BodyText"/>
      </w:pPr>
      <w:r>
        <w:rPr>
          <w:b/>
          <w:bCs/>
        </w:rPr>
        <w:t xml:space="preserve">Educational Insight:</w:t>
      </w:r>
      <w:r>
        <w:t xml:space="preserve"> </w:t>
      </w:r>
      <w:r>
        <w:t xml:space="preserve">The gut–brain connection is real and profound. Your digestive tract hosts</w:t>
      </w:r>
      <w:r>
        <w:t xml:space="preserve"> </w:t>
      </w:r>
      <w:r>
        <w:rPr>
          <w:b/>
          <w:bCs/>
        </w:rPr>
        <w:t xml:space="preserve">100 million neurons</w:t>
      </w:r>
      <w:r>
        <w:t xml:space="preserve"> </w:t>
      </w:r>
      <w:r>
        <w:t xml:space="preserve">and produces over 90% of your body’s serotonin – a key neurotransmitter for happiness and focus</w:t>
      </w:r>
      <w:hyperlink r:id="rId22">
        <w:r>
          <w:rPr>
            <w:rStyle w:val="Hyperlink"/>
          </w:rPr>
          <w:t xml:space="preserve">[2]</w:t>
        </w:r>
      </w:hyperlink>
      <w:r>
        <w:t xml:space="preserve">. In other words, your gut</w:t>
      </w:r>
      <w:r>
        <w:t xml:space="preserve"> </w:t>
      </w:r>
      <w:r>
        <w:rPr>
          <w:i/>
          <w:iCs/>
        </w:rPr>
        <w:t xml:space="preserve">literally</w:t>
      </w:r>
      <w:r>
        <w:t xml:space="preserve"> </w:t>
      </w:r>
      <w:r>
        <w:t xml:space="preserve">has a mind of its own! When you nourish it with probiotic foods and stress-free mornings, you’re tuning your “second brain” for optimal performance. Research shows that improving gut health can boost mood and cognitive function while lowering stress</w:t>
      </w:r>
      <w:hyperlink r:id="rId25">
        <w:r>
          <w:rPr>
            <w:rStyle w:val="Hyperlink"/>
          </w:rPr>
          <w:t xml:space="preserve">[3]</w:t>
        </w:r>
      </w:hyperlink>
      <w:r>
        <w:t xml:space="preserve">. It’s not magic – it’s the microbiome. By treating your gut with care from the moment you wake, you set the tone for sustained energy and mental clarity throughout the day</w:t>
      </w:r>
      <w:hyperlink r:id="rId21">
        <w:r>
          <w:rPr>
            <w:rStyle w:val="Hyperlink"/>
          </w:rPr>
          <w:t xml:space="preserve">[4]</w:t>
        </w:r>
      </w:hyperlink>
      <w:r>
        <w:t xml:space="preserve">.</w:t>
      </w:r>
    </w:p>
    <w:p>
      <w:pPr>
        <w:pStyle w:val="BodyText"/>
      </w:pPr>
      <w:r>
        <w:rPr>
          <w:b/>
          <w:bCs/>
        </w:rPr>
        <w:t xml:space="preserve">Meal Plan:</w:t>
      </w:r>
      <w:r>
        <w:t xml:space="preserve"> </w:t>
      </w:r>
      <w:r>
        <w:rPr>
          <w:i/>
          <w:iCs/>
        </w:rPr>
        <w:t xml:space="preserve">Gut-Friendly Jumpstart</w:t>
      </w:r>
      <w:r>
        <w:t xml:space="preserve"> </w:t>
      </w:r>
      <w:r>
        <w:t xml:space="preserve">–</w:t>
      </w:r>
      <w:r>
        <w:t xml:space="preserve"> </w:t>
      </w:r>
      <w:r>
        <w:t xml:space="preserve">-</w:t>
      </w:r>
      <w:r>
        <w:t xml:space="preserve"> </w:t>
      </w:r>
      <w:r>
        <w:rPr>
          <w:b/>
          <w:bCs/>
        </w:rPr>
        <w:t xml:space="preserve">Breakfast:</w:t>
      </w:r>
      <w:r>
        <w:t xml:space="preserve"> </w:t>
      </w:r>
      <w:r>
        <w:t xml:space="preserve">Greek yogurt parfait with berries and a tablespoon of ground flaxseed. (Probiotics in yogurt + prebiotic fiber in flax and berries feed good bacteria.)</w:t>
      </w:r>
      <w:r>
        <w:br/>
      </w:r>
      <w:r>
        <w:t xml:space="preserve">-</w:t>
      </w:r>
      <w:r>
        <w:t xml:space="preserve"> </w:t>
      </w:r>
      <w:r>
        <w:rPr>
          <w:b/>
          <w:bCs/>
        </w:rPr>
        <w:t xml:space="preserve">Lunch:</w:t>
      </w:r>
      <w:r>
        <w:t xml:space="preserve"> </w:t>
      </w:r>
      <w:r>
        <w:t xml:space="preserve">Large green salad with mixed veggies (the more colors the better) and a scoop of sauerkraut or kimchi on the side. Add grilled chicken or tofu for protein.</w:t>
      </w:r>
      <w:r>
        <w:br/>
      </w:r>
      <w:r>
        <w:t xml:space="preserve">-</w:t>
      </w:r>
      <w:r>
        <w:t xml:space="preserve"> </w:t>
      </w:r>
      <w:r>
        <w:rPr>
          <w:b/>
          <w:bCs/>
        </w:rPr>
        <w:t xml:space="preserve">Snack:</w:t>
      </w:r>
      <w:r>
        <w:t xml:space="preserve"> </w:t>
      </w:r>
      <w:r>
        <w:t xml:space="preserve">A piece of fruit (banana or apple) with a handful of almonds. (Fruits provide prebiotic fibers; almonds contain healthy fats that support gut lining.)</w:t>
      </w:r>
      <w:r>
        <w:br/>
      </w:r>
      <w:r>
        <w:t xml:space="preserve">-</w:t>
      </w:r>
      <w:r>
        <w:t xml:space="preserve"> </w:t>
      </w:r>
      <w:r>
        <w:rPr>
          <w:b/>
          <w:bCs/>
        </w:rPr>
        <w:t xml:space="preserve">Dinner:</w:t>
      </w:r>
      <w:r>
        <w:t xml:space="preserve"> </w:t>
      </w:r>
      <w:r>
        <w:t xml:space="preserve">Grilled salmon or tempeh with steamed asparagus and quinoa. Season with garlic and onion (both are rich in inulin, a prebiotic fiber). Sip a glass of kombucha or ginger tea after dinner to aid digestion.</w:t>
      </w:r>
    </w:p>
    <w:p>
      <w:pPr>
        <w:pStyle w:val="BodyText"/>
      </w:pPr>
      <w:r>
        <w:rPr>
          <w:b/>
          <w:bCs/>
        </w:rPr>
        <w:t xml:space="preserve">Affiliate Product Spotlight:</w:t>
      </w:r>
      <w:r>
        <w:t xml:space="preserve"> </w:t>
      </w:r>
      <w:r>
        <w:rPr>
          <w:i/>
          <w:iCs/>
        </w:rPr>
        <w:t xml:space="preserve">High-Potency Probiotic.</w:t>
      </w:r>
      <w:r>
        <w:t xml:space="preserve"> </w:t>
      </w:r>
      <w:r>
        <w:t xml:space="preserve">Consider kickstarting your microbiome with a quality multi-strain probiotic supplement.</w:t>
      </w:r>
      <w:r>
        <w:t xml:space="preserve"> </w:t>
      </w:r>
      <w:r>
        <w:rPr>
          <w:b/>
          <w:bCs/>
        </w:rPr>
        <w:t xml:space="preserve">Gundry MD 24-Strain Probiotic</w:t>
      </w:r>
      <w:r>
        <w:t xml:space="preserve"> </w:t>
      </w:r>
      <w:r>
        <w:t xml:space="preserve">is a popular choice designed for gut health. It delivers a diverse dose of beneficial bacteria to complement the fermented foods you’re eating</w:t>
      </w:r>
      <w:hyperlink r:id="rId26">
        <w:r>
          <w:rPr>
            <w:rStyle w:val="Hyperlink"/>
          </w:rPr>
          <w:t xml:space="preserve">[5]</w:t>
        </w:r>
      </w:hyperlink>
      <w:hyperlink r:id="rId27">
        <w:r>
          <w:rPr>
            <w:rStyle w:val="Hyperlink"/>
          </w:rPr>
          <w:t xml:space="preserve">[6]</w:t>
        </w:r>
      </w:hyperlink>
      <w:r>
        <w:t xml:space="preserve">. Taking a probiotic capsule each morning with water (after that lemon water routine) can help populate your GI tract with friendly flora. Consistency is key – daily use helps maintain a resilient microbiome environment.</w:t>
      </w:r>
    </w:p>
    <w:p>
      <w:pPr>
        <w:pStyle w:val="BodyText"/>
      </w:pPr>
      <w:r>
        <w:rPr>
          <w:b/>
          <w:bCs/>
        </w:rPr>
        <w:t xml:space="preserve">Energy &amp; Mood Tracker:</w:t>
      </w:r>
      <w:r>
        <w:br/>
      </w:r>
      <w:r>
        <w:t xml:space="preserve">- Morning Energy (1–10): ___</w:t>
      </w:r>
      <w:r>
        <w:br/>
      </w:r>
      <w:r>
        <w:t xml:space="preserve">- Evening Mood/Clarity: ___</w:t>
      </w:r>
    </w:p>
    <w:p>
      <w:pPr>
        <w:pStyle w:val="BodyText"/>
      </w:pPr>
      <w:r>
        <w:rPr>
          <w:b/>
          <w:bCs/>
        </w:rPr>
        <w:t xml:space="preserve">Motivational Micro-Quote:</w:t>
      </w:r>
      <w:r>
        <w:t xml:space="preserve"> </w:t>
      </w:r>
      <w:r>
        <w:rPr>
          <w:i/>
          <w:iCs/>
        </w:rPr>
        <w:t xml:space="preserve">“Internal foundations create external results.”</w:t>
      </w:r>
      <w:r>
        <w:t xml:space="preserve"> </w:t>
      </w:r>
      <w:r>
        <w:t xml:space="preserve">– Today, lay the groundwork within. Energy and clarity will follow.</w:t>
      </w:r>
    </w:p>
    <w:p>
      <w:r>
        <w:pict>
          <v:rect style="width:0;height:1.5pt" o:hralign="center" o:hrstd="t" o:hr="t"/>
        </w:pict>
      </w:r>
    </w:p>
    <w:bookmarkEnd w:id="28"/>
    <w:bookmarkStart w:id="35" w:name="day-2-fiber-fuel-for-focus"/>
    <w:p>
      <w:pPr>
        <w:pStyle w:val="Heading2"/>
      </w:pPr>
      <w:r>
        <w:t xml:space="preserve">Day 2: Fiber Fuel for Focus</w:t>
      </w:r>
    </w:p>
    <w:p>
      <w:pPr>
        <w:pStyle w:val="FirstParagraph"/>
      </w:pPr>
      <w:r>
        <w:rPr>
          <w:b/>
          <w:bCs/>
        </w:rPr>
        <w:t xml:space="preserve">Daily Gut Goal:</w:t>
      </w:r>
      <w:r>
        <w:t xml:space="preserve"> </w:t>
      </w:r>
      <w:r>
        <w:t xml:space="preserve">Today’s goal is to</w:t>
      </w:r>
      <w:r>
        <w:t xml:space="preserve"> </w:t>
      </w:r>
      <w:r>
        <w:rPr>
          <w:b/>
          <w:bCs/>
        </w:rPr>
        <w:t xml:space="preserve">feed your good gut bacteria</w:t>
      </w:r>
      <w:r>
        <w:t xml:space="preserve"> </w:t>
      </w:r>
      <w:r>
        <w:t xml:space="preserve">with prebiotic fiber. Plan to include at least</w:t>
      </w:r>
      <w:r>
        <w:t xml:space="preserve"> </w:t>
      </w:r>
      <w:r>
        <w:rPr>
          <w:b/>
          <w:bCs/>
        </w:rPr>
        <w:t xml:space="preserve">3 high-fiber plant foods</w:t>
      </w:r>
      <w:r>
        <w:t xml:space="preserve"> </w:t>
      </w:r>
      <w:r>
        <w:t xml:space="preserve">in your meals. For example, you might add a cup of leafy greens to your lunch, snack on carrot sticks or an apple, and include a serving of beans or sweet potato at dinner. Also, drink an extra glass of water for each high-fiber addition (fiber + hydration keeps things moving). You’re essentially creating a buffet for your microbiome – fiber is its favorite food!</w:t>
      </w:r>
    </w:p>
    <w:p>
      <w:pPr>
        <w:pStyle w:val="BodyText"/>
      </w:pPr>
      <w:r>
        <w:rPr>
          <w:b/>
          <w:bCs/>
        </w:rPr>
        <w:t xml:space="preserve">Educational Insight:</w:t>
      </w:r>
      <w:r>
        <w:t xml:space="preserve"> </w:t>
      </w:r>
      <w:r>
        <w:t xml:space="preserve">Prebiotics are non-digestible fibers that act as fertilizer for beneficial microbes</w:t>
      </w:r>
      <w:hyperlink r:id="rId29">
        <w:r>
          <w:rPr>
            <w:rStyle w:val="Hyperlink"/>
          </w:rPr>
          <w:t xml:space="preserve">[7]</w:t>
        </w:r>
      </w:hyperlink>
      <w:r>
        <w:t xml:space="preserve">. When you eat fiber-rich foods (think vegetables, fruits, whole grains, nuts), you</w:t>
      </w:r>
      <w:r>
        <w:t xml:space="preserve"> </w:t>
      </w:r>
      <w:r>
        <w:rPr>
          <w:b/>
          <w:bCs/>
        </w:rPr>
        <w:t xml:space="preserve">trigger the growth of “good” gut germs</w:t>
      </w:r>
      <w:hyperlink r:id="rId29">
        <w:r>
          <w:rPr>
            <w:rStyle w:val="Hyperlink"/>
          </w:rPr>
          <w:t xml:space="preserve">[7]</w:t>
        </w:r>
      </w:hyperlink>
      <w:r>
        <w:t xml:space="preserve">. These microbes ferment fiber into short-chain fatty acids that reduce inflammation and energize your colon cells. The payoff? A healthier gut lining, steadier energy, and even a stronger immune system. In fact, diets high in fiber are linked to more diverse gut bacteria and better overall health outcomes</w:t>
      </w:r>
      <w:hyperlink r:id="rId30">
        <w:r>
          <w:rPr>
            <w:rStyle w:val="Hyperlink"/>
          </w:rPr>
          <w:t xml:space="preserve">[8]</w:t>
        </w:r>
      </w:hyperlink>
      <w:r>
        <w:t xml:space="preserve">. By choosing fiber over refined sugars today, you’ll likely notice more stable energy (no 3pm crash) and improved focus. Your gut bugs will be happily buzzing, and they tend to return the favor by supporting</w:t>
      </w:r>
      <w:r>
        <w:t xml:space="preserve"> </w:t>
      </w:r>
      <w:r>
        <w:rPr>
          <w:i/>
          <w:iCs/>
        </w:rPr>
        <w:t xml:space="preserve">you</w:t>
      </w:r>
      <w:r>
        <w:t xml:space="preserve">.</w:t>
      </w:r>
    </w:p>
    <w:p>
      <w:pPr>
        <w:pStyle w:val="BodyText"/>
      </w:pPr>
      <w:r>
        <w:rPr>
          <w:b/>
          <w:bCs/>
        </w:rPr>
        <w:t xml:space="preserve">Meal Plan:</w:t>
      </w:r>
      <w:r>
        <w:t xml:space="preserve"> </w:t>
      </w:r>
      <w:r>
        <w:rPr>
          <w:i/>
          <w:iCs/>
        </w:rPr>
        <w:t xml:space="preserve">Prebiotic-Rich Plates</w:t>
      </w:r>
      <w:r>
        <w:t xml:space="preserve"> </w:t>
      </w:r>
      <w:r>
        <w:t xml:space="preserve">–</w:t>
      </w:r>
      <w:r>
        <w:t xml:space="preserve"> </w:t>
      </w:r>
      <w:r>
        <w:t xml:space="preserve">-</w:t>
      </w:r>
      <w:r>
        <w:t xml:space="preserve"> </w:t>
      </w:r>
      <w:r>
        <w:rPr>
          <w:b/>
          <w:bCs/>
        </w:rPr>
        <w:t xml:space="preserve">Breakfast:</w:t>
      </w:r>
      <w:r>
        <w:t xml:space="preserve"> </w:t>
      </w:r>
      <w:r>
        <w:t xml:space="preserve">Warm oatmeal topped with sliced banana, chia seeds, and a drizzle of honey. (Oats and banana provide inulin and resistant starch – excellent prebiotics.)</w:t>
      </w:r>
      <w:r>
        <w:br/>
      </w:r>
      <w:r>
        <w:t xml:space="preserve">-</w:t>
      </w:r>
      <w:r>
        <w:t xml:space="preserve"> </w:t>
      </w:r>
      <w:r>
        <w:rPr>
          <w:b/>
          <w:bCs/>
        </w:rPr>
        <w:t xml:space="preserve">Lunch:</w:t>
      </w:r>
      <w:r>
        <w:t xml:space="preserve"> </w:t>
      </w:r>
      <w:r>
        <w:t xml:space="preserve">Quinoa and roasted veggie bowl (broccoli, carrots, and chickpeas). Toss with olive oil and garlic. (Broccoli and garlic contain fibers that nourish gut bacteria</w:t>
      </w:r>
      <w:hyperlink r:id="rId31">
        <w:r>
          <w:rPr>
            <w:rStyle w:val="Hyperlink"/>
          </w:rPr>
          <w:t xml:space="preserve">[9]</w:t>
        </w:r>
      </w:hyperlink>
      <w:r>
        <w:t xml:space="preserve">.)</w:t>
      </w:r>
      <w:r>
        <w:br/>
      </w:r>
      <w:r>
        <w:t xml:space="preserve">-</w:t>
      </w:r>
      <w:r>
        <w:t xml:space="preserve"> </w:t>
      </w:r>
      <w:r>
        <w:rPr>
          <w:b/>
          <w:bCs/>
        </w:rPr>
        <w:t xml:space="preserve">Snack:</w:t>
      </w:r>
      <w:r>
        <w:t xml:space="preserve"> </w:t>
      </w:r>
      <w:r>
        <w:t xml:space="preserve">Raw veggies and hummus. Carrot, celery, and bell pepper sticks dipped in chickpea hummus pack a fiber punch. Or try an apple with peanut butter – both have soluble fiber.</w:t>
      </w:r>
      <w:r>
        <w:br/>
      </w:r>
      <w:r>
        <w:t xml:space="preserve">-</w:t>
      </w:r>
      <w:r>
        <w:t xml:space="preserve"> </w:t>
      </w:r>
      <w:r>
        <w:rPr>
          <w:b/>
          <w:bCs/>
        </w:rPr>
        <w:t xml:space="preserve">Dinner:</w:t>
      </w:r>
      <w:r>
        <w:t xml:space="preserve"> </w:t>
      </w:r>
      <w:r>
        <w:t xml:space="preserve">Lentil stir-fry with mixed greens and brown rice. Add onions or leeks (rich in prebiotic fructooligosaccharides) to the stir-fry for an extra gut boost</w:t>
      </w:r>
      <w:hyperlink r:id="rId32">
        <w:r>
          <w:rPr>
            <w:rStyle w:val="Hyperlink"/>
          </w:rPr>
          <w:t xml:space="preserve">[10]</w:t>
        </w:r>
      </w:hyperlink>
      <w:r>
        <w:t xml:space="preserve">. Season with turmeric and black pepper for anti-inflammatory benefit.</w:t>
      </w:r>
    </w:p>
    <w:p>
      <w:pPr>
        <w:pStyle w:val="BodyText"/>
      </w:pPr>
      <w:r>
        <w:rPr>
          <w:b/>
          <w:bCs/>
        </w:rPr>
        <w:t xml:space="preserve">Affiliate Product Spotlight:</w:t>
      </w:r>
      <w:r>
        <w:t xml:space="preserve"> </w:t>
      </w:r>
      <w:r>
        <w:rPr>
          <w:i/>
          <w:iCs/>
        </w:rPr>
        <w:t xml:space="preserve">Prebiotic Fiber Blend.</w:t>
      </w:r>
      <w:r>
        <w:t xml:space="preserve"> </w:t>
      </w:r>
      <w:r>
        <w:t xml:space="preserve">If your busy schedule makes it hard to get diverse fiber, a supplement can help.</w:t>
      </w:r>
      <w:r>
        <w:t xml:space="preserve"> </w:t>
      </w:r>
      <w:r>
        <w:rPr>
          <w:b/>
          <w:bCs/>
        </w:rPr>
        <w:t xml:space="preserve">Benefiber Prebiotic Fiber Powder</w:t>
      </w:r>
      <w:r>
        <w:t xml:space="preserve"> </w:t>
      </w:r>
      <w:r>
        <w:t xml:space="preserve">is an easy add-in – it’s flavorless and dissolves into water, smoothies, or coffee</w:t>
      </w:r>
      <w:hyperlink r:id="rId33">
        <w:r>
          <w:rPr>
            <w:rStyle w:val="Hyperlink"/>
          </w:rPr>
          <w:t xml:space="preserve">[11]</w:t>
        </w:r>
      </w:hyperlink>
      <w:r>
        <w:t xml:space="preserve">. One serving provides an extra ~5 grams of inulin, nurturing your gut flora. Using a prebiotic supplement daily can improve digestion and even help regulate appetite by promoting fullness</w:t>
      </w:r>
      <w:hyperlink r:id="rId34">
        <w:r>
          <w:rPr>
            <w:rStyle w:val="Hyperlink"/>
          </w:rPr>
          <w:t xml:space="preserve">[12]</w:t>
        </w:r>
      </w:hyperlink>
      <w:r>
        <w:t xml:space="preserve">. Pro tip: introduce fiber supplements gradually and stay hydrated to avoid any bloating. This tool can fill the fiber gap on hectic days when veggies are scarce.</w:t>
      </w:r>
    </w:p>
    <w:p>
      <w:pPr>
        <w:pStyle w:val="BodyText"/>
      </w:pPr>
      <w:r>
        <w:rPr>
          <w:b/>
          <w:bCs/>
        </w:rPr>
        <w:t xml:space="preserve">Energy &amp; Mood Tracker:</w:t>
      </w:r>
      <w:r>
        <w:br/>
      </w:r>
      <w:r>
        <w:t xml:space="preserve">- Morning Energy: ___</w:t>
      </w:r>
      <w:r>
        <w:br/>
      </w:r>
      <w:r>
        <w:t xml:space="preserve">- Evening Mood: ___</w:t>
      </w:r>
    </w:p>
    <w:p>
      <w:pPr>
        <w:pStyle w:val="BodyText"/>
      </w:pPr>
      <w:r>
        <w:rPr>
          <w:b/>
          <w:bCs/>
        </w:rPr>
        <w:t xml:space="preserve">Motivational Micro-Quote:</w:t>
      </w:r>
      <w:r>
        <w:t xml:space="preserve"> </w:t>
      </w:r>
      <w:r>
        <w:rPr>
          <w:i/>
          <w:iCs/>
        </w:rPr>
        <w:t xml:space="preserve">“What you feed will flourish.”</w:t>
      </w:r>
      <w:r>
        <w:t xml:space="preserve"> </w:t>
      </w:r>
      <w:r>
        <w:t xml:space="preserve">– Feed your mind by feeding your microbes. The right nourishment today becomes tomorrow’s clarity.</w:t>
      </w:r>
    </w:p>
    <w:p>
      <w:r>
        <w:pict>
          <v:rect style="width:0;height:1.5pt" o:hralign="center" o:hrstd="t" o:hr="t"/>
        </w:pict>
      </w:r>
    </w:p>
    <w:bookmarkEnd w:id="35"/>
    <w:bookmarkStart w:id="40" w:name="day-3-fermentation-feast"/>
    <w:p>
      <w:pPr>
        <w:pStyle w:val="Heading2"/>
      </w:pPr>
      <w:r>
        <w:t xml:space="preserve">Day 3: Fermentation Feast</w:t>
      </w:r>
    </w:p>
    <w:p>
      <w:pPr>
        <w:pStyle w:val="FirstParagraph"/>
      </w:pPr>
      <w:r>
        <w:rPr>
          <w:b/>
          <w:bCs/>
        </w:rPr>
        <w:t xml:space="preserve">Daily Gut Goal:</w:t>
      </w:r>
      <w:r>
        <w:t xml:space="preserve"> </w:t>
      </w:r>
      <w:r>
        <w:t xml:space="preserve">Embrace</w:t>
      </w:r>
      <w:r>
        <w:t xml:space="preserve"> </w:t>
      </w:r>
      <w:r>
        <w:rPr>
          <w:b/>
          <w:bCs/>
        </w:rPr>
        <w:t xml:space="preserve">fermented foods</w:t>
      </w:r>
      <w:r>
        <w:t xml:space="preserve"> </w:t>
      </w:r>
      <w:r>
        <w:t xml:space="preserve">today. Aim to include</w:t>
      </w:r>
      <w:r>
        <w:t xml:space="preserve"> </w:t>
      </w:r>
      <w:r>
        <w:rPr>
          <w:i/>
          <w:iCs/>
        </w:rPr>
        <w:t xml:space="preserve">at least two</w:t>
      </w:r>
      <w:r>
        <w:t xml:space="preserve"> </w:t>
      </w:r>
      <w:r>
        <w:t xml:space="preserve">servings of fermented goodness in your diet. For example, have yogurt or kefir at breakfast and add a scoop of sauerkraut, kimchi, or pickled veggies to lunch or dinner. If you’re feeling adventurous, try brewing a cup of kombucha or a serving of miso soup. These foods are teeming with live cultures (probiotics) that will take up residence in your gut. The goal is to naturally flood your system with beneficial bacteria by day’s end. Think of it as hosting a “welcome party” for friendly microbes!</w:t>
      </w:r>
    </w:p>
    <w:p>
      <w:pPr>
        <w:pStyle w:val="BodyText"/>
      </w:pPr>
      <w:r>
        <w:rPr>
          <w:b/>
          <w:bCs/>
        </w:rPr>
        <w:t xml:space="preserve">Educational Insight:</w:t>
      </w:r>
      <w:r>
        <w:t xml:space="preserve"> </w:t>
      </w:r>
      <w:r>
        <w:t xml:space="preserve">Fermented foods are a microbiome marvel. When you consume something like kefir or kimchi, you’re ingesting billions of gut-friendly bacteria. A clinical study at Stanford found that eating a diet high in fermented foods for 10 weeks</w:t>
      </w:r>
      <w:r>
        <w:t xml:space="preserve"> </w:t>
      </w:r>
      <w:r>
        <w:rPr>
          <w:b/>
          <w:bCs/>
        </w:rPr>
        <w:t xml:space="preserve">significantly increased the diversity of gut microbes and lowered inflammation</w:t>
      </w:r>
      <w:hyperlink r:id="rId36">
        <w:r>
          <w:rPr>
            <w:rStyle w:val="Hyperlink"/>
          </w:rPr>
          <w:t xml:space="preserve">[13]</w:t>
        </w:r>
      </w:hyperlink>
      <w:r>
        <w:t xml:space="preserve">. Diversity in your microbiome is linked to better health and even improved immune response</w:t>
      </w:r>
      <w:hyperlink r:id="rId37">
        <w:r>
          <w:rPr>
            <w:rStyle w:val="Hyperlink"/>
          </w:rPr>
          <w:t xml:space="preserve">[14]</w:t>
        </w:r>
      </w:hyperlink>
      <w:r>
        <w:t xml:space="preserve">. Contrast that with a typical low-fiber, no-ferment Western diet which can leave your microbiome underpopulated and less diverse. By enjoying fermented foods, you’re adding new “team members” to your gut ecosystem. Many people report less bloating and improved digestion when they up their intake of ferments, and some studies suggest benefits for mood and stress resilience too (thanks to the gut-brain axis). In short: incorporating living foods makes your inner world more robust. Today, as you savor that tangy kombucha or crunchy kimchi, know that you’re actively fighting inflammation and building a resilient gut community</w:t>
      </w:r>
      <w:hyperlink r:id="rId38">
        <w:r>
          <w:rPr>
            <w:rStyle w:val="Hyperlink"/>
          </w:rPr>
          <w:t xml:space="preserve">[15]</w:t>
        </w:r>
      </w:hyperlink>
      <w:r>
        <w:t xml:space="preserve">.</w:t>
      </w:r>
    </w:p>
    <w:p>
      <w:pPr>
        <w:pStyle w:val="BodyText"/>
      </w:pPr>
      <w:r>
        <w:rPr>
          <w:b/>
          <w:bCs/>
        </w:rPr>
        <w:t xml:space="preserve">Meal Plan:</w:t>
      </w:r>
      <w:r>
        <w:t xml:space="preserve"> </w:t>
      </w:r>
      <w:r>
        <w:rPr>
          <w:i/>
          <w:iCs/>
        </w:rPr>
        <w:t xml:space="preserve">Culture-Rich Menu</w:t>
      </w:r>
      <w:r>
        <w:t xml:space="preserve"> </w:t>
      </w:r>
      <w:r>
        <w:t xml:space="preserve">–</w:t>
      </w:r>
      <w:r>
        <w:t xml:space="preserve"> </w:t>
      </w:r>
      <w:r>
        <w:t xml:space="preserve">-</w:t>
      </w:r>
      <w:r>
        <w:t xml:space="preserve"> </w:t>
      </w:r>
      <w:r>
        <w:rPr>
          <w:b/>
          <w:bCs/>
        </w:rPr>
        <w:t xml:space="preserve">Breakfast:</w:t>
      </w:r>
      <w:r>
        <w:t xml:space="preserve"> </w:t>
      </w:r>
      <w:r>
        <w:t xml:space="preserve">Kefir smoothie. Blend plain kefir (or yogurt) with frozen berries, spinach, and a little honey. (Kefir can contain up to 30 different probiotic strains – it’s a diversity powerhouse!)</w:t>
      </w:r>
      <w:r>
        <w:br/>
      </w:r>
      <w:r>
        <w:t xml:space="preserve">-</w:t>
      </w:r>
      <w:r>
        <w:t xml:space="preserve"> </w:t>
      </w:r>
      <w:r>
        <w:rPr>
          <w:b/>
          <w:bCs/>
        </w:rPr>
        <w:t xml:space="preserve">Lunch:</w:t>
      </w:r>
      <w:r>
        <w:t xml:space="preserve"> </w:t>
      </w:r>
      <w:r>
        <w:t xml:space="preserve">Turkey or tofu wrap with a side of sauerkraut. In your wrap, include lettuce, tomato, and a spoon of</w:t>
      </w:r>
      <w:r>
        <w:t xml:space="preserve"> </w:t>
      </w:r>
      <w:r>
        <w:rPr>
          <w:i/>
          <w:iCs/>
        </w:rPr>
        <w:t xml:space="preserve">fermented</w:t>
      </w:r>
      <w:r>
        <w:t xml:space="preserve"> </w:t>
      </w:r>
      <w:r>
        <w:t xml:space="preserve">pickles or sauerkraut for crunch. The fermented veggies elevate a simple lunch into a gut-healing meal.</w:t>
      </w:r>
      <w:r>
        <w:br/>
      </w:r>
      <w:r>
        <w:t xml:space="preserve">-</w:t>
      </w:r>
      <w:r>
        <w:t xml:space="preserve"> </w:t>
      </w:r>
      <w:r>
        <w:rPr>
          <w:b/>
          <w:bCs/>
        </w:rPr>
        <w:t xml:space="preserve">Snack:</w:t>
      </w:r>
      <w:r>
        <w:t xml:space="preserve"> </w:t>
      </w:r>
      <w:r>
        <w:t xml:space="preserve">Cheese plate or kombucha. If you tolerate dairy, a few small pieces of aged cheese (like cheddar or gouda) provide beneficial bacteria. Or sip on a bottle of kombucha (low sugar variety) during your afternoon break.</w:t>
      </w:r>
      <w:r>
        <w:br/>
      </w:r>
      <w:r>
        <w:t xml:space="preserve">-</w:t>
      </w:r>
      <w:r>
        <w:t xml:space="preserve"> </w:t>
      </w:r>
      <w:r>
        <w:rPr>
          <w:b/>
          <w:bCs/>
        </w:rPr>
        <w:t xml:space="preserve">Dinner:</w:t>
      </w:r>
      <w:r>
        <w:t xml:space="preserve"> </w:t>
      </w:r>
      <w:r>
        <w:t xml:space="preserve">Stir-fry or bowl with a kimchi topping. Make a simple veggie stir-fry with protein of choice and rice, then mix in a generous helping of kimchi just before eating (heat can kill the probiotics, so add it at the end). Alternatively, have a bowl of miso soup as a starter – miso is a fermented soybean paste that’s rich in probiotics.</w:t>
      </w:r>
    </w:p>
    <w:p>
      <w:pPr>
        <w:pStyle w:val="BodyText"/>
      </w:pPr>
      <w:r>
        <w:rPr>
          <w:b/>
          <w:bCs/>
        </w:rPr>
        <w:t xml:space="preserve">Affiliate Product Spotlight:</w:t>
      </w:r>
      <w:r>
        <w:t xml:space="preserve"> </w:t>
      </w:r>
      <w:r>
        <w:rPr>
          <w:i/>
          <w:iCs/>
        </w:rPr>
        <w:t xml:space="preserve">Intensive Probiotic Boost.</w:t>
      </w:r>
      <w:r>
        <w:t xml:space="preserve"> </w:t>
      </w:r>
      <w:r>
        <w:t xml:space="preserve">If you’re not regularly eating fermented foods yet, consider a short-term probiotic intensive to kickstart your gut colony. The</w:t>
      </w:r>
      <w:r>
        <w:t xml:space="preserve"> </w:t>
      </w:r>
      <w:r>
        <w:rPr>
          <w:b/>
          <w:bCs/>
        </w:rPr>
        <w:t xml:space="preserve">Garden of Life 5-Day Max Care Probiotic</w:t>
      </w:r>
      <w:r>
        <w:t xml:space="preserve"> </w:t>
      </w:r>
      <w:r>
        <w:t xml:space="preserve">is a high-potency program (400 billion CFU) meant to “reboot” your microbiome in a focused burst. It contains 34 different strains of bacteria combined with prebiotic fibers for synergy</w:t>
      </w:r>
      <w:hyperlink r:id="rId39">
        <w:r>
          <w:rPr>
            <w:rStyle w:val="Hyperlink"/>
          </w:rPr>
          <w:t xml:space="preserve">[16]</w:t>
        </w:r>
      </w:hyperlink>
      <w:r>
        <w:t xml:space="preserve">. Think of it as a deep cleanse and reseeding for your gut – useful after a round of antibiotics or a period of poor diet. This 5-day course can rapidly increase microbial diversity (similar to what a fermented-food-rich diet does over weeks). Use it as a boost, and then maintain daily with natural ferments and a balanced diet.</w:t>
      </w:r>
      <w:r>
        <w:t xml:space="preserve"> </w:t>
      </w:r>
      <w:r>
        <w:rPr>
          <w:i/>
          <w:iCs/>
        </w:rPr>
        <w:t xml:space="preserve">(Always check with a healthcare provider if you have immune issues before mega-dosing probiotics.)</w:t>
      </w:r>
    </w:p>
    <w:p>
      <w:pPr>
        <w:pStyle w:val="BodyText"/>
      </w:pPr>
      <w:r>
        <w:rPr>
          <w:b/>
          <w:bCs/>
        </w:rPr>
        <w:t xml:space="preserve">Energy &amp; Mood Tracker:</w:t>
      </w:r>
      <w:r>
        <w:br/>
      </w:r>
      <w:r>
        <w:t xml:space="preserve">- Morning Energy: ___</w:t>
      </w:r>
      <w:r>
        <w:br/>
      </w:r>
      <w:r>
        <w:t xml:space="preserve">- Evening Mood: ___</w:t>
      </w:r>
    </w:p>
    <w:p>
      <w:pPr>
        <w:pStyle w:val="BodyText"/>
      </w:pPr>
      <w:r>
        <w:rPr>
          <w:b/>
          <w:bCs/>
        </w:rPr>
        <w:t xml:space="preserve">Motivational Micro-Quote:</w:t>
      </w:r>
      <w:r>
        <w:t xml:space="preserve"> </w:t>
      </w:r>
      <w:r>
        <w:rPr>
          <w:i/>
          <w:iCs/>
        </w:rPr>
        <w:t xml:space="preserve">“Small cultures make a big difference.”</w:t>
      </w:r>
      <w:r>
        <w:t xml:space="preserve"> </w:t>
      </w:r>
      <w:r>
        <w:t xml:space="preserve">– The tiny living cultures in your food today are catalysts. Embrace them and watch your inner world transform.</w:t>
      </w:r>
    </w:p>
    <w:p>
      <w:r>
        <w:pict>
          <v:rect style="width:0;height:1.5pt" o:hralign="center" o:hrstd="t" o:hr="t"/>
        </w:pict>
      </w:r>
    </w:p>
    <w:bookmarkEnd w:id="40"/>
    <w:bookmarkStart w:id="46" w:name="day-4-synergy-with-synbiotics"/>
    <w:p>
      <w:pPr>
        <w:pStyle w:val="Heading2"/>
      </w:pPr>
      <w:r>
        <w:t xml:space="preserve">Day 4: Synergy with Synbiotics</w:t>
      </w:r>
    </w:p>
    <w:p>
      <w:pPr>
        <w:pStyle w:val="FirstParagraph"/>
      </w:pPr>
      <w:r>
        <w:rPr>
          <w:b/>
          <w:bCs/>
        </w:rPr>
        <w:t xml:space="preserve">Daily Gut Goal:</w:t>
      </w:r>
      <w:r>
        <w:t xml:space="preserve"> </w:t>
      </w:r>
      <w:r>
        <w:t xml:space="preserve">Today we combine the power of</w:t>
      </w:r>
      <w:r>
        <w:t xml:space="preserve"> </w:t>
      </w:r>
      <w:r>
        <w:rPr>
          <w:b/>
          <w:bCs/>
        </w:rPr>
        <w:t xml:space="preserve">probiotics + prebiotics</w:t>
      </w:r>
      <w:r>
        <w:t xml:space="preserve"> </w:t>
      </w:r>
      <w:r>
        <w:t xml:space="preserve">– also known as</w:t>
      </w:r>
      <w:r>
        <w:t xml:space="preserve"> </w:t>
      </w:r>
      <w:r>
        <w:rPr>
          <w:i/>
          <w:iCs/>
        </w:rPr>
        <w:t xml:space="preserve">synbiotics</w:t>
      </w:r>
      <w:r>
        <w:t xml:space="preserve">. Your goal is to create at least one “synbiotic” pairing in your meals. In practice, this could look like: adding a banana (prebiotic fiber) to your probiotic yogurt, or mixing raw onions or garlic (prebiotics) into a dish with tempeh or kimchi (probiotics). You could also try a synbiotic supplement if you have one. Essentially, feed the probiotic organisms</w:t>
      </w:r>
      <w:r>
        <w:t xml:space="preserve"> </w:t>
      </w:r>
      <w:r>
        <w:rPr>
          <w:i/>
          <w:iCs/>
        </w:rPr>
        <w:t xml:space="preserve">as</w:t>
      </w:r>
      <w:r>
        <w:t xml:space="preserve"> </w:t>
      </w:r>
      <w:r>
        <w:t xml:space="preserve">you consume them. By end of day, ensure you’ve had both components: live beneficial bacteria and the fibers they love to eat. This one-two punch helps more of the good bugs survive and thrive in your gut.</w:t>
      </w:r>
    </w:p>
    <w:p>
      <w:pPr>
        <w:pStyle w:val="BodyText"/>
      </w:pPr>
      <w:r>
        <w:rPr>
          <w:b/>
          <w:bCs/>
        </w:rPr>
        <w:t xml:space="preserve">Educational Insight:</w:t>
      </w:r>
      <w:r>
        <w:t xml:space="preserve"> </w:t>
      </w:r>
      <w:r>
        <w:rPr>
          <w:b/>
          <w:bCs/>
        </w:rPr>
        <w:t xml:space="preserve">Synbiotic</w:t>
      </w:r>
      <w:r>
        <w:t xml:space="preserve"> </w:t>
      </w:r>
      <w:r>
        <w:t xml:space="preserve">=</w:t>
      </w:r>
      <w:r>
        <w:t xml:space="preserve"> </w:t>
      </w:r>
      <w:r>
        <w:rPr>
          <w:i/>
          <w:iCs/>
        </w:rPr>
        <w:t xml:space="preserve">Synergy</w:t>
      </w:r>
      <w:r>
        <w:t xml:space="preserve"> </w:t>
      </w:r>
      <w:r>
        <w:t xml:space="preserve">in the gut. On their own, probiotics can benefit you, and prebiotic fibers benefit you – but together, they’re often more effective. Prebiotics act as a shield and food supply for probiotics, improving the microbes’ survival through the acidic stomach and helping them colonize the colon</w:t>
      </w:r>
      <w:hyperlink r:id="rId41">
        <w:r>
          <w:rPr>
            <w:rStyle w:val="Hyperlink"/>
          </w:rPr>
          <w:t xml:space="preserve">[17]</w:t>
        </w:r>
      </w:hyperlink>
      <w:r>
        <w:t xml:space="preserve">. Think of sending an army (probiotics) with packed lunches (prebiotics). Research indicates that synbiotic combinations can improve digestive symptoms (like bloating and regularity) more than either alone, especially in people with GI issues. For example, in people with IBS, a synbiotic approach (multi-strain probiotics + inulin fiber) significantly reduced symptoms and inflammation markers in some studies</w:t>
      </w:r>
      <w:hyperlink r:id="rId42">
        <w:r>
          <w:rPr>
            <w:rStyle w:val="Hyperlink"/>
          </w:rPr>
          <w:t xml:space="preserve">[18]</w:t>
        </w:r>
      </w:hyperlink>
      <w:hyperlink r:id="rId43">
        <w:r>
          <w:rPr>
            <w:rStyle w:val="Hyperlink"/>
          </w:rPr>
          <w:t xml:space="preserve">[19]</w:t>
        </w:r>
      </w:hyperlink>
      <w:r>
        <w:t xml:space="preserve">. Beyond the gut, there’s evidence synbiotics can help with nutrient absorption and immune modulation. By practicing synbiotic eating – say, a</w:t>
      </w:r>
      <w:r>
        <w:t xml:space="preserve"> </w:t>
      </w:r>
      <w:r>
        <w:rPr>
          <w:b/>
          <w:bCs/>
        </w:rPr>
        <w:t xml:space="preserve">yogurt with berries and flax</w:t>
      </w:r>
      <w:r>
        <w:t xml:space="preserve"> </w:t>
      </w:r>
      <w:r>
        <w:t xml:space="preserve">– you’re not just adding microbes, you’re empowering them. It’s a systems approach: build a supportive environment for your new microbial friends and they’ll reward you with better digestion, energy production, and even vitamins (many B vitamins and vitamin K are made by gut bacteria!). Today is about that</w:t>
      </w:r>
      <w:r>
        <w:t xml:space="preserve"> </w:t>
      </w:r>
      <w:r>
        <w:rPr>
          <w:i/>
          <w:iCs/>
        </w:rPr>
        <w:t xml:space="preserve">synergy</w:t>
      </w:r>
      <w:r>
        <w:t xml:space="preserve">.</w:t>
      </w:r>
    </w:p>
    <w:p>
      <w:pPr>
        <w:pStyle w:val="BodyText"/>
      </w:pPr>
      <w:r>
        <w:rPr>
          <w:b/>
          <w:bCs/>
        </w:rPr>
        <w:t xml:space="preserve">Meal Plan:</w:t>
      </w:r>
      <w:r>
        <w:t xml:space="preserve"> </w:t>
      </w:r>
      <w:r>
        <w:rPr>
          <w:i/>
          <w:iCs/>
        </w:rPr>
        <w:t xml:space="preserve">Synbiotic Combos</w:t>
      </w:r>
      <w:r>
        <w:t xml:space="preserve"> </w:t>
      </w:r>
      <w:r>
        <w:t xml:space="preserve">–</w:t>
      </w:r>
      <w:r>
        <w:t xml:space="preserve"> </w:t>
      </w:r>
      <w:r>
        <w:t xml:space="preserve">-</w:t>
      </w:r>
      <w:r>
        <w:t xml:space="preserve"> </w:t>
      </w:r>
      <w:r>
        <w:rPr>
          <w:b/>
          <w:bCs/>
        </w:rPr>
        <w:t xml:space="preserve">Breakfast:</w:t>
      </w:r>
      <w:r>
        <w:t xml:space="preserve"> </w:t>
      </w:r>
      <w:r>
        <w:t xml:space="preserve">Probiotic yogurt with banana and chia seeds. (The yogurt provides live cultures; banana and chia offer fibers like inulin and resistant starch to feed them. This classic combo is practically a synbiotic parfait.)</w:t>
      </w:r>
      <w:r>
        <w:br/>
      </w:r>
      <w:r>
        <w:t xml:space="preserve">-</w:t>
      </w:r>
      <w:r>
        <w:t xml:space="preserve"> </w:t>
      </w:r>
      <w:r>
        <w:rPr>
          <w:b/>
          <w:bCs/>
        </w:rPr>
        <w:t xml:space="preserve">Lunch:</w:t>
      </w:r>
      <w:r>
        <w:t xml:space="preserve"> </w:t>
      </w:r>
      <w:r>
        <w:t xml:space="preserve">Garlic hummus and yogurt dip with veggies or whole-grain pita. Mix a spoonful of plain yogurt into your hummus (chickpeas are prebiotic-rich, yogurt is probiotic). Add raw garlic or dandelion greens on top – both high in prebiotic inulin. This makes a tasty, gut-happy lunch.</w:t>
      </w:r>
      <w:r>
        <w:br/>
      </w:r>
      <w:r>
        <w:t xml:space="preserve">-</w:t>
      </w:r>
      <w:r>
        <w:t xml:space="preserve"> </w:t>
      </w:r>
      <w:r>
        <w:rPr>
          <w:b/>
          <w:bCs/>
        </w:rPr>
        <w:t xml:space="preserve">Snack:</w:t>
      </w:r>
      <w:r>
        <w:t xml:space="preserve"> </w:t>
      </w:r>
      <w:r>
        <w:t xml:space="preserve">Trail mix with dried fruits and a few pieces of dark chocolate</w:t>
      </w:r>
      <w:r>
        <w:rPr>
          <w:b/>
          <w:bCs/>
        </w:rPr>
        <w:t xml:space="preserve">.</w:t>
      </w:r>
      <w:r>
        <w:t xml:space="preserve"> </w:t>
      </w:r>
      <w:r>
        <w:t xml:space="preserve">Pair with a few spoonfuls of kefir or a kefir smoothie. (If you have a sweet tooth, know that even dark chocolate contains prebiotic compounds that feed Lactobacillus and Bifidobacterium strains – make it &gt;70% cocoa for health benefits</w:t>
      </w:r>
      <w:hyperlink r:id="rId44">
        <w:r>
          <w:rPr>
            <w:rStyle w:val="Hyperlink"/>
          </w:rPr>
          <w:t xml:space="preserve">[20]</w:t>
        </w:r>
      </w:hyperlink>
      <w:r>
        <w:t xml:space="preserve">. Enjoy it with kefir for a synbiotic treat.)</w:t>
      </w:r>
      <w:r>
        <w:br/>
      </w:r>
      <w:r>
        <w:t xml:space="preserve">-</w:t>
      </w:r>
      <w:r>
        <w:t xml:space="preserve"> </w:t>
      </w:r>
      <w:r>
        <w:rPr>
          <w:b/>
          <w:bCs/>
        </w:rPr>
        <w:t xml:space="preserve">Dinner:</w:t>
      </w:r>
      <w:r>
        <w:t xml:space="preserve"> </w:t>
      </w:r>
      <w:r>
        <w:t xml:space="preserve">Tempeh stir-fry with asparagus and leeks, served over a barley or brown rice. (Tempeh is a fermented protein loaded with probiotics; asparagus, leeks, and whole grains brim with prebiotic fibers. Together, they form a powerful synbiotic meal that’s hearty and nourishing.)</w:t>
      </w:r>
    </w:p>
    <w:p>
      <w:pPr>
        <w:pStyle w:val="BodyText"/>
      </w:pPr>
      <w:r>
        <w:rPr>
          <w:b/>
          <w:bCs/>
        </w:rPr>
        <w:t xml:space="preserve">Affiliate Product Spotlight:</w:t>
      </w:r>
      <w:r>
        <w:t xml:space="preserve"> </w:t>
      </w:r>
      <w:r>
        <w:rPr>
          <w:i/>
          <w:iCs/>
        </w:rPr>
        <w:t xml:space="preserve">3-in-1 Synbiotic Supplement.</w:t>
      </w:r>
      <w:r>
        <w:t xml:space="preserve"> </w:t>
      </w:r>
      <w:r>
        <w:t xml:space="preserve">To take out the guesswork, you might try an all-in-one synbiotic formula.</w:t>
      </w:r>
      <w:r>
        <w:t xml:space="preserve"> </w:t>
      </w:r>
      <w:r>
        <w:rPr>
          <w:b/>
          <w:bCs/>
        </w:rPr>
        <w:t xml:space="preserve">Ritual Synbiotic+ (Pre/Pro/Postbiotic)</w:t>
      </w:r>
      <w:r>
        <w:t xml:space="preserve"> </w:t>
      </w:r>
      <w:r>
        <w:t xml:space="preserve">is a convenient capsule that combines clinical-grade probiotics with prebiotic fibers and even a postbiotic compound for gut lining support</w:t>
      </w:r>
      <w:hyperlink r:id="rId45">
        <w:r>
          <w:rPr>
            <w:rStyle w:val="Hyperlink"/>
          </w:rPr>
          <w:t xml:space="preserve">[21]</w:t>
        </w:r>
      </w:hyperlink>
      <w:r>
        <w:t xml:space="preserve">. It’s a trifecta: the prebiotic nourishes the included live strains, and the postbiotic (butyrate derivative) helps reduce gut inflammation. Users love that it’s easy on the stomach – the prebiotics in it are designed not to cause bloating. If you’re someone who wants gut balance but can’t always plan perfect meals, a synbiotic supplement like this ensures you’re covered. Take it daily with water (ideally with a meal). It’s an effortless way to continuously seed, feed, and protect your microbiome.</w:t>
      </w:r>
    </w:p>
    <w:p>
      <w:pPr>
        <w:pStyle w:val="BodyText"/>
      </w:pPr>
      <w:r>
        <w:rPr>
          <w:b/>
          <w:bCs/>
        </w:rPr>
        <w:t xml:space="preserve">Energy &amp; Mood Tracker:</w:t>
      </w:r>
      <w:r>
        <w:br/>
      </w:r>
      <w:r>
        <w:t xml:space="preserve">- Morning Energy: ___</w:t>
      </w:r>
      <w:r>
        <w:br/>
      </w:r>
      <w:r>
        <w:t xml:space="preserve">- Evening Mood: ___</w:t>
      </w:r>
    </w:p>
    <w:p>
      <w:pPr>
        <w:pStyle w:val="BodyText"/>
      </w:pPr>
      <w:r>
        <w:rPr>
          <w:b/>
          <w:bCs/>
        </w:rPr>
        <w:t xml:space="preserve">Motivational Micro-Quote:</w:t>
      </w:r>
      <w:r>
        <w:t xml:space="preserve"> </w:t>
      </w:r>
      <w:r>
        <w:rPr>
          <w:i/>
          <w:iCs/>
        </w:rPr>
        <w:t xml:space="preserve">“Systems over goals.”</w:t>
      </w:r>
      <w:r>
        <w:t xml:space="preserve"> </w:t>
      </w:r>
      <w:r>
        <w:t xml:space="preserve">– By pairing the right habits (and nutrients) together, you’ve created a system that runs itself. Lean into synergy.</w:t>
      </w:r>
    </w:p>
    <w:p>
      <w:r>
        <w:pict>
          <v:rect style="width:0;height:1.5pt" o:hralign="center" o:hrstd="t" o:hr="t"/>
        </w:pict>
      </w:r>
    </w:p>
    <w:bookmarkEnd w:id="46"/>
    <w:bookmarkStart w:id="52" w:name="day-5-stress-less-digest-best"/>
    <w:p>
      <w:pPr>
        <w:pStyle w:val="Heading2"/>
      </w:pPr>
      <w:r>
        <w:t xml:space="preserve">Day 5: Stress Less, Digest Best</w:t>
      </w:r>
    </w:p>
    <w:p>
      <w:pPr>
        <w:pStyle w:val="FirstParagraph"/>
      </w:pPr>
      <w:r>
        <w:rPr>
          <w:b/>
          <w:bCs/>
        </w:rPr>
        <w:t xml:space="preserve">Daily Gut Goal:</w:t>
      </w:r>
      <w:r>
        <w:t xml:space="preserve"> </w:t>
      </w:r>
      <w:r>
        <w:t xml:space="preserve">Today’s focus is</w:t>
      </w:r>
      <w:r>
        <w:t xml:space="preserve"> </w:t>
      </w:r>
      <w:r>
        <w:rPr>
          <w:b/>
          <w:bCs/>
        </w:rPr>
        <w:t xml:space="preserve">stress management for gut health</w:t>
      </w:r>
      <w:r>
        <w:t xml:space="preserve">. Your goal is to practice at least one</w:t>
      </w:r>
      <w:r>
        <w:t xml:space="preserve"> </w:t>
      </w:r>
      <w:r>
        <w:rPr>
          <w:i/>
          <w:iCs/>
        </w:rPr>
        <w:t xml:space="preserve">mindful relaxation</w:t>
      </w:r>
      <w:r>
        <w:t xml:space="preserve"> </w:t>
      </w:r>
      <w:r>
        <w:t xml:space="preserve">technique to invoke the “rest-and-digest” mode. Options to choose: a 10-minute meditation, a brief yoga or stretching session, a nature walk during lunch, or even a few minutes of deep breathing exercises (4-7-8 breath, for example). Additionally, incorporate a calming herbal aid – perhaps a cup of peppermint or chamomile tea in the evening. The aim is to</w:t>
      </w:r>
      <w:r>
        <w:t xml:space="preserve"> </w:t>
      </w:r>
      <w:r>
        <w:rPr>
          <w:b/>
          <w:bCs/>
        </w:rPr>
        <w:t xml:space="preserve">consciously lower your stress levels</w:t>
      </w:r>
      <w:r>
        <w:t xml:space="preserve">, even if just for a small window, and notice how your gut feels (many people experience less bloating or stomach tightness when relaxed). Remember, a calm mind leads to a calmer gut.</w:t>
      </w:r>
    </w:p>
    <w:p>
      <w:pPr>
        <w:pStyle w:val="BodyText"/>
      </w:pPr>
      <w:r>
        <w:rPr>
          <w:b/>
          <w:bCs/>
        </w:rPr>
        <w:t xml:space="preserve">Educational Insight:</w:t>
      </w:r>
      <w:r>
        <w:t xml:space="preserve"> </w:t>
      </w:r>
      <w:r>
        <w:t xml:space="preserve">Ever get “butterflies” in your stomach when anxious? That’s the gut-brain connection in action. Stress isn’t just in your head – it travels through nerves (like the vagus nerve) and stress hormones, straight to your digestive system. When you’re stressed or upset, your body shifts into fight-or-flight mode: gut movement can slow, stomach acid production changes, and the delicate balance of your microbiome can be disturbed</w:t>
      </w:r>
      <w:hyperlink r:id="rId47">
        <w:r>
          <w:rPr>
            <w:rStyle w:val="Hyperlink"/>
          </w:rPr>
          <w:t xml:space="preserve">[22]</w:t>
        </w:r>
      </w:hyperlink>
      <w:hyperlink r:id="rId48">
        <w:r>
          <w:rPr>
            <w:rStyle w:val="Hyperlink"/>
          </w:rPr>
          <w:t xml:space="preserve">[23]</w:t>
        </w:r>
      </w:hyperlink>
      <w:r>
        <w:t xml:space="preserve">. Chronic stress can even increase gut permeability (aka “leaky gut”) and inflammation. The good news: the cycle works in reverse too. Engaging the</w:t>
      </w:r>
      <w:r>
        <w:t xml:space="preserve"> </w:t>
      </w:r>
      <w:r>
        <w:rPr>
          <w:b/>
          <w:bCs/>
        </w:rPr>
        <w:t xml:space="preserve">parasympathetic nervous system</w:t>
      </w:r>
      <w:r>
        <w:t xml:space="preserve"> </w:t>
      </w:r>
      <w:r>
        <w:t xml:space="preserve">(your relaxation response) directly improves digestion. Mind-body tools like meditation, deep breathing, and yoga have been shown to</w:t>
      </w:r>
      <w:r>
        <w:t xml:space="preserve"> </w:t>
      </w:r>
      <w:r>
        <w:rPr>
          <w:b/>
          <w:bCs/>
        </w:rPr>
        <w:t xml:space="preserve">ease GI symptoms and reduce anxiety</w:t>
      </w:r>
      <w:r>
        <w:t xml:space="preserve"> </w:t>
      </w:r>
      <w:r>
        <w:t xml:space="preserve">in people with IBS and indigestion</w:t>
      </w:r>
      <w:hyperlink r:id="rId49">
        <w:r>
          <w:rPr>
            <w:rStyle w:val="Hyperlink"/>
          </w:rPr>
          <w:t xml:space="preserve">[24]</w:t>
        </w:r>
      </w:hyperlink>
      <w:r>
        <w:t xml:space="preserve">. By lowering stress, you boost gut motility, improve nutrient absorption, and foster a healthier bacterial mix. This isn’t just feel-good lore – multiple studies find that mindfulness practices lead to measurable changes in the gut, including reduced inflammation and pain perception</w:t>
      </w:r>
      <w:hyperlink r:id="rId49">
        <w:r>
          <w:rPr>
            <w:rStyle w:val="Hyperlink"/>
          </w:rPr>
          <w:t xml:space="preserve">[25]</w:t>
        </w:r>
      </w:hyperlink>
      <w:r>
        <w:t xml:space="preserve">. So when you take those deep breaths or enjoy that soothing cup of tea, you’re not “doing nothing” – you’re actively healing your second brain. Today’s relaxation is productive!</w:t>
      </w:r>
    </w:p>
    <w:p>
      <w:pPr>
        <w:pStyle w:val="BodyText"/>
      </w:pPr>
      <w:r>
        <w:rPr>
          <w:b/>
          <w:bCs/>
        </w:rPr>
        <w:t xml:space="preserve">Meal Plan:</w:t>
      </w:r>
      <w:r>
        <w:t xml:space="preserve"> </w:t>
      </w:r>
      <w:r>
        <w:rPr>
          <w:i/>
          <w:iCs/>
        </w:rPr>
        <w:t xml:space="preserve">Calming &amp; Comforting</w:t>
      </w:r>
      <w:r>
        <w:t xml:space="preserve"> </w:t>
      </w:r>
      <w:r>
        <w:t xml:space="preserve">–</w:t>
      </w:r>
      <w:r>
        <w:t xml:space="preserve"> </w:t>
      </w:r>
      <w:r>
        <w:t xml:space="preserve">-</w:t>
      </w:r>
      <w:r>
        <w:t xml:space="preserve"> </w:t>
      </w:r>
      <w:r>
        <w:rPr>
          <w:b/>
          <w:bCs/>
        </w:rPr>
        <w:t xml:space="preserve">Breakfast:</w:t>
      </w:r>
      <w:r>
        <w:t xml:space="preserve"> </w:t>
      </w:r>
      <w:r>
        <w:t xml:space="preserve">Warm oatmeal with cinnamon and blueberries. (Oatmeal is not only fibrous, it’s also quite soothing on the gut. Cinnamon can help regulate blood sugar and has anti-inflammatory properties – comfort + stability to start the day.) Pair it with ginger tea if you have time, as ginger can relax GI muscles.</w:t>
      </w:r>
      <w:r>
        <w:br/>
      </w:r>
      <w:r>
        <w:t xml:space="preserve">-</w:t>
      </w:r>
      <w:r>
        <w:t xml:space="preserve"> </w:t>
      </w:r>
      <w:r>
        <w:rPr>
          <w:b/>
          <w:bCs/>
        </w:rPr>
        <w:t xml:space="preserve">Lunch:</w:t>
      </w:r>
      <w:r>
        <w:t xml:space="preserve"> </w:t>
      </w:r>
      <w:r>
        <w:t xml:space="preserve">Nourishing soup or broth-based bowl. Perhaps a chicken and vegetable soup with added garlic and herbs. Soup is easy on digestion and the warm liquid can have a calming effect (think of it as a hug for your gut). Include fermented miso or a side of yogurt if possible – fermented foods can modulate stress hormones</w:t>
      </w:r>
      <w:hyperlink r:id="rId25">
        <w:r>
          <w:rPr>
            <w:rStyle w:val="Hyperlink"/>
          </w:rPr>
          <w:t xml:space="preserve">[3]</w:t>
        </w:r>
      </w:hyperlink>
      <w:r>
        <w:t xml:space="preserve">.</w:t>
      </w:r>
      <w:r>
        <w:br/>
      </w:r>
      <w:r>
        <w:t xml:space="preserve">-</w:t>
      </w:r>
      <w:r>
        <w:t xml:space="preserve"> </w:t>
      </w:r>
      <w:r>
        <w:rPr>
          <w:b/>
          <w:bCs/>
        </w:rPr>
        <w:t xml:space="preserve">Snack:</w:t>
      </w:r>
      <w:r>
        <w:t xml:space="preserve"> </w:t>
      </w:r>
      <w:r>
        <w:t xml:space="preserve">A handful of walnuts and a piece of dark chocolate (about 1 oz). Walnuts are rich in omega-3s which support brain and gut health; dark chocolate (in moderation) can increase serotonin levels, which may help you feel more relaxed and satisfied. Enjoy slowly, mindfully.</w:t>
      </w:r>
      <w:r>
        <w:br/>
      </w:r>
      <w:r>
        <w:t xml:space="preserve">-</w:t>
      </w:r>
      <w:r>
        <w:t xml:space="preserve"> </w:t>
      </w:r>
      <w:r>
        <w:rPr>
          <w:b/>
          <w:bCs/>
        </w:rPr>
        <w:t xml:space="preserve">Dinner:</w:t>
      </w:r>
      <w:r>
        <w:t xml:space="preserve"> </w:t>
      </w:r>
      <w:r>
        <w:t xml:space="preserve">Light and comforting: Baked sweet potato (rich in fiber and potassium) with a drizzle of olive oil, alongside steamed greens. Add a source of lean protein like salmon or lentils. Salmon provides omega-3 fatty acids that can reduce inflammation and perhaps even stress response. Chew slowly, and dine without distractions tonight if you can. Finish off with a cup of</w:t>
      </w:r>
      <w:r>
        <w:t xml:space="preserve"> </w:t>
      </w:r>
      <w:r>
        <w:rPr>
          <w:b/>
          <w:bCs/>
        </w:rPr>
        <w:t xml:space="preserve">peppermint tea</w:t>
      </w:r>
      <w:r>
        <w:t xml:space="preserve"> </w:t>
      </w:r>
      <w:r>
        <w:t xml:space="preserve">for dessert – peppermint has been shown to relax the intestinal muscle and relieve bloating or discomfort</w:t>
      </w:r>
      <w:hyperlink r:id="rId50">
        <w:r>
          <w:rPr>
            <w:rStyle w:val="Hyperlink"/>
          </w:rPr>
          <w:t xml:space="preserve">[26]</w:t>
        </w:r>
      </w:hyperlink>
      <w:r>
        <w:t xml:space="preserve">.</w:t>
      </w:r>
    </w:p>
    <w:p>
      <w:pPr>
        <w:pStyle w:val="BodyText"/>
      </w:pPr>
      <w:r>
        <w:rPr>
          <w:b/>
          <w:bCs/>
        </w:rPr>
        <w:t xml:space="preserve">Affiliate Product Spotlight:</w:t>
      </w:r>
      <w:r>
        <w:t xml:space="preserve"> </w:t>
      </w:r>
      <w:r>
        <w:rPr>
          <w:i/>
          <w:iCs/>
        </w:rPr>
        <w:t xml:space="preserve">Herbal Stress Relief for the Gut.</w:t>
      </w:r>
      <w:r>
        <w:t xml:space="preserve"> </w:t>
      </w:r>
      <w:r>
        <w:t xml:space="preserve">To double down on relaxation, consider an herbal supplement known for digestive calm.</w:t>
      </w:r>
      <w:r>
        <w:t xml:space="preserve"> </w:t>
      </w:r>
      <w:r>
        <w:rPr>
          <w:b/>
          <w:bCs/>
        </w:rPr>
        <w:t xml:space="preserve">Traditional Medicinals Organic Peppermint Tea</w:t>
      </w:r>
      <w:r>
        <w:t xml:space="preserve"> </w:t>
      </w:r>
      <w:r>
        <w:t xml:space="preserve">is a gentle but effective tool for stressy tummies. Sipping peppermint can help soothe spasms in the GI tract and relieve feelings of abdominal tension</w:t>
      </w:r>
      <w:hyperlink r:id="rId50">
        <w:r>
          <w:rPr>
            <w:rStyle w:val="Hyperlink"/>
          </w:rPr>
          <w:t xml:space="preserve">[26]</w:t>
        </w:r>
      </w:hyperlink>
      <w:r>
        <w:t xml:space="preserve">. It’s caffeine-free, so you can have it in the evening to unwind. Likewise,</w:t>
      </w:r>
      <w:r>
        <w:t xml:space="preserve"> </w:t>
      </w:r>
      <w:r>
        <w:rPr>
          <w:b/>
          <w:bCs/>
        </w:rPr>
        <w:t xml:space="preserve">Natural Vitality CALM Magnesium</w:t>
      </w:r>
      <w:r>
        <w:t xml:space="preserve"> </w:t>
      </w:r>
      <w:r>
        <w:t xml:space="preserve">(a powder supplement you mix into water) is another favorite – magnesium helps relax muscles and nerves, including those in your gut, and many people report improved sleep and regularity when taking it</w:t>
      </w:r>
      <w:hyperlink r:id="rId51">
        <w:r>
          <w:rPr>
            <w:rStyle w:val="Hyperlink"/>
          </w:rPr>
          <w:t xml:space="preserve">[27]</w:t>
        </w:r>
      </w:hyperlink>
      <w:r>
        <w:t xml:space="preserve">. Using one of these natural aids around bedtime can ease you into deep “rest and digest” mode. They’re like a massage for your insides! As always, listen to your body – herbal aids work best paired with the breathing and mindfulness techniques you’re practicing.</w:t>
      </w:r>
    </w:p>
    <w:p>
      <w:pPr>
        <w:pStyle w:val="BodyText"/>
      </w:pPr>
      <w:r>
        <w:rPr>
          <w:b/>
          <w:bCs/>
        </w:rPr>
        <w:t xml:space="preserve">Energy &amp; Mood Tracker:</w:t>
      </w:r>
      <w:r>
        <w:br/>
      </w:r>
      <w:r>
        <w:t xml:space="preserve">- Morning Energy: ___</w:t>
      </w:r>
      <w:r>
        <w:br/>
      </w:r>
      <w:r>
        <w:t xml:space="preserve">- Evening Mood: ___ (Note any changes in digestion or mood after doing your relaxation exercise. For instance, “Did 10 min meditation at 4pm – felt less bloated and more clear-headed by evening.”)</w:t>
      </w:r>
    </w:p>
    <w:p>
      <w:pPr>
        <w:pStyle w:val="BodyText"/>
      </w:pPr>
      <w:r>
        <w:rPr>
          <w:b/>
          <w:bCs/>
        </w:rPr>
        <w:t xml:space="preserve">Motivational Micro-Quote:</w:t>
      </w:r>
      <w:r>
        <w:t xml:space="preserve"> </w:t>
      </w:r>
      <w:r>
        <w:rPr>
          <w:i/>
          <w:iCs/>
        </w:rPr>
        <w:t xml:space="preserve">“A calm gut is a powerful gut.”</w:t>
      </w:r>
      <w:r>
        <w:t xml:space="preserve"> </w:t>
      </w:r>
      <w:r>
        <w:t xml:space="preserve">– By slowing down and breathing, you’re not losing time; you’re harnessing control. Peace is productivity.</w:t>
      </w:r>
    </w:p>
    <w:p>
      <w:r>
        <w:pict>
          <v:rect style="width:0;height:1.5pt" o:hralign="center" o:hrstd="t" o:hr="t"/>
        </w:pict>
      </w:r>
    </w:p>
    <w:bookmarkEnd w:id="52"/>
    <w:bookmarkStart w:id="56" w:name="day-6-mindful-meals-better-digestion"/>
    <w:p>
      <w:pPr>
        <w:pStyle w:val="Heading2"/>
      </w:pPr>
      <w:r>
        <w:t xml:space="preserve">Day 6: Mindful Meals, Better Digestion</w:t>
      </w:r>
    </w:p>
    <w:p>
      <w:pPr>
        <w:pStyle w:val="FirstParagraph"/>
      </w:pPr>
      <w:r>
        <w:rPr>
          <w:b/>
          <w:bCs/>
        </w:rPr>
        <w:t xml:space="preserve">Daily Gut Goal:</w:t>
      </w:r>
      <w:r>
        <w:t xml:space="preserve"> </w:t>
      </w:r>
      <w:r>
        <w:t xml:space="preserve">Practice</w:t>
      </w:r>
      <w:r>
        <w:t xml:space="preserve"> </w:t>
      </w:r>
      <w:r>
        <w:rPr>
          <w:b/>
          <w:bCs/>
        </w:rPr>
        <w:t xml:space="preserve">mindful eating</w:t>
      </w:r>
      <w:r>
        <w:t xml:space="preserve"> </w:t>
      </w:r>
      <w:r>
        <w:t xml:space="preserve">today, especially during one main meal. This means: eat without screen distractions, chew each bite thoroughly (aim for ~20–30 chews per mouthful), and pause between bites. Notice the flavors, textures, and how your stomach feels as you eat. Set aside at least 20 minutes for your meal – no rushed forkfuls on the go. Additionally, try to eat in a seated, relaxed posture (no hunching over your desk). The goal is to engage fully with the act of eating. By the end of the meal, you should feel satisfied but not overstuffed. This practice helps your brain and gut</w:t>
      </w:r>
      <w:r>
        <w:t xml:space="preserve"> </w:t>
      </w:r>
      <w:r>
        <w:rPr>
          <w:i/>
          <w:iCs/>
        </w:rPr>
        <w:t xml:space="preserve">sync up</w:t>
      </w:r>
      <w:r>
        <w:t xml:space="preserve"> </w:t>
      </w:r>
      <w:r>
        <w:t xml:space="preserve">on hunger and fullness signals.</w:t>
      </w:r>
    </w:p>
    <w:p>
      <w:pPr>
        <w:pStyle w:val="BodyText"/>
      </w:pPr>
      <w:r>
        <w:rPr>
          <w:b/>
          <w:bCs/>
        </w:rPr>
        <w:t xml:space="preserve">Educational Insight:</w:t>
      </w:r>
      <w:r>
        <w:t xml:space="preserve"> </w:t>
      </w:r>
      <w:r>
        <w:t xml:space="preserve">In our fast-paced lives, we often eat as an afterthought – scarfing down lunch in 5 minutes or dining in front of the TV. But digestion begins in the</w:t>
      </w:r>
      <w:r>
        <w:t xml:space="preserve"> </w:t>
      </w:r>
      <w:r>
        <w:rPr>
          <w:i/>
          <w:iCs/>
        </w:rPr>
        <w:t xml:space="preserve">brain</w:t>
      </w:r>
      <w:r>
        <w:t xml:space="preserve">. The simple act of mindful eating can improve nutrient absorption and reduce GI discomfort. Here’s why: When you chew slowly, you mechanically break down food better and mix it with saliva (which contains digestive enzymes). This makes the downstream work easier on your stomach and intestines. Thorough chewing has been shown to reduce bloating and even increase the body’s absorption of vitamins and minerals from food. Moreover, it takes about</w:t>
      </w:r>
      <w:r>
        <w:t xml:space="preserve"> </w:t>
      </w:r>
      <w:r>
        <w:rPr>
          <w:b/>
          <w:bCs/>
        </w:rPr>
        <w:t xml:space="preserve">20 minutes for your gut to signal your brain that you’re full</w:t>
      </w:r>
      <w:hyperlink r:id="rId53">
        <w:r>
          <w:rPr>
            <w:rStyle w:val="Hyperlink"/>
          </w:rPr>
          <w:t xml:space="preserve">[28]</w:t>
        </w:r>
      </w:hyperlink>
      <w:r>
        <w:t xml:space="preserve">. People who eat too quickly often bypass this signal and overeat, leading to sluggishness and indigestion. Mindful eating ensures you give those satiety hormones time to work – often resulting in eating just the right amount. There’s also a gut-brain peptide called PYY that increases when you chew more, helping you feel satisfied. Another perk: being relaxed and present turns up the parasympathetic nervous system (our friend from Day 5), so you secrete more digestive juices and move food along efficiently</w:t>
      </w:r>
      <w:hyperlink r:id="rId47">
        <w:r>
          <w:rPr>
            <w:rStyle w:val="Hyperlink"/>
          </w:rPr>
          <w:t xml:space="preserve">[22]</w:t>
        </w:r>
      </w:hyperlink>
      <w:r>
        <w:t xml:space="preserve">. On the flip side, mindless or stressed eating (e.g., arguing over a work call while eating) can trigger “fight or flight” – your body literally diverts blood away from the digestive tract. No wonder heartburn or cramps strike at the worst times! By treating eating as the single-task activity it deserves to be, you transform a basic routine into a mini meditation that nourishes both body and mind.</w:t>
      </w:r>
    </w:p>
    <w:p>
      <w:pPr>
        <w:pStyle w:val="BodyText"/>
      </w:pPr>
      <w:r>
        <w:rPr>
          <w:b/>
          <w:bCs/>
        </w:rPr>
        <w:t xml:space="preserve">Meal Plan:</w:t>
      </w:r>
      <w:r>
        <w:t xml:space="preserve"> </w:t>
      </w:r>
      <w:r>
        <w:rPr>
          <w:i/>
          <w:iCs/>
        </w:rPr>
        <w:t xml:space="preserve">Slow &amp; Savored</w:t>
      </w:r>
      <w:r>
        <w:t xml:space="preserve"> </w:t>
      </w:r>
      <w:r>
        <w:t xml:space="preserve">–</w:t>
      </w:r>
      <w:r>
        <w:t xml:space="preserve"> </w:t>
      </w:r>
      <w:r>
        <w:t xml:space="preserve">-</w:t>
      </w:r>
      <w:r>
        <w:t xml:space="preserve"> </w:t>
      </w:r>
      <w:r>
        <w:rPr>
          <w:b/>
          <w:bCs/>
        </w:rPr>
        <w:t xml:space="preserve">Breakfast:</w:t>
      </w:r>
      <w:r>
        <w:t xml:space="preserve"> </w:t>
      </w:r>
      <w:r>
        <w:t xml:space="preserve">Avocado toast on whole-grain bread with a sprinkle of seeds (hemp or sesame). Eat it at a table, without your phone. Take smaller bites than usual and really notice the creaminess of the avocado and the crunch of the bread. (Avocado provides healthy fats that keep you satisfied and help absorb fat-soluble vitamins, while the seeds and whole grains add fiber. A balanced meal that’s perfect for mindful nibbling.)</w:t>
      </w:r>
      <w:r>
        <w:br/>
      </w:r>
      <w:r>
        <w:t xml:space="preserve">-</w:t>
      </w:r>
      <w:r>
        <w:t xml:space="preserve"> </w:t>
      </w:r>
      <w:r>
        <w:rPr>
          <w:b/>
          <w:bCs/>
        </w:rPr>
        <w:t xml:space="preserve">Lunch:</w:t>
      </w:r>
      <w:r>
        <w:t xml:space="preserve"> </w:t>
      </w:r>
      <w:r>
        <w:t xml:space="preserve">Buddha bowl with mixed quinoa, roasted veggies (like pumpkin or carrots), a protein (chickpeas or grilled chicken), and a tahini dressing. Make it colorful. As you eat, put your fork down between bites. Breathe. The variety of textures in a bowl like this naturally encourages slower eating – chewy quinoa, soft roasted veg, crunchy greens. Enjoy each element.</w:t>
      </w:r>
      <w:r>
        <w:br/>
      </w:r>
      <w:r>
        <w:t xml:space="preserve">-</w:t>
      </w:r>
      <w:r>
        <w:t xml:space="preserve"> </w:t>
      </w:r>
      <w:r>
        <w:rPr>
          <w:b/>
          <w:bCs/>
        </w:rPr>
        <w:t xml:space="preserve">Snack:</w:t>
      </w:r>
      <w:r>
        <w:t xml:space="preserve"> </w:t>
      </w:r>
      <w:r>
        <w:t xml:space="preserve">A small handful of raisins and nuts</w:t>
      </w:r>
      <w:r>
        <w:t xml:space="preserve"> </w:t>
      </w:r>
      <w:r>
        <w:rPr>
          <w:i/>
          <w:iCs/>
        </w:rPr>
        <w:t xml:space="preserve">or</w:t>
      </w:r>
      <w:r>
        <w:t xml:space="preserve"> </w:t>
      </w:r>
      <w:r>
        <w:t xml:space="preserve">a sliced pear with a dollop of almond butter. Choose a snack you can eat piece by piece rather than something like chips which tend to disappear fast. For example, eat the raisins one at a time, noticing how sweet they truly are. Or savor the creaminess of almond butter on each pear slice. Mindfulness turns even a simple snack into a satisfying experience (and you may find you need less of it).</w:t>
      </w:r>
      <w:r>
        <w:br/>
      </w:r>
      <w:r>
        <w:t xml:space="preserve">-</w:t>
      </w:r>
      <w:r>
        <w:t xml:space="preserve"> </w:t>
      </w:r>
      <w:r>
        <w:rPr>
          <w:b/>
          <w:bCs/>
        </w:rPr>
        <w:t xml:space="preserve">Dinner:</w:t>
      </w:r>
      <w:r>
        <w:t xml:space="preserve"> </w:t>
      </w:r>
      <w:r>
        <w:t xml:space="preserve">Zucchini noodles or whole-grain pasta with a simple marinara and meatballs (or lentil “meatballs” for a plant-based option). Top with a little parmesan. Before diving in, pause to appreciate the meal’s aroma. This actually triggers digestive juices in your mouth and stomach to get ready. Then eat slowly. Perhaps have a conversation with a loved one or simply reflect on the day with each twirl of pasta. If you catch yourself speeding up (we all do when we’re hungry), gently remind yourself to slow down – maybe put your fork down and take a sip of water. By meal’s end, you should feel content, not uncomfortable.</w:t>
      </w:r>
    </w:p>
    <w:p>
      <w:pPr>
        <w:pStyle w:val="BodyText"/>
      </w:pPr>
      <w:r>
        <w:rPr>
          <w:b/>
          <w:bCs/>
        </w:rPr>
        <w:t xml:space="preserve">Affiliate Product Spotlight:</w:t>
      </w:r>
      <w:r>
        <w:t xml:space="preserve"> </w:t>
      </w:r>
      <w:r>
        <w:rPr>
          <w:i/>
          <w:iCs/>
        </w:rPr>
        <w:t xml:space="preserve">Digestive Enzyme Support.</w:t>
      </w:r>
      <w:r>
        <w:t xml:space="preserve"> </w:t>
      </w:r>
      <w:r>
        <w:t xml:space="preserve">If you often feel overly full or bloated after meals (despite mindful chewing), a digestive enzyme supplement could help ease the process.</w:t>
      </w:r>
      <w:r>
        <w:t xml:space="preserve"> </w:t>
      </w:r>
      <w:r>
        <w:rPr>
          <w:b/>
          <w:bCs/>
        </w:rPr>
        <w:t xml:space="preserve">NOW Foods Super Enzymes (180 caps)</w:t>
      </w:r>
      <w:r>
        <w:t xml:space="preserve"> </w:t>
      </w:r>
      <w:r>
        <w:t xml:space="preserve">is a popular blend that includes proteases, amylases, lipases – basically the enzymes that break down protein, carbs, and fats</w:t>
      </w:r>
      <w:hyperlink r:id="rId54">
        <w:r>
          <w:rPr>
            <w:rStyle w:val="Hyperlink"/>
          </w:rPr>
          <w:t xml:space="preserve">[29]</w:t>
        </w:r>
      </w:hyperlink>
      <w:r>
        <w:t xml:space="preserve">. Taking one capsule at the start of a big meal (especially one heavier than usual) can assist your body in digesting the food more efficiently. This means potentially less gas, less bloating, and more nutrients absorbed</w:t>
      </w:r>
      <w:hyperlink r:id="rId55">
        <w:r>
          <w:rPr>
            <w:rStyle w:val="Hyperlink"/>
          </w:rPr>
          <w:t xml:space="preserve">[30]</w:t>
        </w:r>
      </w:hyperlink>
      <w:r>
        <w:t xml:space="preserve">. It’s like giving your digestive system a little extra workforce. Many high-performing folks use enzymes on “cheat meal” days or when eating out (where you can’t control how food is prepared). Remember, enzymes aren’t a license to inhale food faster – they work best in tandem with mindful eating. But they can be a secret weapon on those days you need the backup. Keep a bottle at your dining table or in your work bag for client lunches – it’s subtle support that can make a</w:t>
      </w:r>
      <w:r>
        <w:t xml:space="preserve"> </w:t>
      </w:r>
      <w:r>
        <w:rPr>
          <w:i/>
          <w:iCs/>
        </w:rPr>
        <w:t xml:space="preserve">noticeable</w:t>
      </w:r>
      <w:r>
        <w:t xml:space="preserve"> </w:t>
      </w:r>
      <w:r>
        <w:t xml:space="preserve">difference in post-meal comfort.</w:t>
      </w:r>
    </w:p>
    <w:p>
      <w:pPr>
        <w:pStyle w:val="BodyText"/>
      </w:pPr>
      <w:r>
        <w:rPr>
          <w:b/>
          <w:bCs/>
        </w:rPr>
        <w:t xml:space="preserve">Energy &amp; Mood Tracker:</w:t>
      </w:r>
      <w:r>
        <w:br/>
      </w:r>
      <w:r>
        <w:t xml:space="preserve">- Morning Energy: ___</w:t>
      </w:r>
      <w:r>
        <w:br/>
      </w:r>
      <w:r>
        <w:t xml:space="preserve">- Evening Mood: ___ (Did eating slowly impact your afternoon energy or evening digestion? Jot down observations. E.g., “Ate lunch mindfully, no 3pm slump today, and no heartburn after dinner.”)</w:t>
      </w:r>
    </w:p>
    <w:p>
      <w:pPr>
        <w:pStyle w:val="BodyText"/>
      </w:pPr>
      <w:r>
        <w:rPr>
          <w:b/>
          <w:bCs/>
        </w:rPr>
        <w:t xml:space="preserve">Motivational Micro-Quote:</w:t>
      </w:r>
      <w:r>
        <w:t xml:space="preserve"> </w:t>
      </w:r>
      <w:r>
        <w:rPr>
          <w:i/>
          <w:iCs/>
        </w:rPr>
        <w:t xml:space="preserve">“Be where your feet (and fork) are.”</w:t>
      </w:r>
      <w:r>
        <w:t xml:space="preserve"> </w:t>
      </w:r>
      <w:r>
        <w:t xml:space="preserve">– In a world full of multitasking, try monotasking your meals. Presence is power, even in how you fuel yourself.</w:t>
      </w:r>
    </w:p>
    <w:p>
      <w:r>
        <w:pict>
          <v:rect style="width:0;height:1.5pt" o:hralign="center" o:hrstd="t" o:hr="t"/>
        </w:pict>
      </w:r>
    </w:p>
    <w:bookmarkEnd w:id="56"/>
    <w:bookmarkStart w:id="60" w:name="day-7-diversity-is-power-eat-the-rainbow"/>
    <w:p>
      <w:pPr>
        <w:pStyle w:val="Heading2"/>
      </w:pPr>
      <w:r>
        <w:t xml:space="preserve">Day 7: Diversity is Power (Eat the Rainbow)</w:t>
      </w:r>
    </w:p>
    <w:p>
      <w:pPr>
        <w:pStyle w:val="FirstParagraph"/>
      </w:pPr>
      <w:r>
        <w:rPr>
          <w:b/>
          <w:bCs/>
        </w:rPr>
        <w:t xml:space="preserve">Daily Gut Goal:</w:t>
      </w:r>
      <w:r>
        <w:t xml:space="preserve"> </w:t>
      </w:r>
      <w:r>
        <w:t xml:space="preserve">Your mission today:</w:t>
      </w:r>
      <w:r>
        <w:t xml:space="preserve"> </w:t>
      </w:r>
      <w:r>
        <w:rPr>
          <w:b/>
          <w:bCs/>
        </w:rPr>
        <w:t xml:space="preserve">maximize dietary diversity</w:t>
      </w:r>
      <w:r>
        <w:t xml:space="preserve">. Specifically, aim to eat</w:t>
      </w:r>
      <w:r>
        <w:t xml:space="preserve"> </w:t>
      </w:r>
      <w:r>
        <w:rPr>
          <w:b/>
          <w:bCs/>
        </w:rPr>
        <w:t xml:space="preserve">at least 5 different plant-based foods</w:t>
      </w:r>
      <w:r>
        <w:t xml:space="preserve"> </w:t>
      </w:r>
      <w:r>
        <w:t xml:space="preserve">(ideally of varying colors) over the course of the day. This could be as simple as adding an extra veggie or two to each meal or mixing 5 types of veggies in a big salad. Count anything from fruits, vegetables, whole grains, legumes, nuts, seeds – they each count as one. If you usually stick to say, lettuce and tomato, branch out with something like bell peppers, radishes, or kidney beans. The idea is to introduce new fibers and phytonutrients to your gut. By day’s end, tally up how many distinct plants you ate – can you hit 5? For a real challenge (and extra credit), shoot for 7–10 types. Remember, “eat the rainbow” – the more variety and color, the better.</w:t>
      </w:r>
    </w:p>
    <w:p>
      <w:pPr>
        <w:pStyle w:val="BodyText"/>
      </w:pPr>
      <w:r>
        <w:rPr>
          <w:b/>
          <w:bCs/>
        </w:rPr>
        <w:t xml:space="preserve">Educational Insight:</w:t>
      </w:r>
      <w:r>
        <w:t xml:space="preserve"> </w:t>
      </w:r>
      <w:r>
        <w:t xml:space="preserve">Think of your gut microbiome as a bustling city of different microbial “species”. Just as a city thrives on cultural diversity and a range of occupations, your gut thrives when it hosts many species of bacteria. How do you foster microbial diversity? By feeding them a</w:t>
      </w:r>
      <w:r>
        <w:t xml:space="preserve"> </w:t>
      </w:r>
      <w:r>
        <w:rPr>
          <w:i/>
          <w:iCs/>
        </w:rPr>
        <w:t xml:space="preserve">diverse diet</w:t>
      </w:r>
      <w:r>
        <w:t xml:space="preserve">. Different bacteria specialize in digesting different plant fibers. For example, one strain might love the pectin in apples, another thrives on the beta-glucan in oats, another on the sulforaphane in broccoli. If you eat only a narrow diet, you end up nurturing only a narrow set of microbes. But when you diversify, you</w:t>
      </w:r>
      <w:r>
        <w:t xml:space="preserve"> </w:t>
      </w:r>
      <w:r>
        <w:rPr>
          <w:b/>
          <w:bCs/>
        </w:rPr>
        <w:t xml:space="preserve">boost overall microbial richness</w:t>
      </w:r>
      <w:r>
        <w:t xml:space="preserve">, which is strongly linked to better health outcomes. A famous study from the American Gut Project found that people who ate 30+ different plant foods per week had</w:t>
      </w:r>
      <w:r>
        <w:t xml:space="preserve"> </w:t>
      </w:r>
      <w:r>
        <w:rPr>
          <w:b/>
          <w:bCs/>
        </w:rPr>
        <w:t xml:space="preserve">much more diverse gut microbiomes</w:t>
      </w:r>
      <w:r>
        <w:t xml:space="preserve"> </w:t>
      </w:r>
      <w:r>
        <w:t xml:space="preserve">than those who ate under 10</w:t>
      </w:r>
      <w:hyperlink r:id="rId57">
        <w:r>
          <w:rPr>
            <w:rStyle w:val="Hyperlink"/>
          </w:rPr>
          <w:t xml:space="preserve">[31]</w:t>
        </w:r>
      </w:hyperlink>
      <w:hyperlink r:id="rId58">
        <w:r>
          <w:rPr>
            <w:rStyle w:val="Hyperlink"/>
          </w:rPr>
          <w:t xml:space="preserve">[32]</w:t>
        </w:r>
      </w:hyperlink>
      <w:r>
        <w:t xml:space="preserve">. Diversity in your gut is associated with lower rates of inflammation, obesity, and even depression. Essentially, each plant food is like a different workout for your gut – challenging it in a new way and making it stronger over time. Additionally, different colored plants carry different antioxidants and polyphenols (e.g., the purple in blueberries vs. the orange in carrots) which not only feed bacteria but also reduce oxidative stress in your body. By eating the rainbow, you’re covering a broad spectrum of nutrients that no supplement can fully replicate. Over time, this habit can lead to improved resilience: many people report fewer stomach issues and more stable energy when they rotate a variety of whole foods. So if your meals have been on repeat, today is about breaking the monotony for the sake of your microbial allies. They crave variety – give it to them, and they’ll give you vitality.</w:t>
      </w:r>
    </w:p>
    <w:p>
      <w:pPr>
        <w:pStyle w:val="BodyText"/>
      </w:pPr>
      <w:r>
        <w:rPr>
          <w:b/>
          <w:bCs/>
        </w:rPr>
        <w:t xml:space="preserve">Meal Plan:</w:t>
      </w:r>
      <w:r>
        <w:t xml:space="preserve"> </w:t>
      </w:r>
      <w:r>
        <w:rPr>
          <w:i/>
          <w:iCs/>
        </w:rPr>
        <w:t xml:space="preserve">Rainbow on Your Plate</w:t>
      </w:r>
      <w:r>
        <w:t xml:space="preserve"> </w:t>
      </w:r>
      <w:r>
        <w:t xml:space="preserve">–</w:t>
      </w:r>
      <w:r>
        <w:t xml:space="preserve"> </w:t>
      </w:r>
      <w:r>
        <w:t xml:space="preserve">-</w:t>
      </w:r>
      <w:r>
        <w:t xml:space="preserve"> </w:t>
      </w:r>
      <w:r>
        <w:rPr>
          <w:b/>
          <w:bCs/>
        </w:rPr>
        <w:t xml:space="preserve">Breakfast:</w:t>
      </w:r>
      <w:r>
        <w:t xml:space="preserve"> </w:t>
      </w:r>
      <w:r>
        <w:t xml:space="preserve">Smoothie with</w:t>
      </w:r>
      <w:r>
        <w:t xml:space="preserve"> </w:t>
      </w:r>
      <w:r>
        <w:rPr>
          <w:i/>
          <w:iCs/>
        </w:rPr>
        <w:t xml:space="preserve">at least 4 ingredients</w:t>
      </w:r>
      <w:r>
        <w:t xml:space="preserve">: e.g., spinach (green), banana (white), blueberries (blue/purple), and almond milk + a spoon of peanut butter (nuts count!). You’ve ticked off spinach, banana, blueberries, almonds, peanuts – that’s five plant types before 9am. Bonus: add a scoop of oats or flaxseed in there for more variety. The smoothie is not only diverse but also quick to consume (and easier to digest for some in the morning).</w:t>
      </w:r>
      <w:r>
        <w:br/>
      </w:r>
      <w:r>
        <w:t xml:space="preserve">-</w:t>
      </w:r>
      <w:r>
        <w:t xml:space="preserve"> </w:t>
      </w:r>
      <w:r>
        <w:rPr>
          <w:b/>
          <w:bCs/>
        </w:rPr>
        <w:t xml:space="preserve">Lunch:</w:t>
      </w:r>
      <w:r>
        <w:t xml:space="preserve"> </w:t>
      </w:r>
      <w:r>
        <w:t xml:space="preserve">Big rainbow salad or grain bowl. Start with a base like mixed greens (that’s multiple plants right there if it includes lettuce, arugula, etc.). Top with cherry tomatoes (red), cucumber (green/white), shredded purple cabbage or carrots, chickpeas (beige), and pumpkin seeds (brown/green). Drizzle with olive oil and vinegar dressing. Each of those is a different plant! You might have just hit 8-10 in one meal. If you prefer something warmer: a quinoa bowl with black beans, corn, red bell pepper, avocado, cilantro, and lime – similarly diverse. Pro-tip: Use herbs and spices generously (parsley, basil, thyme, etc. count as different plants and pack polyphenols).</w:t>
      </w:r>
      <w:r>
        <w:br/>
      </w:r>
      <w:r>
        <w:t xml:space="preserve">-</w:t>
      </w:r>
      <w:r>
        <w:t xml:space="preserve"> </w:t>
      </w:r>
      <w:r>
        <w:rPr>
          <w:b/>
          <w:bCs/>
        </w:rPr>
        <w:t xml:space="preserve">Snack:</w:t>
      </w:r>
      <w:r>
        <w:t xml:space="preserve"> </w:t>
      </w:r>
      <w:r>
        <w:t xml:space="preserve">Fruit &amp; nut medley. Have a clementine (orange) and a handful of mixed nuts that include at least almonds, cashews, and walnuts. Or dip apple slices (apple = one plant) into tahini (sesame seeds = another plant). Even popcorn (corn counts) sprinkled with nutritional yeast (made from yeast – not a plant, but an extra element) can be a fun high-fiber snack. The key is mixing it up: if you had an apple yesterday, try an orange or pear today; if you usually eat just almonds, try a trail mix with pumpkin seeds and dried cranberries too.</w:t>
      </w:r>
      <w:r>
        <w:br/>
      </w:r>
      <w:r>
        <w:t xml:space="preserve">-</w:t>
      </w:r>
      <w:r>
        <w:t xml:space="preserve"> </w:t>
      </w:r>
      <w:r>
        <w:rPr>
          <w:b/>
          <w:bCs/>
        </w:rPr>
        <w:t xml:space="preserve">Dinner:</w:t>
      </w:r>
      <w:r>
        <w:t xml:space="preserve"> </w:t>
      </w:r>
      <w:r>
        <w:t xml:space="preserve">Stir-fry or curry with</w:t>
      </w:r>
      <w:r>
        <w:t xml:space="preserve"> </w:t>
      </w:r>
      <w:r>
        <w:rPr>
          <w:i/>
          <w:iCs/>
        </w:rPr>
        <w:t xml:space="preserve">variety</w:t>
      </w:r>
      <w:r>
        <w:t xml:space="preserve">. For example, a stir-fry with tofu (soybeans), broccoli, snow peas, shiitake mushrooms, and bell peppers over brown rice. Add garlic and ginger when cooking (two more plants). Season with soy sauce and a dash of honey (yup, different sources). Or make a lentil curry with lentils, spinach, tomatoes, onions, and serve with whole-grain naan that has garlic and herbs. A soup is another great vehicle: minestrone soup can easily have 8+ veggies/beans. Aim to not have any single veggie dominate – the more, the merrier (and healthier).</w:t>
      </w:r>
    </w:p>
    <w:p>
      <w:pPr>
        <w:pStyle w:val="BodyText"/>
      </w:pPr>
      <w:r>
        <w:rPr>
          <w:b/>
          <w:bCs/>
        </w:rPr>
        <w:t xml:space="preserve">Affiliate Product Spotlight:</w:t>
      </w:r>
      <w:r>
        <w:t xml:space="preserve"> </w:t>
      </w:r>
      <w:r>
        <w:rPr>
          <w:i/>
          <w:iCs/>
        </w:rPr>
        <w:t xml:space="preserve">Superfood Diversity Boost.</w:t>
      </w:r>
      <w:r>
        <w:t xml:space="preserve"> </w:t>
      </w:r>
      <w:r>
        <w:t xml:space="preserve">Striving for 30 different plant foods a week can be challenging in reality. On extra busy days when variety is hard to come by,</w:t>
      </w:r>
      <w:r>
        <w:t xml:space="preserve"> </w:t>
      </w:r>
      <w:r>
        <w:rPr>
          <w:b/>
          <w:bCs/>
        </w:rPr>
        <w:t xml:space="preserve">Organic Superfood Powder Blends</w:t>
      </w:r>
      <w:r>
        <w:t xml:space="preserve"> </w:t>
      </w:r>
      <w:r>
        <w:t xml:space="preserve">can help cover bases. One example is a greens powder like</w:t>
      </w:r>
      <w:r>
        <w:t xml:space="preserve"> </w:t>
      </w:r>
      <w:r>
        <w:rPr>
          <w:b/>
          <w:bCs/>
        </w:rPr>
        <w:t xml:space="preserve">Purely Inspired Organic Greens</w:t>
      </w:r>
      <w:r>
        <w:t xml:space="preserve"> </w:t>
      </w:r>
      <w:r>
        <w:t xml:space="preserve">or similar, which often contains dozens of powdered veggies, grasses, and sprouts in one scoop. Another is</w:t>
      </w:r>
      <w:r>
        <w:t xml:space="preserve"> </w:t>
      </w:r>
      <w:r>
        <w:rPr>
          <w:b/>
          <w:bCs/>
        </w:rPr>
        <w:t xml:space="preserve">Daily30+ by ZOE</w:t>
      </w:r>
      <w:r>
        <w:t xml:space="preserve"> </w:t>
      </w:r>
      <w:r>
        <w:t xml:space="preserve">(inspired by gut health research) which packs fibers from over 30 plants</w:t>
      </w:r>
      <w:hyperlink r:id="rId59">
        <w:r>
          <w:rPr>
            <w:rStyle w:val="Hyperlink"/>
          </w:rPr>
          <w:t xml:space="preserve">[33]</w:t>
        </w:r>
      </w:hyperlink>
      <w:hyperlink r:id="rId58">
        <w:r>
          <w:rPr>
            <w:rStyle w:val="Hyperlink"/>
          </w:rPr>
          <w:t xml:space="preserve">[32]</w:t>
        </w:r>
      </w:hyperlink>
      <w:r>
        <w:t xml:space="preserve">. Stirring a scoop into water or a smoothie essentially gives your microbiome a smorgasbord of plant compounds even if your lunch was a plain sandwich. While whole foods are best (they provide texture and intact fibers), these powders are a nice insurance policy. Plus, they’re rich in polyphenols that feed your gut bugs and might improve energy metabolism. Use on days when you look at your plate and see a monotone meal – they’ll color your nutrition palette quite literally. Just ensure any blend you choose has no excessive added sugar or fillers. In a nutshell (pun intended): a superfood powder can help you “eat the rainbow” when life keeps you on the run.</w:t>
      </w:r>
    </w:p>
    <w:p>
      <w:pPr>
        <w:pStyle w:val="BodyText"/>
      </w:pPr>
      <w:r>
        <w:rPr>
          <w:b/>
          <w:bCs/>
        </w:rPr>
        <w:t xml:space="preserve">Energy &amp; Mood Tracker:</w:t>
      </w:r>
      <w:r>
        <w:br/>
      </w:r>
      <w:r>
        <w:t xml:space="preserve">- Morning Energy: ___</w:t>
      </w:r>
      <w:r>
        <w:br/>
      </w:r>
      <w:r>
        <w:t xml:space="preserve">- Evening Mood: ___ (Gut check: did a more varied diet affect any digestive sensations or your mental clarity today? For instance, “More energized, no afternoon slump after that giant salad,” or “Noticed better mood, perhaps from all the colorful food – placebo or real? Feels real!”)</w:t>
      </w:r>
    </w:p>
    <w:p>
      <w:pPr>
        <w:pStyle w:val="BodyText"/>
      </w:pPr>
      <w:r>
        <w:rPr>
          <w:b/>
          <w:bCs/>
        </w:rPr>
        <w:t xml:space="preserve">Motivational Micro-Quote:</w:t>
      </w:r>
      <w:r>
        <w:t xml:space="preserve"> </w:t>
      </w:r>
      <w:r>
        <w:rPr>
          <w:i/>
          <w:iCs/>
        </w:rPr>
        <w:t xml:space="preserve">“Diversity isn’t just a value – it’s vitality.”</w:t>
      </w:r>
      <w:r>
        <w:t xml:space="preserve"> </w:t>
      </w:r>
      <w:r>
        <w:t xml:space="preserve">– The more variety you welcome (on your plate and in life), the stronger and more vibrant you become.</w:t>
      </w:r>
    </w:p>
    <w:p>
      <w:r>
        <w:pict>
          <v:rect style="width:0;height:1.5pt" o:hralign="center" o:hrstd="t" o:hr="t"/>
        </w:pict>
      </w:r>
    </w:p>
    <w:bookmarkEnd w:id="60"/>
    <w:bookmarkStart w:id="68" w:name="X215c585ea970fb006a7382cfe597c3c548b3217"/>
    <w:p>
      <w:pPr>
        <w:pStyle w:val="Heading2"/>
      </w:pPr>
      <w:r>
        <w:t xml:space="preserve">Day 8: Rest to Rejuvenate (Sleep &amp; Gut Health)</w:t>
      </w:r>
    </w:p>
    <w:p>
      <w:pPr>
        <w:pStyle w:val="FirstParagraph"/>
      </w:pPr>
      <w:r>
        <w:rPr>
          <w:b/>
          <w:bCs/>
        </w:rPr>
        <w:t xml:space="preserve">Daily Gut Goal:</w:t>
      </w:r>
      <w:r>
        <w:t xml:space="preserve"> </w:t>
      </w:r>
      <w:r>
        <w:t xml:space="preserve">Prioritize</w:t>
      </w:r>
      <w:r>
        <w:t xml:space="preserve"> </w:t>
      </w:r>
      <w:r>
        <w:rPr>
          <w:b/>
          <w:bCs/>
        </w:rPr>
        <w:t xml:space="preserve">quality sleep</w:t>
      </w:r>
      <w:r>
        <w:t xml:space="preserve"> </w:t>
      </w:r>
      <w:r>
        <w:t xml:space="preserve">tonight. Set yourself up for a solid 7–8 hours. This means: aim to be in bed by a time that allows adequate rest, and engage in a calming pre-sleep routine. Perhaps dim the lights an hour before bed, shut off screens (or use blue light filters), and do something relaxing – light reading, gentle stretches, or listening to soothing music. You can also support sleep by avoiding large meals or heavy snacks right before bedtime (finish dinner at least 2–3 hours before sleep if possible, to give digestion a head-start). If racing thoughts keep you up, try a “brain dump” – write down any to-dos or worries to mentally set them aside. The goal is to not only</w:t>
      </w:r>
      <w:r>
        <w:t xml:space="preserve"> </w:t>
      </w:r>
      <w:r>
        <w:rPr>
          <w:i/>
          <w:iCs/>
        </w:rPr>
        <w:t xml:space="preserve">get</w:t>
      </w:r>
      <w:r>
        <w:t xml:space="preserve"> </w:t>
      </w:r>
      <w:r>
        <w:t xml:space="preserve">sleep, but to improve the</w:t>
      </w:r>
      <w:r>
        <w:t xml:space="preserve"> </w:t>
      </w:r>
      <w:r>
        <w:rPr>
          <w:i/>
          <w:iCs/>
        </w:rPr>
        <w:t xml:space="preserve">quality</w:t>
      </w:r>
      <w:r>
        <w:t xml:space="preserve"> </w:t>
      </w:r>
      <w:r>
        <w:t xml:space="preserve">of your rest. Good sleep is when your body repairs and your gut resets. By tomorrow morning, you should feel more refreshed – and your gut will thank you with better balance.</w:t>
      </w:r>
    </w:p>
    <w:p>
      <w:pPr>
        <w:pStyle w:val="BodyText"/>
      </w:pPr>
      <w:r>
        <w:rPr>
          <w:b/>
          <w:bCs/>
        </w:rPr>
        <w:t xml:space="preserve">Educational Insight:</w:t>
      </w:r>
      <w:r>
        <w:t xml:space="preserve"> </w:t>
      </w:r>
      <w:r>
        <w:t xml:space="preserve">Ever notice your digestion is off after a bad night’s sleep? That’s no coincidence. Sleep and the microbiome are deeply interconnected. During deep sleep, your gut gets to perform maintenance: the “migrating motor complex” sweeps through, cleaning out bacteria and undigested food, kind of like an overnight janitorial crew. Disrupt sleep and that cleaning crew doesn’t do its job as effectively – leading to issues like bloating or irregularity. Moreover, studies have found that</w:t>
      </w:r>
      <w:r>
        <w:t xml:space="preserve"> </w:t>
      </w:r>
      <w:r>
        <w:rPr>
          <w:b/>
          <w:bCs/>
        </w:rPr>
        <w:t xml:space="preserve">poor sleep can disturb the gut microbial balance</w:t>
      </w:r>
      <w:r>
        <w:t xml:space="preserve">, reducing beneficial species and increasing strains linked to negative health outcomes</w:t>
      </w:r>
      <w:hyperlink r:id="rId61">
        <w:r>
          <w:rPr>
            <w:rStyle w:val="Hyperlink"/>
          </w:rPr>
          <w:t xml:space="preserve">[34]</w:t>
        </w:r>
      </w:hyperlink>
      <w:r>
        <w:t xml:space="preserve">. Even small irregularities – say you normally wake at 7am but sleep in on weekends – have been linked to changes in the gut flora composition</w:t>
      </w:r>
      <w:hyperlink r:id="rId62">
        <w:r>
          <w:rPr>
            <w:rStyle w:val="Hyperlink"/>
          </w:rPr>
          <w:t xml:space="preserve">[35]</w:t>
        </w:r>
      </w:hyperlink>
      <w:hyperlink r:id="rId63">
        <w:r>
          <w:rPr>
            <w:rStyle w:val="Hyperlink"/>
          </w:rPr>
          <w:t xml:space="preserve">[36]</w:t>
        </w:r>
      </w:hyperlink>
      <w:r>
        <w:t xml:space="preserve">. On the flip side,</w:t>
      </w:r>
      <w:r>
        <w:t xml:space="preserve"> </w:t>
      </w:r>
      <w:r>
        <w:rPr>
          <w:b/>
          <w:bCs/>
        </w:rPr>
        <w:t xml:space="preserve">high sleep quality is associated with more diverse gut microbiomes</w:t>
      </w:r>
      <w:r>
        <w:t xml:space="preserve"> </w:t>
      </w:r>
      <w:r>
        <w:t xml:space="preserve">(particularly, higher proportions of certain bacteria that produce health-promoting short-chain fatty acids)</w:t>
      </w:r>
      <w:hyperlink r:id="rId64">
        <w:r>
          <w:rPr>
            <w:rStyle w:val="Hyperlink"/>
          </w:rPr>
          <w:t xml:space="preserve">[37]</w:t>
        </w:r>
      </w:hyperlink>
      <w:r>
        <w:t xml:space="preserve">. There’s also evidence that gut bacteria influence our circadian rhythms. Some microbes follow a daily cycle – producing metabolites in the daytime versus nighttime – and if we shortchange sleep, we disrupt those microbial rhythms too. Practically speaking, being well-rested can improve how your gut functions during the day: studies report that sleep-deprived individuals have slower metabolism and higher inflammation, whereas those who consistently sleep ~8 hours have more stable blood sugar and energy (partly mediated by gut hormones). One remarkable study even found that after just two days of partial sleep deprivation, participants had a microbiome shift similar to that seen in people with metabolic disorders</w:t>
      </w:r>
      <w:hyperlink r:id="rId65">
        <w:r>
          <w:rPr>
            <w:rStyle w:val="Hyperlink"/>
          </w:rPr>
          <w:t xml:space="preserve">[38]</w:t>
        </w:r>
      </w:hyperlink>
      <w:r>
        <w:t xml:space="preserve"> </w:t>
      </w:r>
      <w:r>
        <w:t xml:space="preserve">– yikes! The take-home: sleep is not a luxury; it’s a critical pillar of gut health (and overall health). By committing to better sleep, you reduce stress hormones like cortisol, which in excess can thin the gut lining. You also allow your body to produce more melatonin – a hormone that not only regulates sleep but also acts as an antioxidant in the gut lining. So tonight, embrace rest as an active investment in your microbiome. It’s like charging your inner battery so your gut can keep the lights on efficiently tomorrow.</w:t>
      </w:r>
    </w:p>
    <w:p>
      <w:pPr>
        <w:pStyle w:val="BodyText"/>
      </w:pPr>
      <w:r>
        <w:rPr>
          <w:b/>
          <w:bCs/>
        </w:rPr>
        <w:t xml:space="preserve">Meal Plan:</w:t>
      </w:r>
      <w:r>
        <w:t xml:space="preserve"> </w:t>
      </w:r>
      <w:r>
        <w:rPr>
          <w:i/>
          <w:iCs/>
        </w:rPr>
        <w:t xml:space="preserve">Sleep-Smart Eating</w:t>
      </w:r>
      <w:r>
        <w:t xml:space="preserve"> </w:t>
      </w:r>
      <w:r>
        <w:t xml:space="preserve">– (Focus on foods that promote sleep and won’t disrupt your night)</w:t>
      </w:r>
      <w:r>
        <w:br/>
      </w:r>
      <w:r>
        <w:t xml:space="preserve">-</w:t>
      </w:r>
      <w:r>
        <w:t xml:space="preserve"> </w:t>
      </w:r>
      <w:r>
        <w:rPr>
          <w:b/>
          <w:bCs/>
        </w:rPr>
        <w:t xml:space="preserve">Breakfast:</w:t>
      </w:r>
      <w:r>
        <w:t xml:space="preserve"> </w:t>
      </w:r>
      <w:r>
        <w:t xml:space="preserve">Protein-rich and whole-grain to set a steady tone – perhaps scrambled eggs with spinach on whole-grain toast. Add some avocado for healthy fat. (A balanced breakfast can help regulate your circadian rhythm and cortisol levels for the day, which can lead to better sleep at night.)</w:t>
      </w:r>
      <w:r>
        <w:br/>
      </w:r>
      <w:r>
        <w:t xml:space="preserve">-</w:t>
      </w:r>
      <w:r>
        <w:t xml:space="preserve"> </w:t>
      </w:r>
      <w:r>
        <w:rPr>
          <w:b/>
          <w:bCs/>
        </w:rPr>
        <w:t xml:space="preserve">Lunch:</w:t>
      </w:r>
      <w:r>
        <w:t xml:space="preserve"> </w:t>
      </w:r>
      <w:r>
        <w:t xml:space="preserve">A mix of complex carbs and lean protein – e.g., quinoa tabbouleh salad with chopped veggies and grilled chicken or chickpeas. (Complex carbs at lunch can increase serotonin production, which later converts to melatonin in the evening</w:t>
      </w:r>
      <w:hyperlink r:id="rId66">
        <w:r>
          <w:rPr>
            <w:rStyle w:val="Hyperlink"/>
          </w:rPr>
          <w:t xml:space="preserve">[39]</w:t>
        </w:r>
      </w:hyperlink>
      <w:r>
        <w:t xml:space="preserve">.) Include some walnuts or flaxseeds if you can – they provide omega-3s and magnesium, both supportive of sleep quality.</w:t>
      </w:r>
      <w:r>
        <w:br/>
      </w:r>
      <w:r>
        <w:t xml:space="preserve">-</w:t>
      </w:r>
      <w:r>
        <w:t xml:space="preserve"> </w:t>
      </w:r>
      <w:r>
        <w:rPr>
          <w:b/>
          <w:bCs/>
        </w:rPr>
        <w:t xml:space="preserve">Snack (afternoon):</w:t>
      </w:r>
      <w:r>
        <w:t xml:space="preserve"> </w:t>
      </w:r>
      <w:r>
        <w:t xml:space="preserve">A small bowl of plain yogurt with tart cherries or a banana. (Tart cherries are one of the few foods that naturally contain melatonin; bananas are rich in magnesium and vitamin B6 which help with melatonin production.) Keep the snack light and avoid caffeine after 2pm.</w:t>
      </w:r>
      <w:r>
        <w:br/>
      </w:r>
      <w:r>
        <w:t xml:space="preserve">-</w:t>
      </w:r>
      <w:r>
        <w:t xml:space="preserve"> </w:t>
      </w:r>
      <w:r>
        <w:rPr>
          <w:b/>
          <w:bCs/>
        </w:rPr>
        <w:t xml:space="preserve">Dinner:</w:t>
      </w:r>
      <w:r>
        <w:t xml:space="preserve"> </w:t>
      </w:r>
      <w:r>
        <w:t xml:space="preserve">Aim for a lighter, earlier dinner. Good options: baked salmon or turkey (both contain tryptophan, a precursor to sleep-friendly serotonin) with steamed broccoli and sweet potatoes. Or a warming lentil soup with carrots and celery. Season with herbs like thyme or rosemary instead of anything too spicy that might cause heartburn. For dessert (if you desire one), consider a kiwi or a small serving of grapes – kiwis in particular have been studied for their potential to improve sleep when eaten before bed (they’re high in serotonin). Most importantly, finish eating at least a couple of hours before you plan to sleep, so your body isn’t busy digesting at bedtime.</w:t>
      </w:r>
    </w:p>
    <w:p>
      <w:pPr>
        <w:pStyle w:val="BodyText"/>
      </w:pPr>
      <w:r>
        <w:rPr>
          <w:b/>
          <w:bCs/>
        </w:rPr>
        <w:t xml:space="preserve">Affiliate Product Spotlight:</w:t>
      </w:r>
      <w:r>
        <w:t xml:space="preserve"> </w:t>
      </w:r>
      <w:r>
        <w:rPr>
          <w:i/>
          <w:iCs/>
        </w:rPr>
        <w:t xml:space="preserve">Natural Sleep Aids.</w:t>
      </w:r>
      <w:r>
        <w:t xml:space="preserve"> </w:t>
      </w:r>
      <w:r>
        <w:t xml:space="preserve">Sometimes we all need a little extra help to wind down. Two natural allies for gut-friendly sleep:</w:t>
      </w:r>
      <w:r>
        <w:t xml:space="preserve"> </w:t>
      </w:r>
      <w:r>
        <w:rPr>
          <w:b/>
          <w:bCs/>
        </w:rPr>
        <w:t xml:space="preserve">Chamomile Tea</w:t>
      </w:r>
      <w:r>
        <w:t xml:space="preserve"> </w:t>
      </w:r>
      <w:r>
        <w:t xml:space="preserve">and</w:t>
      </w:r>
      <w:r>
        <w:t xml:space="preserve"> </w:t>
      </w:r>
      <w:r>
        <w:rPr>
          <w:b/>
          <w:bCs/>
        </w:rPr>
        <w:t xml:space="preserve">Melatonin Supplements</w:t>
      </w:r>
      <w:r>
        <w:t xml:space="preserve">.</w:t>
      </w:r>
      <w:r>
        <w:t xml:space="preserve"> </w:t>
      </w:r>
      <w:r>
        <w:rPr>
          <w:b/>
          <w:bCs/>
        </w:rPr>
        <w:t xml:space="preserve">Traditional Medicinals Organic Chamomile Tea</w:t>
      </w:r>
      <w:r>
        <w:t xml:space="preserve"> </w:t>
      </w:r>
      <w:r>
        <w:t xml:space="preserve">is a classic – chamomile has mild sedative properties and can reduce anxiety, preparing you for rest. Sipping a warm cup about 30 minutes before bed can become a soothing ritual (bonus: it hydrates you so you’re less likely to wake up thirsty). On the supplement side, a low-dose</w:t>
      </w:r>
      <w:r>
        <w:t xml:space="preserve"> </w:t>
      </w:r>
      <w:r>
        <w:rPr>
          <w:b/>
          <w:bCs/>
        </w:rPr>
        <w:t xml:space="preserve">Melatonin</w:t>
      </w:r>
      <w:r>
        <w:t xml:space="preserve"> </w:t>
      </w:r>
      <w:r>
        <w:t xml:space="preserve">(1–3 mg) can be useful especially if your sleep schedule has been erratic. Melatonin is the hormone your body naturally produces to signal sleep time; taking it supplements that signal. It’s generally safe for short-term use or occasional use (like overcoming jet lag or resetting your rhythm). Choose a high-quality melatonin – FitNature offers a plant-based melatonin gummy that’s easy to take</w:t>
      </w:r>
      <w:hyperlink r:id="rId67">
        <w:r>
          <w:rPr>
            <w:rStyle w:val="Hyperlink"/>
          </w:rPr>
          <w:t xml:space="preserve">[40]</w:t>
        </w:r>
      </w:hyperlink>
      <w:r>
        <w:t xml:space="preserve">. Just don’t go overboard; more melatonin isn’t better and can actually make you groggy. Start with a small dose. Pairing melatonin with magnesium (like a product that has both) can relax muscles and improve sleep depth. Always ensure you’re taking it 30–60 minutes before you want to sleep, in a dark environment (since light can counteract it). With either chamomile or melatonin, you’re signaling to your gut and brain that it’s safe to power down for the night. These tools used judiciously can help make tonight’s sleep truly restorative.</w:t>
      </w:r>
    </w:p>
    <w:p>
      <w:pPr>
        <w:pStyle w:val="BodyText"/>
      </w:pPr>
      <w:r>
        <w:rPr>
          <w:b/>
          <w:bCs/>
        </w:rPr>
        <w:t xml:space="preserve">Energy &amp; Mood Tracker:</w:t>
      </w:r>
      <w:r>
        <w:br/>
      </w:r>
      <w:r>
        <w:t xml:space="preserve">- Morning Energy: ___ (Note how you feel after prioritizing sleep – any difference in a.m. energy or digestive comfort?)</w:t>
      </w:r>
      <w:r>
        <w:br/>
      </w:r>
      <w:r>
        <w:t xml:space="preserve">- Evening Mood: ___ (Record what time you got to bed last night and how you felt today. E.g., “In bed by 10:30pm, got ~8 hours. Felt surprisingly focused at the 3pm meeting, no caffeine needed!”)</w:t>
      </w:r>
    </w:p>
    <w:p>
      <w:pPr>
        <w:pStyle w:val="BodyText"/>
      </w:pPr>
      <w:r>
        <w:rPr>
          <w:b/>
          <w:bCs/>
        </w:rPr>
        <w:t xml:space="preserve">Motivational Micro-Quote:</w:t>
      </w:r>
      <w:r>
        <w:t xml:space="preserve"> </w:t>
      </w:r>
      <w:r>
        <w:rPr>
          <w:i/>
          <w:iCs/>
        </w:rPr>
        <w:t xml:space="preserve">“Rest is not a cost; it’s an investment.”</w:t>
      </w:r>
      <w:r>
        <w:t xml:space="preserve"> </w:t>
      </w:r>
      <w:r>
        <w:t xml:space="preserve">– By recharging deeply, you’re strengthening your foundation. Tonight, trade one more email for the gift of sleep. Your gut will repay you in kind.</w:t>
      </w:r>
    </w:p>
    <w:p>
      <w:r>
        <w:pict>
          <v:rect style="width:0;height:1.5pt" o:hralign="center" o:hrstd="t" o:hr="t"/>
        </w:pict>
      </w:r>
    </w:p>
    <w:bookmarkEnd w:id="68"/>
    <w:bookmarkStart w:id="72" w:name="day-9-move-for-your-microbiome"/>
    <w:p>
      <w:pPr>
        <w:pStyle w:val="Heading2"/>
      </w:pPr>
      <w:r>
        <w:t xml:space="preserve">Day 9: Move for Your Microbiome</w:t>
      </w:r>
    </w:p>
    <w:p>
      <w:pPr>
        <w:pStyle w:val="FirstParagraph"/>
      </w:pPr>
      <w:r>
        <w:rPr>
          <w:b/>
          <w:bCs/>
        </w:rPr>
        <w:t xml:space="preserve">Daily Gut Goal:</w:t>
      </w:r>
      <w:r>
        <w:t xml:space="preserve"> </w:t>
      </w:r>
      <w:r>
        <w:t xml:space="preserve">Get your body</w:t>
      </w:r>
      <w:r>
        <w:t xml:space="preserve"> </w:t>
      </w:r>
      <w:r>
        <w:rPr>
          <w:b/>
          <w:bCs/>
        </w:rPr>
        <w:t xml:space="preserve">moving for at least 20–30 minutes</w:t>
      </w:r>
      <w:r>
        <w:t xml:space="preserve"> </w:t>
      </w:r>
      <w:r>
        <w:t xml:space="preserve">today in a way that you enjoy. This could be a brisk walk, a bike ride, a dance session in your living room, or a moderate workout. If you’re already active, fantastic – consider trying a new form of exercise or simply relish your routine with awareness that it’s helping your gut. The key is</w:t>
      </w:r>
      <w:r>
        <w:t xml:space="preserve"> </w:t>
      </w:r>
      <w:r>
        <w:rPr>
          <w:i/>
          <w:iCs/>
        </w:rPr>
        <w:t xml:space="preserve">consistency and moderate intensity</w:t>
      </w:r>
      <w:r>
        <w:t xml:space="preserve">. Aim to break a light sweat or elevate your heart rate for a sustained period. You might split it (e.g., two 15-min walks: one in morning, one after dinner) or do it all at once. Exercise acts like a gentle massage for your intestines, improving motility (how food moves through) and increasing blood flow to digestive organs. By day’s end, note if your digestion feels smoother. The goal is to weave regular movement into your lifestyle because a moving body hosts a more diverse, happier microbiome.</w:t>
      </w:r>
    </w:p>
    <w:p>
      <w:pPr>
        <w:pStyle w:val="BodyText"/>
      </w:pPr>
      <w:r>
        <w:rPr>
          <w:b/>
          <w:bCs/>
        </w:rPr>
        <w:t xml:space="preserve">Educational Insight:</w:t>
      </w:r>
      <w:r>
        <w:t xml:space="preserve"> </w:t>
      </w:r>
      <w:r>
        <w:t xml:space="preserve">Our bodies evolved to move, and so did our guts. Regular physical activity has a</w:t>
      </w:r>
      <w:r>
        <w:t xml:space="preserve"> </w:t>
      </w:r>
      <w:r>
        <w:rPr>
          <w:b/>
          <w:bCs/>
        </w:rPr>
        <w:t xml:space="preserve">positive impact on gut health</w:t>
      </w:r>
      <w:r>
        <w:t xml:space="preserve">. Studies show that moderate exercise can increase the diversity of gut microbes and particularly boost strains that produce short-chain fatty acids (SCFAs) like butyrate</w:t>
      </w:r>
      <w:hyperlink r:id="rId69">
        <w:r>
          <w:rPr>
            <w:rStyle w:val="Hyperlink"/>
          </w:rPr>
          <w:t xml:space="preserve">[41]</w:t>
        </w:r>
      </w:hyperlink>
      <w:r>
        <w:t xml:space="preserve">. SCFAs are superstar molecules that reduce inflammation, improve the gut barrier, and even influence brain function. One study famously found that athletes have a higher proportion of a bacterium called</w:t>
      </w:r>
      <w:r>
        <w:t xml:space="preserve"> </w:t>
      </w:r>
      <w:r>
        <w:rPr>
          <w:i/>
          <w:iCs/>
        </w:rPr>
        <w:t xml:space="preserve">Akkermansia</w:t>
      </w:r>
      <w:r>
        <w:t xml:space="preserve"> </w:t>
      </w:r>
      <w:r>
        <w:t xml:space="preserve">which is linked to a lean metabolism and better blood sugar control – and their microbiomes were more diverse than sedentary folks</w:t>
      </w:r>
      <w:hyperlink r:id="rId70">
        <w:r>
          <w:rPr>
            <w:rStyle w:val="Hyperlink"/>
          </w:rPr>
          <w:t xml:space="preserve">[42]</w:t>
        </w:r>
      </w:hyperlink>
      <w:hyperlink r:id="rId71">
        <w:r>
          <w:rPr>
            <w:rStyle w:val="Hyperlink"/>
          </w:rPr>
          <w:t xml:space="preserve">[43]</w:t>
        </w:r>
      </w:hyperlink>
      <w:r>
        <w:t xml:space="preserve">. Another research noted that after six weeks of consistent aerobic exercise (think jogging, cycling), participants had increases in SCFA-producing microbes – but these benefits diminished when they became inactive again. So, it’s “use it or lose it” for both muscles and microbiome. Exercise also helps by reducing stress (as we saw, less stress = happier gut) and improving sleep (yesterday’s focus!). Even beyond the microbiome, moving your body improves how food travels through your system: it stimulates intestinal contractions, helping prevent constipation. Ever take a walk after a meal and notice you digest better? That’s exercise at work. Moreover, being physically active reduces systemic inflammation – a common thread in many gut issues like IBS or inflammatory bowel disease. There’s evidence that exercise can even strengthen the gut barrier (so fewer unwanted substances leak into your bloodstream). Important to note:</w:t>
      </w:r>
      <w:r>
        <w:t xml:space="preserve"> </w:t>
      </w:r>
      <w:r>
        <w:rPr>
          <w:i/>
          <w:iCs/>
        </w:rPr>
        <w:t xml:space="preserve">moderate</w:t>
      </w:r>
      <w:r>
        <w:t xml:space="preserve"> </w:t>
      </w:r>
      <w:r>
        <w:t xml:space="preserve">exercise is key. Extreme endurance training (like running a marathon without proper fueling) can sometimes cause GI distress or transiently increase gut permeability – that’s more relevant to high-performance athletes. For most of us, a daily walk or gym session is immensely beneficial and very low risk. So, by committing to move today and onward, you’re not just burning calories or building muscle – you’re cultivating a richer internal ecosystem. Think of exercise as fertilizing your gut garden. It’s literally</w:t>
      </w:r>
      <w:r>
        <w:t xml:space="preserve"> </w:t>
      </w:r>
      <w:r>
        <w:rPr>
          <w:b/>
          <w:bCs/>
        </w:rPr>
        <w:t xml:space="preserve">movement as medicine</w:t>
      </w:r>
      <w:r>
        <w:t xml:space="preserve"> </w:t>
      </w:r>
      <w:r>
        <w:t xml:space="preserve">for your microbiome. And the best part: the energy you invest in exercise comes back to you with interest – people who exercise regularly often report higher daily energy levels and improved mood, thanks in part to those microbiome changes</w:t>
      </w:r>
      <w:hyperlink r:id="rId69">
        <w:r>
          <w:rPr>
            <w:rStyle w:val="Hyperlink"/>
          </w:rPr>
          <w:t xml:space="preserve">[41]</w:t>
        </w:r>
      </w:hyperlink>
      <w:r>
        <w:t xml:space="preserve">. So let’s get moving!</w:t>
      </w:r>
    </w:p>
    <w:p>
      <w:pPr>
        <w:pStyle w:val="BodyText"/>
      </w:pPr>
      <w:r>
        <w:rPr>
          <w:b/>
          <w:bCs/>
        </w:rPr>
        <w:t xml:space="preserve">Meal Plan:</w:t>
      </w:r>
      <w:r>
        <w:t xml:space="preserve"> </w:t>
      </w:r>
      <w:r>
        <w:rPr>
          <w:i/>
          <w:iCs/>
        </w:rPr>
        <w:t xml:space="preserve">Energize &amp; Refuel</w:t>
      </w:r>
      <w:r>
        <w:t xml:space="preserve"> </w:t>
      </w:r>
      <w:r>
        <w:t xml:space="preserve">– (Pair today’s exercise with the right fuel)</w:t>
      </w:r>
      <w:r>
        <w:br/>
      </w:r>
      <w:r>
        <w:t xml:space="preserve">-</w:t>
      </w:r>
      <w:r>
        <w:t xml:space="preserve"> </w:t>
      </w:r>
      <w:r>
        <w:rPr>
          <w:b/>
          <w:bCs/>
        </w:rPr>
        <w:t xml:space="preserve">Pre-Workout Snack (optional):</w:t>
      </w:r>
      <w:r>
        <w:t xml:space="preserve"> </w:t>
      </w:r>
      <w:r>
        <w:t xml:space="preserve">If you need a boost before your activity, try a small banana or a handful of trail mix (nuts + a few raisins). This provides easy carbs for quick energy and a bit of protein so you don’t get too hungry. Both options are gut-friendly: bananas have prebiotic fibers and nuts (like almonds) can increase beneficial bifidobacteria over time.</w:t>
      </w:r>
      <w:r>
        <w:br/>
      </w:r>
      <w:r>
        <w:t xml:space="preserve">-</w:t>
      </w:r>
      <w:r>
        <w:t xml:space="preserve"> </w:t>
      </w:r>
      <w:r>
        <w:rPr>
          <w:b/>
          <w:bCs/>
        </w:rPr>
        <w:t xml:space="preserve">Breakfast:</w:t>
      </w:r>
      <w:r>
        <w:t xml:space="preserve"> </w:t>
      </w:r>
      <w:r>
        <w:t xml:space="preserve">After morning exercise (or to prepare for midday exercise), have a protein and fiber-rich meal: e.g., a smoothie with spinach, protein powder (or Greek yogurt), berries, and a tablespoon of peanut butter. Or oatmeal topped with chia seeds and a side of scrambled egg whites. This helps muscle recovery and satiety. (If you exercised, your insulin sensitivity is higher, meaning your body will more efficiently use the carbs/protein you eat for recovery.)</w:t>
      </w:r>
      <w:r>
        <w:br/>
      </w:r>
      <w:r>
        <w:t xml:space="preserve">-</w:t>
      </w:r>
      <w:r>
        <w:t xml:space="preserve"> </w:t>
      </w:r>
      <w:r>
        <w:rPr>
          <w:b/>
          <w:bCs/>
        </w:rPr>
        <w:t xml:space="preserve">Lunch:</w:t>
      </w:r>
      <w:r>
        <w:t xml:space="preserve"> </w:t>
      </w:r>
      <w:r>
        <w:t xml:space="preserve">A colorful wrap or sandwich with whole-grain bread or wrap, loaded with turkey or hummus + lots of veggies (lettuce, tomato, cucumber, bell pepper) and a side of yogurt or fruit. This combo gives protein for muscles, fiber for gut, and live cultures if you include yogurt. After a mid-day walk or workout, consider adding fermented pickles to your sandwich – they give a probiotic punch and a satisfying crunch.</w:t>
      </w:r>
      <w:r>
        <w:br/>
      </w:r>
      <w:r>
        <w:t xml:space="preserve">-</w:t>
      </w:r>
      <w:r>
        <w:t xml:space="preserve"> </w:t>
      </w:r>
      <w:r>
        <w:rPr>
          <w:b/>
          <w:bCs/>
        </w:rPr>
        <w:t xml:space="preserve">Snack:</w:t>
      </w:r>
      <w:r>
        <w:t xml:space="preserve"> </w:t>
      </w:r>
      <w:r>
        <w:t xml:space="preserve">Apple slices with a few walnuts, or carrot sticks with hummus. These are anti-inflammatory foods; exercise generates positive inflammation for growth, and these foods help your body manage it. Also, the crunch can be satisfying post-workout when you might crave something.</w:t>
      </w:r>
      <w:r>
        <w:br/>
      </w:r>
      <w:r>
        <w:t xml:space="preserve">-</w:t>
      </w:r>
      <w:r>
        <w:t xml:space="preserve"> </w:t>
      </w:r>
      <w:r>
        <w:rPr>
          <w:b/>
          <w:bCs/>
        </w:rPr>
        <w:t xml:space="preserve">Dinner:</w:t>
      </w:r>
      <w:r>
        <w:t xml:space="preserve"> </w:t>
      </w:r>
      <w:r>
        <w:t xml:space="preserve">Grilled chicken or tofu stir-fry with a variety of veggies (broccoli, peppers, mushrooms, snap peas) over brown rice. Season with ginger and garlic (both support digestion and reduce inflammation). This provides a mix of protein (for tissue repair), complex carbs (to refill energy stores and feed gut bacteria), and loads of micronutrients. If you did a heavy workout and feel extra hungry, this meal covers bases without being heavy on junk. The fiber will also keep you full and prevent late-night cravings that often come on intense workout days. Hydrate well – perhaps include a coconut water or just water with a pinch of salt and squeeze of lemon to replenish electrolytes, especially if you sweated a lot.</w:t>
      </w:r>
    </w:p>
    <w:p>
      <w:pPr>
        <w:pStyle w:val="BodyText"/>
      </w:pPr>
      <w:r>
        <w:rPr>
          <w:b/>
          <w:bCs/>
        </w:rPr>
        <w:t xml:space="preserve">Affiliate Product Spotlight:</w:t>
      </w:r>
      <w:r>
        <w:t xml:space="preserve"> </w:t>
      </w:r>
      <w:r>
        <w:rPr>
          <w:i/>
          <w:iCs/>
        </w:rPr>
        <w:t xml:space="preserve">Recovery and Gut Health Aids.</w:t>
      </w:r>
      <w:r>
        <w:t xml:space="preserve"> </w:t>
      </w:r>
      <w:r>
        <w:t xml:space="preserve">To complement exercise, a couple of products can be synergistic:</w:t>
      </w:r>
      <w:r>
        <w:t xml:space="preserve"> </w:t>
      </w:r>
      <w:r>
        <w:rPr>
          <w:b/>
          <w:bCs/>
        </w:rPr>
        <w:t xml:space="preserve">Plant-Based Protein Powder</w:t>
      </w:r>
      <w:r>
        <w:t xml:space="preserve"> </w:t>
      </w:r>
      <w:r>
        <w:t xml:space="preserve">and</w:t>
      </w:r>
      <w:r>
        <w:t xml:space="preserve"> </w:t>
      </w:r>
      <w:r>
        <w:rPr>
          <w:b/>
          <w:bCs/>
        </w:rPr>
        <w:t xml:space="preserve">Electrolyte Drink Mix</w:t>
      </w:r>
      <w:r>
        <w:t xml:space="preserve">. After exercising, especially strength or intense workouts, a protein shake can speed up recovery.</w:t>
      </w:r>
      <w:r>
        <w:t xml:space="preserve"> </w:t>
      </w:r>
      <w:r>
        <w:rPr>
          <w:b/>
          <w:bCs/>
        </w:rPr>
        <w:t xml:space="preserve">Lekithos Vitality Walnut Protein</w:t>
      </w:r>
      <w:r>
        <w:t xml:space="preserve"> </w:t>
      </w:r>
      <w:r>
        <w:t xml:space="preserve">is an example of a plant protein (from organic walnuts) that not only provides protein but also omega-3s and fiber. It’s easy to digest and free of dairy, making it gut-friendly. Mix a scoop with almond milk or into a smoothie. The extra protein helps repair muscles so you can work out consistently without excessive soreness. Meanwhile, an electrolyte mix like</w:t>
      </w:r>
      <w:r>
        <w:t xml:space="preserve"> </w:t>
      </w:r>
      <w:r>
        <w:rPr>
          <w:b/>
          <w:bCs/>
        </w:rPr>
        <w:t xml:space="preserve">Nuun Hydration Tablets</w:t>
      </w:r>
      <w:r>
        <w:t xml:space="preserve"> </w:t>
      </w:r>
      <w:r>
        <w:t xml:space="preserve">or a natural one like</w:t>
      </w:r>
      <w:r>
        <w:t xml:space="preserve"> </w:t>
      </w:r>
      <w:r>
        <w:rPr>
          <w:b/>
          <w:bCs/>
        </w:rPr>
        <w:t xml:space="preserve">LMNT</w:t>
      </w:r>
      <w:r>
        <w:t xml:space="preserve"> </w:t>
      </w:r>
      <w:r>
        <w:t xml:space="preserve">can be useful if you sweat a lot (they give sodium, potassium, magnesium). Proper hydration and electrolyte balance ensure your gut has enough fluid to function well (dehydration can slow digestion and cause constipation). Take electrolytes during long workouts or on hot days – your gut and overall performance will thank you. One more fun gadget: if you’re metrics-driven, a</w:t>
      </w:r>
      <w:r>
        <w:t xml:space="preserve"> </w:t>
      </w:r>
      <w:r>
        <w:rPr>
          <w:b/>
          <w:bCs/>
        </w:rPr>
        <w:t xml:space="preserve">fitness tracker</w:t>
      </w:r>
      <w:r>
        <w:t xml:space="preserve"> </w:t>
      </w:r>
      <w:r>
        <w:t xml:space="preserve">that monitors activity and sleep can indirectly aid your gut by keeping you accountable to move and rest (some even hint when your recovery is low, which often correlates with gut feelings). Not a product per se for the gut, but a tool for the habit – which ultimately benefits the gut. Bottom line: fuel and hydrate your movement properly. These aids help make exercise a positive stress (eustress) on the body, not a draining one.</w:t>
      </w:r>
    </w:p>
    <w:p>
      <w:pPr>
        <w:pStyle w:val="BodyText"/>
      </w:pPr>
      <w:r>
        <w:rPr>
          <w:b/>
          <w:bCs/>
        </w:rPr>
        <w:t xml:space="preserve">Energy &amp; Mood Tracker:</w:t>
      </w:r>
      <w:r>
        <w:br/>
      </w:r>
      <w:r>
        <w:t xml:space="preserve">- Morning Energy: ___</w:t>
      </w:r>
      <w:r>
        <w:br/>
      </w:r>
      <w:r>
        <w:t xml:space="preserve">- Evening Mood: ___ (Note what exercise you did and any effect. E.g., “20-min jog this morning – felt more focused late morning. Mood was upbeat in afternoon, even when workload spiked.” Or “Walked after dinner, digestion felt smoother and slept well.”)</w:t>
      </w:r>
    </w:p>
    <w:p>
      <w:pPr>
        <w:pStyle w:val="BodyText"/>
      </w:pPr>
      <w:r>
        <w:rPr>
          <w:b/>
          <w:bCs/>
        </w:rPr>
        <w:t xml:space="preserve">Motivational Micro-Quote:</w:t>
      </w:r>
      <w:r>
        <w:t xml:space="preserve"> </w:t>
      </w:r>
      <w:r>
        <w:rPr>
          <w:i/>
          <w:iCs/>
        </w:rPr>
        <w:t xml:space="preserve">“Motion fuels emotion.”</w:t>
      </w:r>
      <w:r>
        <w:t xml:space="preserve"> </w:t>
      </w:r>
      <w:r>
        <w:t xml:space="preserve">– Every step, spin, or stretch isn’t just physical; it’s emotional and biochemical. You moved your body, and in turn moved your mind and microbiome toward a higher state.</w:t>
      </w:r>
    </w:p>
    <w:p>
      <w:r>
        <w:pict>
          <v:rect style="width:0;height:1.5pt" o:hralign="center" o:hrstd="t" o:hr="t"/>
        </w:pict>
      </w:r>
    </w:p>
    <w:bookmarkEnd w:id="72"/>
    <w:bookmarkStart w:id="74" w:name="Xd071fdf35f08d80de4ad9aa3e0e9966b1fdf848"/>
    <w:p>
      <w:pPr>
        <w:pStyle w:val="Heading2"/>
      </w:pPr>
      <w:r>
        <w:t xml:space="preserve">Day 10: Cut the C.R.A.P. (Reduce Sugar &amp; Processed Foods)</w:t>
      </w:r>
    </w:p>
    <w:p>
      <w:pPr>
        <w:pStyle w:val="FirstParagraph"/>
      </w:pPr>
      <w:r>
        <w:rPr>
          <w:b/>
          <w:bCs/>
        </w:rPr>
        <w:t xml:space="preserve">Daily Gut Goal:</w:t>
      </w:r>
      <w:r>
        <w:t xml:space="preserve"> </w:t>
      </w:r>
      <w:r>
        <w:t xml:space="preserve">Today we implement a mini “gut detox” by</w:t>
      </w:r>
      <w:r>
        <w:t xml:space="preserve"> </w:t>
      </w:r>
      <w:r>
        <w:rPr>
          <w:b/>
          <w:bCs/>
        </w:rPr>
        <w:t xml:space="preserve">eliminating or drastically reducing common gut antagonists</w:t>
      </w:r>
      <w:r>
        <w:t xml:space="preserve">:</w:t>
      </w:r>
      <w:r>
        <w:t xml:space="preserve"> </w:t>
      </w:r>
      <w:r>
        <w:rPr>
          <w:b/>
          <w:bCs/>
        </w:rPr>
        <w:t xml:space="preserve">Caffeine, Refined sugar, Alcohol, and Processed foods (C.R.A.P.)</w:t>
      </w:r>
      <w:r>
        <w:t xml:space="preserve"> </w:t>
      </w:r>
      <w:r>
        <w:t xml:space="preserve">just for the day (or longer if you’re inspired!). Specifically, try to</w:t>
      </w:r>
      <w:r>
        <w:t xml:space="preserve"> </w:t>
      </w:r>
      <w:r>
        <w:rPr>
          <w:b/>
          <w:bCs/>
        </w:rPr>
        <w:t xml:space="preserve">avoid added sugars</w:t>
      </w:r>
      <w:r>
        <w:t xml:space="preserve"> </w:t>
      </w:r>
      <w:r>
        <w:t xml:space="preserve">(sodas, candies, pastries), ultra-processed snacks (chips, fast food, anything with a laundry list of ingredients), and alcohol. If you’re a coffee drinker, see if you can swap at least one cup for herbal tea or water; if you normally have a cocktail or beer, go alcohol-free today. Focus on whole, simple foods. The goal is to give your gut a break from inflammatory, hard-to-handle inputs. By the end of the day, you might notice less bloating, steadier energy, or even a clearer head. Think of it as spring cleaning for your microbiome’s environment.</w:t>
      </w:r>
    </w:p>
    <w:p>
      <w:pPr>
        <w:pStyle w:val="BodyText"/>
      </w:pPr>
      <w:r>
        <w:rPr>
          <w:b/>
          <w:bCs/>
        </w:rPr>
        <w:t xml:space="preserve">Educational Insight:</w:t>
      </w:r>
      <w:r>
        <w:t xml:space="preserve"> </w:t>
      </w:r>
      <w:r>
        <w:t xml:space="preserve">We’ve spent days adding good stuff; now let’s talk about removing the not-so-good. Highly processed foods – those loaded with refined sugars, artificial additives, and unhealthy fats – can wreak havoc on gut bacteria. For example, a diet high in refined sugar can promote the growth of yeast and less desirable bacteria, leading to dysbiosis (microbial imbalance) and inflammation</w:t>
      </w:r>
      <w:hyperlink r:id="rId30">
        <w:r>
          <w:rPr>
            <w:rStyle w:val="Hyperlink"/>
          </w:rPr>
          <w:t xml:space="preserve">[8]</w:t>
        </w:r>
      </w:hyperlink>
      <w:r>
        <w:t xml:space="preserve">. Sugar is also the favorite fuel of some “bad” bacteria that can crowd out the good guys. Ever had intense sugar cravings? Sometimes it’s actually your gut flora influencing you (yes,</w:t>
      </w:r>
      <w:r>
        <w:t xml:space="preserve"> </w:t>
      </w:r>
      <w:r>
        <w:rPr>
          <w:i/>
          <w:iCs/>
        </w:rPr>
        <w:t xml:space="preserve">The cravings might not be all you – your microbes can nudge your appetite towards what</w:t>
      </w:r>
      <w:r>
        <w:t xml:space="preserve"> </w:t>
      </w:r>
      <w:r>
        <w:t xml:space="preserve">they</w:t>
      </w:r>
      <w:r>
        <w:t xml:space="preserve"> </w:t>
      </w:r>
      <w:r>
        <w:rPr>
          <w:i/>
          <w:iCs/>
        </w:rPr>
        <w:t xml:space="preserve">want</w:t>
      </w:r>
      <w:r>
        <w:t xml:space="preserve">). By cutting off their sugar supply, you start to rebalance power. Similarly, processed junk often lacks fiber but is high in additives that can irritate the gut lining or act as emulsifiers that disturb the mucus layer protecting your intestines. Research suggests certain emulsifiers (common in packaged foods) can thin the gut’s mucus and trigger inflammation in the gut and systemically. Meanwhile, artificial sweeteners like aspartame or sucralose might be calorie-free, but they’ve been linked to negative shifts in gut bacteria and glucose metabolism issues. And alcohol – while a glass of red wine here and there might have polyphenols, beyond moderation alcohol is a gut toxin: it can increase permeability (contributing to “leaky gut”) and kill beneficial microbes. One reason hangovers feel so awful is that your gut and liver are inflamed and struggling. Cutting out alcohol even for a short time can noticeably improve digestive comfort and microbiome markers. The acronym C.R.A.P. is cheeky but easy to remember:</w:t>
      </w:r>
      <w:r>
        <w:t xml:space="preserve"> </w:t>
      </w:r>
      <w:r>
        <w:rPr>
          <w:b/>
          <w:bCs/>
        </w:rPr>
        <w:t xml:space="preserve">Caffeine, Refined, Alcohol, Processed</w:t>
      </w:r>
      <w:r>
        <w:t xml:space="preserve">. Now, not all caffeine is “bad” – black coffee and tea in moderation have health benefits. But caffeine can irritate some people’s GI tract or worsen anxiety; it also can mask fatigue that really signals poor diet. So evaluating your reliance on it is worthwhile. Today’s experiment shows you how your body feels running on clean fuel only. Many people notice more even energy and fewer cravings when they cut out sugar and processed snacks for even 24 hours. Your taste buds and gut receptors recalibrate quickly – even by tomorrow, an apple might taste sweeter than it used to because you’re not bombarding your palate with skittles-level sweetness. Every time you swap a soda for water or skip that donut, you’re</w:t>
      </w:r>
      <w:r>
        <w:t xml:space="preserve"> </w:t>
      </w:r>
      <w:r>
        <w:rPr>
          <w:b/>
          <w:bCs/>
        </w:rPr>
        <w:t xml:space="preserve">starving the harmful microbes</w:t>
      </w:r>
      <w:r>
        <w:t xml:space="preserve"> </w:t>
      </w:r>
      <w:r>
        <w:t xml:space="preserve">that thrive on sugar and</w:t>
      </w:r>
      <w:r>
        <w:t xml:space="preserve"> </w:t>
      </w:r>
      <w:r>
        <w:rPr>
          <w:b/>
          <w:bCs/>
        </w:rPr>
        <w:t xml:space="preserve">feeding the beneficial ones</w:t>
      </w:r>
      <w:r>
        <w:t xml:space="preserve"> </w:t>
      </w:r>
      <w:r>
        <w:t xml:space="preserve">by not spiking blood sugar (excess sugar can cause yeast overgrowth and inflammation). In essence, you’re creating a gut environment where the good guys can regroup and flourish</w:t>
      </w:r>
      <w:hyperlink r:id="rId73">
        <w:r>
          <w:rPr>
            <w:rStyle w:val="Hyperlink"/>
          </w:rPr>
          <w:t xml:space="preserve">[44]</w:t>
        </w:r>
      </w:hyperlink>
      <w:hyperlink r:id="rId32">
        <w:r>
          <w:rPr>
            <w:rStyle w:val="Hyperlink"/>
          </w:rPr>
          <w:t xml:space="preserve">[10]</w:t>
        </w:r>
      </w:hyperlink>
      <w:r>
        <w:t xml:space="preserve">. It’s like clearing weeds from a garden – necessary for your flowers (good microbes) to bloom. It might be challenging if you’re used to an afternoon sweet or nightly drink, but remember it’s just one day – and it’s for science! (The personal science of understanding your body.) You might find some habits easier to drop than expected, or at least identify which processed culprits have the strongest hold on you (knowledge is power).</w:t>
      </w:r>
    </w:p>
    <w:p>
      <w:pPr>
        <w:pStyle w:val="BodyText"/>
      </w:pPr>
      <w:r>
        <w:rPr>
          <w:b/>
          <w:bCs/>
        </w:rPr>
        <w:t xml:space="preserve">Meal Plan:</w:t>
      </w:r>
      <w:r>
        <w:t xml:space="preserve"> </w:t>
      </w:r>
      <w:r>
        <w:rPr>
          <w:i/>
          <w:iCs/>
        </w:rPr>
        <w:t xml:space="preserve">Clean &amp; Simple</w:t>
      </w:r>
      <w:r>
        <w:t xml:space="preserve"> </w:t>
      </w:r>
      <w:r>
        <w:t xml:space="preserve">–</w:t>
      </w:r>
      <w:r>
        <w:t xml:space="preserve"> </w:t>
      </w:r>
      <w:r>
        <w:t xml:space="preserve">-</w:t>
      </w:r>
      <w:r>
        <w:t xml:space="preserve"> </w:t>
      </w:r>
      <w:r>
        <w:rPr>
          <w:b/>
          <w:bCs/>
        </w:rPr>
        <w:t xml:space="preserve">Breakfast:</w:t>
      </w:r>
      <w:r>
        <w:t xml:space="preserve"> </w:t>
      </w:r>
      <w:r>
        <w:t xml:space="preserve">Go for a whole-food breakfast with no added sugar. For example, a veggie omelet (spinach, tomato, mushrooms) with a side of half an avocado. Or plain Greek yogurt mixed with fresh berries and a sprinkle of cinnamon (no honey or sweetener today). If you usually take sugar in your coffee or tea, try it black or not at all (maybe replace with herbal tea). Notice the actual taste of the tea or coffee itself without sugar – it may be bitter at first, but your palate will adapt. (Bitter flavors can actually stimulate digestive enzymes.)</w:t>
      </w:r>
      <w:r>
        <w:br/>
      </w:r>
      <w:r>
        <w:t xml:space="preserve">-</w:t>
      </w:r>
      <w:r>
        <w:t xml:space="preserve"> </w:t>
      </w:r>
      <w:r>
        <w:rPr>
          <w:b/>
          <w:bCs/>
        </w:rPr>
        <w:t xml:space="preserve">Lunch:</w:t>
      </w:r>
      <w:r>
        <w:t xml:space="preserve"> </w:t>
      </w:r>
      <w:r>
        <w:t xml:space="preserve">A truly whole-food lunch: grilled or baked protein of choice (fish, chicken, tofu) + a generous portion of roasted or steamed vegetables (like zucchini, bell peppers, cauliflower) + a complex carb like a small baked sweet potato or a scoop of brown rice. Season with herbs, lemon, maybe a drizzle of olive oil. Skip any packaged sauce or dressing that’s high in sugar or weird ingredients – instead, maybe use balsamic vinegar or make your own simple dressing with olive oil, vinegar, and mustard. The aim is minimal ingredients, all recognizable. Drink water or unsweetened iced tea with it.</w:t>
      </w:r>
      <w:r>
        <w:br/>
      </w:r>
      <w:r>
        <w:t xml:space="preserve">-</w:t>
      </w:r>
      <w:r>
        <w:t xml:space="preserve"> </w:t>
      </w:r>
      <w:r>
        <w:rPr>
          <w:b/>
          <w:bCs/>
        </w:rPr>
        <w:t xml:space="preserve">Snack:</w:t>
      </w:r>
      <w:r>
        <w:t xml:space="preserve"> </w:t>
      </w:r>
      <w:r>
        <w:t xml:space="preserve">If hungry between meals, choose raw nuts (e.g., a small handful of almonds or walnuts) or a piece of fresh fruit (an apple or orange). These are single-ingredient, unprocessed snacks. The fiber and healthy fats will keep you satiated. Importantly, they won’t spike your blood sugar like a cookie or protein bar might. If you feel a craving for something sweet around 3pm (very common), try having a cup of herbal tea (peppermint or chamomile) or even just brushing your teeth – it can reset your taste and kill a craving.</w:t>
      </w:r>
      <w:r>
        <w:br/>
      </w:r>
      <w:r>
        <w:t xml:space="preserve">-</w:t>
      </w:r>
      <w:r>
        <w:t xml:space="preserve"> </w:t>
      </w:r>
      <w:r>
        <w:rPr>
          <w:b/>
          <w:bCs/>
        </w:rPr>
        <w:t xml:space="preserve">Dinner:</w:t>
      </w:r>
      <w:r>
        <w:t xml:space="preserve"> </w:t>
      </w:r>
      <w:r>
        <w:t xml:space="preserve">Let’s keep it clean: perhaps a stir-fry made at home with olive or coconut oil, lots of veggies, and some shrimp or chickpeas. Flavor it with garlic, ginger, tamari (natural soy sauce), and chili if you like heat – but check that your tamari or soy sauce has no added sugars or MSG (tamari typically is just soy + salt). Serve over quinoa or cauliflower “rice”. Alternatively, a big salad with mixed greens, cucumber, carrot, beets, and grilled salmon on top, dressed with lemon juice and olive oil (maybe a sprinkle of salt and pepper). The key is avoiding bottled dressings (often loaded with sugar or corn syrup) and croutons (processed, white flour). If you crave dessert, try something like a few slices of ripe mango or a bowl of berries. These will taste like a treat when you haven’t had refined sugar all day – and they come with fiber and nutrients intact. Finish the day feeling proud that every single thing you consumed was real, whole, and nourishing.</w:t>
      </w:r>
    </w:p>
    <w:p>
      <w:pPr>
        <w:pStyle w:val="BodyText"/>
      </w:pPr>
      <w:r>
        <w:rPr>
          <w:b/>
          <w:bCs/>
        </w:rPr>
        <w:t xml:space="preserve">Affiliate Product Spotlight:</w:t>
      </w:r>
      <w:r>
        <w:t xml:space="preserve"> </w:t>
      </w:r>
      <w:r>
        <w:rPr>
          <w:i/>
          <w:iCs/>
        </w:rPr>
        <w:t xml:space="preserve">Smart Swaps for Junk Favorites.</w:t>
      </w:r>
      <w:r>
        <w:t xml:space="preserve"> </w:t>
      </w:r>
      <w:r>
        <w:t xml:space="preserve">One strategy to reduce processed junk is to have healthier swaps on hand that still satisfy. For example, if soda is your weakness,</w:t>
      </w:r>
      <w:r>
        <w:t xml:space="preserve"> </w:t>
      </w:r>
      <w:r>
        <w:rPr>
          <w:b/>
          <w:bCs/>
        </w:rPr>
        <w:t xml:space="preserve">sparkling water with a squeeze of lime</w:t>
      </w:r>
      <w:r>
        <w:t xml:space="preserve"> </w:t>
      </w:r>
      <w:r>
        <w:t xml:space="preserve">or flavored with real fruit essence can mimic the fizz and flavor without the 40g of sugar. Brands like</w:t>
      </w:r>
      <w:r>
        <w:t xml:space="preserve"> </w:t>
      </w:r>
      <w:r>
        <w:rPr>
          <w:b/>
          <w:bCs/>
        </w:rPr>
        <w:t xml:space="preserve">LaCroix</w:t>
      </w:r>
      <w:r>
        <w:t xml:space="preserve"> </w:t>
      </w:r>
      <w:r>
        <w:t xml:space="preserve">or</w:t>
      </w:r>
      <w:r>
        <w:t xml:space="preserve"> </w:t>
      </w:r>
      <w:r>
        <w:rPr>
          <w:b/>
          <w:bCs/>
        </w:rPr>
        <w:t xml:space="preserve">Waterloo</w:t>
      </w:r>
      <w:r>
        <w:t xml:space="preserve"> </w:t>
      </w:r>
      <w:r>
        <w:t xml:space="preserve">make great zero-calorie, naturally flavored seltzers. If you miss crunching on chips, try</w:t>
      </w:r>
      <w:r>
        <w:t xml:space="preserve"> </w:t>
      </w:r>
      <w:r>
        <w:rPr>
          <w:b/>
          <w:bCs/>
        </w:rPr>
        <w:t xml:space="preserve">air-popped popcorn</w:t>
      </w:r>
      <w:r>
        <w:t xml:space="preserve"> </w:t>
      </w:r>
      <w:r>
        <w:t xml:space="preserve">seasoned with a bit of olive oil and herbs – it’s a whole grain and high in fiber. FitNature offers</w:t>
      </w:r>
      <w:r>
        <w:t xml:space="preserve"> </w:t>
      </w:r>
      <w:r>
        <w:rPr>
          <w:b/>
          <w:bCs/>
        </w:rPr>
        <w:t xml:space="preserve">organic popcorn kernels</w:t>
      </w:r>
      <w:r>
        <w:t xml:space="preserve"> </w:t>
      </w:r>
      <w:r>
        <w:t xml:space="preserve">and even a light olive-oil spray that can help spices stick. Love candy? Keep some</w:t>
      </w:r>
      <w:r>
        <w:t xml:space="preserve"> </w:t>
      </w:r>
      <w:r>
        <w:rPr>
          <w:b/>
          <w:bCs/>
        </w:rPr>
        <w:t xml:space="preserve">dried fruit</w:t>
      </w:r>
      <w:r>
        <w:t xml:space="preserve"> </w:t>
      </w:r>
      <w:r>
        <w:t xml:space="preserve">like dates or apricots around; one or two can curb a sweet tooth (they’re high in sugar too, but at least it’s natural with fiber attached, so the impact is gentler – and you’re unlikely to binge on dates like you would M&amp;Ms because they’re very sweet and filling). For a chocolate fix,</w:t>
      </w:r>
      <w:r>
        <w:t xml:space="preserve"> </w:t>
      </w:r>
      <w:r>
        <w:rPr>
          <w:b/>
          <w:bCs/>
        </w:rPr>
        <w:t xml:space="preserve">dark chocolate (70%+ cacao)</w:t>
      </w:r>
      <w:r>
        <w:t xml:space="preserve"> </w:t>
      </w:r>
      <w:r>
        <w:t xml:space="preserve">in small amounts provides antioxidants and far less sugar than milk chocolate – one or two squares can do the trick. In the FitNature shop, there’s a section for</w:t>
      </w:r>
      <w:r>
        <w:t xml:space="preserve"> </w:t>
      </w:r>
      <w:r>
        <w:rPr>
          <w:b/>
          <w:bCs/>
        </w:rPr>
        <w:t xml:space="preserve">“Gut-Friendly Snacks”</w:t>
      </w:r>
      <w:r>
        <w:t xml:space="preserve"> </w:t>
      </w:r>
      <w:r>
        <w:t xml:space="preserve">– items like pumpkin seed bars sweetened only with fruit, or roasted chickpea snacks with simple ingredients. Having these on standby can help you transition off the ultra-processed stuff without feeling deprived. Lastly, if you often turn to processed protein bars or shakes, consider switching to a homemade smoothie or a bar with minimal ingredients (like RXBar or Lara Bar type with just dates, nuts, etc.). The idea is to</w:t>
      </w:r>
      <w:r>
        <w:t xml:space="preserve"> </w:t>
      </w:r>
      <w:r>
        <w:rPr>
          <w:b/>
          <w:bCs/>
        </w:rPr>
        <w:t xml:space="preserve">upgrade, not just eliminate</w:t>
      </w:r>
      <w:r>
        <w:t xml:space="preserve"> </w:t>
      </w:r>
      <w:r>
        <w:t xml:space="preserve">– find cleaner versions of what you enjoy. Over time, your taste buds recalibrate and the hyper-sweet, hyper-salty flavors of junk food become less appealing</w:t>
      </w:r>
      <w:hyperlink r:id="rId32">
        <w:r>
          <w:rPr>
            <w:rStyle w:val="Hyperlink"/>
          </w:rPr>
          <w:t xml:space="preserve">[10]</w:t>
        </w:r>
      </w:hyperlink>
      <w:r>
        <w:t xml:space="preserve">. Today’s break from C.R.A.P. is the first step. Pair it with better alternatives so it’s sustainable. FitNature’s philosophy is all about finding natural solutions – so check out their blog for recipes like “fruit-infused water ideas” or “spice up your popcorn 5 ways” to keep things fun.</w:t>
      </w:r>
    </w:p>
    <w:p>
      <w:pPr>
        <w:pStyle w:val="BodyText"/>
      </w:pPr>
      <w:r>
        <w:rPr>
          <w:b/>
          <w:bCs/>
        </w:rPr>
        <w:t xml:space="preserve">Energy &amp; Mood Tracker:</w:t>
      </w:r>
      <w:r>
        <w:br/>
      </w:r>
      <w:r>
        <w:t xml:space="preserve">- Morning Energy: ___</w:t>
      </w:r>
      <w:r>
        <w:br/>
      </w:r>
      <w:r>
        <w:t xml:space="preserve">- Evening Mood: ___ (Reflect on any differences: Did avoiding sugar crashes make your energy more steady? Any improvements in mental clarity or gut feelings? E.g., “No 4pm energy crash – wow. Also, no heartburn tonight which I sometimes get after dessert. Feeling a bit headachy from no coffee, but gut feels calmer.”)</w:t>
      </w:r>
    </w:p>
    <w:p>
      <w:pPr>
        <w:pStyle w:val="BodyText"/>
      </w:pPr>
      <w:r>
        <w:rPr>
          <w:b/>
          <w:bCs/>
        </w:rPr>
        <w:t xml:space="preserve">Motivational Micro-Quote:</w:t>
      </w:r>
      <w:r>
        <w:t xml:space="preserve"> </w:t>
      </w:r>
      <w:r>
        <w:rPr>
          <w:i/>
          <w:iCs/>
        </w:rPr>
        <w:t xml:space="preserve">“You are what you</w:t>
      </w:r>
      <w:r>
        <w:t xml:space="preserve"> </w:t>
      </w:r>
      <w:r>
        <w:rPr>
          <w:i/>
          <w:iCs/>
        </w:rPr>
        <w:t xml:space="preserve">don’t</w:t>
      </w:r>
      <w:r>
        <w:t xml:space="preserve"> </w:t>
      </w:r>
      <w:r>
        <w:rPr>
          <w:i/>
          <w:iCs/>
        </w:rPr>
        <w:t xml:space="preserve">eat, too.”</w:t>
      </w:r>
      <w:r>
        <w:t xml:space="preserve"> </w:t>
      </w:r>
      <w:r>
        <w:t xml:space="preserve">– By cutting out the junk, you make room for the good. Every no to something processed is a yes to your well-being.</w:t>
      </w:r>
    </w:p>
    <w:p>
      <w:r>
        <w:pict>
          <v:rect style="width:0;height:1.5pt" o:hralign="center" o:hrstd="t" o:hr="t"/>
        </w:pict>
      </w:r>
    </w:p>
    <w:bookmarkEnd w:id="74"/>
    <w:bookmarkStart w:id="80" w:name="day-11-anti-inflammatory-intake"/>
    <w:p>
      <w:pPr>
        <w:pStyle w:val="Heading2"/>
      </w:pPr>
      <w:r>
        <w:t xml:space="preserve">Day 11: Anti-Inflammatory Intake</w:t>
      </w:r>
    </w:p>
    <w:p>
      <w:pPr>
        <w:pStyle w:val="FirstParagraph"/>
      </w:pPr>
      <w:r>
        <w:rPr>
          <w:b/>
          <w:bCs/>
        </w:rPr>
        <w:t xml:space="preserve">Daily Gut Goal:</w:t>
      </w:r>
      <w:r>
        <w:t xml:space="preserve"> </w:t>
      </w:r>
      <w:r>
        <w:t xml:space="preserve">Focus on</w:t>
      </w:r>
      <w:r>
        <w:t xml:space="preserve"> </w:t>
      </w:r>
      <w:r>
        <w:rPr>
          <w:b/>
          <w:bCs/>
        </w:rPr>
        <w:t xml:space="preserve">anti-inflammatory foods</w:t>
      </w:r>
      <w:r>
        <w:t xml:space="preserve"> </w:t>
      </w:r>
      <w:r>
        <w:t xml:space="preserve">today to help heal and soothe your gut. Make it a point to include at least two of these all-stars: turmeric, ginger, leafy greens, oily fish (like salmon or sardines), berries, or nuts (especially walnuts/almonds). Concurrently, try to minimize common pro-inflammatory triggers like red meat (swap for fish or plant protein today) and deep-fried or ultra-rich foods. Imagine you’re “cooling” your system down with everything you consume. Think colorful plant foods and healthy fats. By day’s end, you’re essentially giving your gut lining a spa day with nutrients that reduce inflammation. See if you notice differences such as less bloating or simply feeling more at ease. This sets a foundation for long-term gut resilience.</w:t>
      </w:r>
    </w:p>
    <w:p>
      <w:pPr>
        <w:pStyle w:val="BodyText"/>
      </w:pPr>
      <w:r>
        <w:rPr>
          <w:b/>
          <w:bCs/>
        </w:rPr>
        <w:t xml:space="preserve">Educational Insight:</w:t>
      </w:r>
      <w:r>
        <w:t xml:space="preserve"> </w:t>
      </w:r>
      <w:r>
        <w:t xml:space="preserve">Chronic inflammation is at the root of many gut issues (from IBS to IBD) and even systemic issues like fatigue and brain fog. The foods you eat can either</w:t>
      </w:r>
      <w:r>
        <w:t xml:space="preserve"> </w:t>
      </w:r>
      <w:r>
        <w:rPr>
          <w:b/>
          <w:bCs/>
        </w:rPr>
        <w:t xml:space="preserve">fuel the fire of inflammation or help extinguish it</w:t>
      </w:r>
      <w:r>
        <w:t xml:space="preserve">. For example, a diet high in refined carbs and saturated fats can provoke the release of inflammatory molecules in the gut, whereas a diet rich in omega-3 fatty acids, antioxidants, and phytonutrients can lower those inflammatory signals</w:t>
      </w:r>
      <w:hyperlink r:id="rId75">
        <w:r>
          <w:rPr>
            <w:rStyle w:val="Hyperlink"/>
          </w:rPr>
          <w:t xml:space="preserve">[45]</w:t>
        </w:r>
      </w:hyperlink>
      <w:r>
        <w:t xml:space="preserve">. Turmeric, with its active compound curcumin, is famously anti-inflammatory – it’s shown to improve conditions like ulcerative colitis in some trials (often taken as a supplement, but even cooking with it helps). Ginger has similar benefits, aiding digestion and calming nausea while also blocking certain inflammatory pathways. Leafy greens (spinach, kale, Swiss chard) provide vitamins like K and folate plus fiber that fosters anti-inflammatory short-chain fatty acids in the gut. Fatty fish like salmon or mackerel supply omega-3s, which are building blocks for anti-inflammatory molecules (did you know the gut lining’s health is partially determined by the types of fats you consume? Omega-3s can make it more robust). Berries (blueberries, strawberries) are packed with antioxidants that travel through the gut and even feed good bacteria – one study showed blueberries increased levels of</w:t>
      </w:r>
      <w:r>
        <w:t xml:space="preserve"> </w:t>
      </w:r>
      <w:r>
        <w:rPr>
          <w:i/>
          <w:iCs/>
        </w:rPr>
        <w:t xml:space="preserve">Akkermansia</w:t>
      </w:r>
      <w:r>
        <w:t xml:space="preserve">, a beneficial microbe associated with reduced inflammation and improved metabolism. Nuts and seeds, particularly walnuts and flaxseeds, contain both omega-3s and fiber; they’ve been linked to lower C-reactive protein (CRP), a blood marker of inflammation. Conversely, consider something like processed red meat – it tends to harbor compounds (like heme iron in excess and Neu5Gc) that can irritate the gut or unhelpful compounds that certain gut bacteria convert into inflammatory signals. Same goes for deep-fried foods which often contain oxidized fats that can trigger inflammation. By pivoting to an anti-inflammatory diet, you’re not only helping conditions like gastritis or general gut discomfort, but your whole body benefits: joints might ache less, skin can clear up, and even mood can improve (since inflammation is tied to depression as emerging research shows). Harvard Health notes that plant-heavy, anti-inflammatory diets correspond with lower rates of heart disease and better brain health</w:t>
      </w:r>
      <w:hyperlink r:id="rId76">
        <w:r>
          <w:rPr>
            <w:rStyle w:val="Hyperlink"/>
          </w:rPr>
          <w:t xml:space="preserve">[46]</w:t>
        </w:r>
      </w:hyperlink>
      <w:r>
        <w:t xml:space="preserve"> </w:t>
      </w:r>
      <w:r>
        <w:t xml:space="preserve">– and it all likely starts in the gut. If gut health is a garden, inflammation is like weeds. Today you’re pulling some weeds and planting new flowers by eating the rainbow of anti-inflammatory goodness. It’s a strategy of nourishing and protecting. And remember, consistency matters – one turmeric latte won’t cure all, but integrating these foods regularly creates a cumulative shield your body can rely on. Today, you get to feel what a low-inflammation day is like for you. It might reveal hidden sensitivities too; by eating clean and soothing foods, you might notice, say, that your evening bloating didn’t occur – perhaps implicating a usual food culprit that you avoided. Knowledge! Ultimately, you’re learning to use food as a gentle but powerful form of medicine for the gut</w:t>
      </w:r>
      <w:hyperlink r:id="rId77">
        <w:r>
          <w:rPr>
            <w:rStyle w:val="Hyperlink"/>
          </w:rPr>
          <w:t xml:space="preserve">[47]</w:t>
        </w:r>
      </w:hyperlink>
      <w:r>
        <w:t xml:space="preserve">.</w:t>
      </w:r>
    </w:p>
    <w:p>
      <w:pPr>
        <w:pStyle w:val="BodyText"/>
      </w:pPr>
      <w:r>
        <w:rPr>
          <w:b/>
          <w:bCs/>
        </w:rPr>
        <w:t xml:space="preserve">Meal Plan:</w:t>
      </w:r>
      <w:r>
        <w:t xml:space="preserve"> </w:t>
      </w:r>
      <w:r>
        <w:rPr>
          <w:i/>
          <w:iCs/>
        </w:rPr>
        <w:t xml:space="preserve">Colorful &amp; Cooling</w:t>
      </w:r>
      <w:r>
        <w:t xml:space="preserve"> </w:t>
      </w:r>
      <w:r>
        <w:t xml:space="preserve">–</w:t>
      </w:r>
      <w:r>
        <w:t xml:space="preserve"> </w:t>
      </w:r>
      <w:r>
        <w:t xml:space="preserve">-</w:t>
      </w:r>
      <w:r>
        <w:t xml:space="preserve"> </w:t>
      </w:r>
      <w:r>
        <w:rPr>
          <w:b/>
          <w:bCs/>
        </w:rPr>
        <w:t xml:space="preserve">Breakfast:</w:t>
      </w:r>
      <w:r>
        <w:t xml:space="preserve"> </w:t>
      </w:r>
      <w:r>
        <w:t xml:space="preserve">Anti-inflammatory smoothie or oatmeal. For example, a</w:t>
      </w:r>
      <w:r>
        <w:t xml:space="preserve"> </w:t>
      </w:r>
      <w:r>
        <w:rPr>
          <w:b/>
          <w:bCs/>
        </w:rPr>
        <w:t xml:space="preserve">golden smoothie</w:t>
      </w:r>
      <w:r>
        <w:t xml:space="preserve">: blend almond milk with banana, pineapple, a chunk of ginger, and a teaspoon of turmeric (plus a dash of black pepper to activate the turmeric). Maybe throw in a handful of spinach too – the fruit will mask it. This sunrise-colored smoothie is a potent gut healer – turmeric and ginger fight inflammation, pineapple provides bromelain (an enzyme that can reduce swelling), and spinach adds anti-oxidants. If smoothie isn’t your thing, try oatmeal sprinkled with cinnamon, berries on top, and walnuts. Cinnamon is another anti-inflammatory spice, and the berries + walnuts duo pack a one-two punch of polyphenols and omega-3s.</w:t>
      </w:r>
      <w:r>
        <w:br/>
      </w:r>
      <w:r>
        <w:t xml:space="preserve">-</w:t>
      </w:r>
      <w:r>
        <w:t xml:space="preserve"> </w:t>
      </w:r>
      <w:r>
        <w:rPr>
          <w:b/>
          <w:bCs/>
        </w:rPr>
        <w:t xml:space="preserve">Lunch:</w:t>
      </w:r>
      <w:r>
        <w:t xml:space="preserve"> </w:t>
      </w:r>
      <w:r>
        <w:t xml:space="preserve">Big leafy salad with wild salmon (or chickpeas for a veg option). Include mixed greens (kale, arugula, romaine), cherry tomatoes, cucumber, sliced bell peppers, and avocado. Top with a grilled salmon filet (rich in omega-3) or a scoop of chickpeas (legumes have anti-inflammatory fiber and protein). Dress with extra-virgin olive oil and lemon – olive oil contains oleocanthal, which has similar action to ibuprofen in the body (cool, right?). Season with herbs like basil or oregano, which themselves have antioxidants. Every ingredient here is chosen for a reason: variety of colors (thus, polyphenols), healthy fats, and minimal pro-inflammatory components.</w:t>
      </w:r>
      <w:r>
        <w:br/>
      </w:r>
      <w:r>
        <w:t xml:space="preserve">-</w:t>
      </w:r>
      <w:r>
        <w:t xml:space="preserve"> </w:t>
      </w:r>
      <w:r>
        <w:rPr>
          <w:b/>
          <w:bCs/>
        </w:rPr>
        <w:t xml:space="preserve">Snack:</w:t>
      </w:r>
      <w:r>
        <w:t xml:space="preserve"> </w:t>
      </w:r>
      <w:r>
        <w:t xml:space="preserve">Turmeric ginger tea or golden milk latte. In the afternoon, instead of coffee, try a cup of turmeric tea (many brands blend turmeric with ginger and maybe a pinch of cinnamon – you can add a little honey if needed). Alternatively, make a “golden milk” by warming almond milk with 1/2 tsp turmeric, 1/4 tsp ginger powder, a dash of black pepper, and a bit of cinnamon – sweeten lightly with stevia or honey. Sip it slowly. It’s comforting and deeply nourishing. If you need a bite, grab a small handful of almonds or carrot sticks with hummus. Both choices are low on the glycemic index and high in nutrients that quell inflammation (vitamin E in almonds, sesame in hummus has lignans, etc.).</w:t>
      </w:r>
      <w:r>
        <w:br/>
      </w:r>
      <w:r>
        <w:t xml:space="preserve">-</w:t>
      </w:r>
      <w:r>
        <w:t xml:space="preserve"> </w:t>
      </w:r>
      <w:r>
        <w:rPr>
          <w:b/>
          <w:bCs/>
        </w:rPr>
        <w:t xml:space="preserve">Dinner:</w:t>
      </w:r>
      <w:r>
        <w:t xml:space="preserve"> </w:t>
      </w:r>
      <w:r>
        <w:t xml:space="preserve">Curry or stew loaded with veggies and spices. For example, a</w:t>
      </w:r>
      <w:r>
        <w:t xml:space="preserve"> </w:t>
      </w:r>
      <w:r>
        <w:rPr>
          <w:b/>
          <w:bCs/>
        </w:rPr>
        <w:t xml:space="preserve">chickpea and vegetable curry</w:t>
      </w:r>
      <w:r>
        <w:t xml:space="preserve">: sauté onions and garlic in olive oil, add chopped veggies like zucchini, cauliflower, and carrots. Stir in curry powder (which contains turmeric) and ginger. Add a can of chickpeas and coconut milk, simmer until everything’s tender. Finish with a squeeze of lime and fresh cilantro. Serve it over a small portion of brown rice or quinoa if you like. This dinner is practically</w:t>
      </w:r>
      <w:r>
        <w:t xml:space="preserve"> </w:t>
      </w:r>
      <w:r>
        <w:rPr>
          <w:i/>
          <w:iCs/>
        </w:rPr>
        <w:t xml:space="preserve">designed</w:t>
      </w:r>
      <w:r>
        <w:t xml:space="preserve"> </w:t>
      </w:r>
      <w:r>
        <w:t xml:space="preserve">for gut healing: it’s fiber-rich, full of anti-inflammatory spices and plant compounds. If you prefer something simpler: baked sweet potato + steamed broccoli + grilled chicken seasoned with rosemary and thyme. Sweet potatoes and broccoli are high in vitamins A, C, and fiber – all supportive. Rosemary has compounds that can mitigate carcinogens from cooked meat and also reduce inflammation. If you want dessert, go for a few squares of dark chocolate (70%+) or a cup of berries. Dark chocolate in moderation releases polyphenols that beneficial gut microbes love, and berries, as mentioned, are antioxidant bombs.</w:t>
      </w:r>
    </w:p>
    <w:p>
      <w:pPr>
        <w:pStyle w:val="BodyText"/>
      </w:pPr>
      <w:r>
        <w:rPr>
          <w:b/>
          <w:bCs/>
        </w:rPr>
        <w:t xml:space="preserve">Affiliate Product Spotlight:</w:t>
      </w:r>
      <w:r>
        <w:t xml:space="preserve"> </w:t>
      </w:r>
      <w:r>
        <w:rPr>
          <w:i/>
          <w:iCs/>
        </w:rPr>
        <w:t xml:space="preserve">Inflammation-Fighting Supplements.</w:t>
      </w:r>
      <w:r>
        <w:t xml:space="preserve"> </w:t>
      </w:r>
      <w:r>
        <w:t xml:space="preserve">Sometimes diet alone can’t easily get therapeutic doses of certain compounds. Two notable supplements for gut inflammation are</w:t>
      </w:r>
      <w:r>
        <w:t xml:space="preserve"> </w:t>
      </w:r>
      <w:r>
        <w:rPr>
          <w:b/>
          <w:bCs/>
        </w:rPr>
        <w:t xml:space="preserve">Turmeric Curcumin capsules</w:t>
      </w:r>
      <w:r>
        <w:t xml:space="preserve"> </w:t>
      </w:r>
      <w:r>
        <w:t xml:space="preserve">and</w:t>
      </w:r>
      <w:r>
        <w:t xml:space="preserve"> </w:t>
      </w:r>
      <w:r>
        <w:rPr>
          <w:b/>
          <w:bCs/>
        </w:rPr>
        <w:t xml:space="preserve">Omega-3 Fish Oil</w:t>
      </w:r>
      <w:r>
        <w:t xml:space="preserve">. FitNature’s</w:t>
      </w:r>
      <w:r>
        <w:t xml:space="preserve"> </w:t>
      </w:r>
      <w:r>
        <w:rPr>
          <w:b/>
          <w:bCs/>
        </w:rPr>
        <w:t xml:space="preserve">Organic Turmeric Curcumin with Black Pepper</w:t>
      </w:r>
      <w:r>
        <w:t xml:space="preserve"> </w:t>
      </w:r>
      <w:r>
        <w:t xml:space="preserve">is a popular one – it concentrates the active curcumin so you’d get in one capsule what might be equivalent to several teaspoons of powder</w:t>
      </w:r>
      <w:hyperlink r:id="rId77">
        <w:r>
          <w:rPr>
            <w:rStyle w:val="Hyperlink"/>
          </w:rPr>
          <w:t xml:space="preserve">[47]</w:t>
        </w:r>
      </w:hyperlink>
      <w:r>
        <w:t xml:space="preserve">. This can be beneficial if you have conditions like IBS, arthritis, or just general inflammation; users often report reductions in joint pain and improvements in digestive comfort after a few weeks. Black pepper (piperine) is included to enhance absorption by ~2000% (without it, curcumin’s bioavailability is poor). Meanwhile, a high-quality</w:t>
      </w:r>
      <w:r>
        <w:t xml:space="preserve"> </w:t>
      </w:r>
      <w:r>
        <w:rPr>
          <w:b/>
          <w:bCs/>
        </w:rPr>
        <w:t xml:space="preserve">Omega-3 Fish Oil</w:t>
      </w:r>
      <w:r>
        <w:t xml:space="preserve"> </w:t>
      </w:r>
      <w:r>
        <w:t xml:space="preserve">(or algae-based omega-3 for vegetarians) can systematically lower inflammation – it’s great for heart, brain, and gut. There’s evidence omega-3 supplements help increase certain anti-inflammatory gut bacteria and produce more SCFAs</w:t>
      </w:r>
      <w:hyperlink r:id="rId69">
        <w:r>
          <w:rPr>
            <w:rStyle w:val="Hyperlink"/>
          </w:rPr>
          <w:t xml:space="preserve">[41]</w:t>
        </w:r>
      </w:hyperlink>
      <w:r>
        <w:t xml:space="preserve">. Ensure you get one that’s purified and preferably enteric-coated (to prevent fishy burps). FitNature’s</w:t>
      </w:r>
      <w:r>
        <w:t xml:space="preserve"> </w:t>
      </w:r>
      <w:r>
        <w:rPr>
          <w:b/>
          <w:bCs/>
        </w:rPr>
        <w:t xml:space="preserve">Triple Strength Omega-3</w:t>
      </w:r>
      <w:r>
        <w:t xml:space="preserve"> </w:t>
      </w:r>
      <w:r>
        <w:t xml:space="preserve">gives a potent dose of EPA and DHA (the most useful forms of omega-3) in just 1–2 softgels. Taken daily, these help tilt your body towards an anti-inflammatory state. If you want an easy all-in-one,</w:t>
      </w:r>
      <w:r>
        <w:t xml:space="preserve"> </w:t>
      </w:r>
      <w:r>
        <w:rPr>
          <w:b/>
          <w:bCs/>
        </w:rPr>
        <w:t xml:space="preserve">FitNature’s Gut-Calm Kit</w:t>
      </w:r>
      <w:r>
        <w:t xml:space="preserve"> </w:t>
      </w:r>
      <w:r>
        <w:t xml:space="preserve">bundles a few of these – e.g., it includes a curcumin supplement, a ginger-peppermint digestive tea, and a soothing L-glutamine powder to repair gut lining</w:t>
      </w:r>
      <w:hyperlink r:id="rId78">
        <w:r>
          <w:rPr>
            <w:rStyle w:val="Hyperlink"/>
          </w:rPr>
          <w:t xml:space="preserve">[48]</w:t>
        </w:r>
      </w:hyperlink>
      <w:hyperlink r:id="rId79">
        <w:r>
          <w:rPr>
            <w:rStyle w:val="Hyperlink"/>
          </w:rPr>
          <w:t xml:space="preserve">[49]</w:t>
        </w:r>
      </w:hyperlink>
      <w:r>
        <w:t xml:space="preserve">. This kind of kit can be a nice structured approach if you’re actively healing from something like leaky gut or just went through an antibiotics course. Remember: supplements supplement – they don’t replace the great foods you’re eating. But combining the two (food + targeted supplements) can accelerate your results. Always check with a doctor if you’re on medications (e.g., fish oil can thin blood a bit, turmeric can interact mildly with blood thinners). Generally, though, these are well-tolerated and science-backed ways to keep inflammation at bay. Consider them as tools in your toolbox for those times when diet isn’t perfect or when your body’s under extra stress.</w:t>
      </w:r>
    </w:p>
    <w:p>
      <w:pPr>
        <w:pStyle w:val="BodyText"/>
      </w:pPr>
      <w:r>
        <w:rPr>
          <w:b/>
          <w:bCs/>
        </w:rPr>
        <w:t xml:space="preserve">Energy &amp; Mood Tracker:</w:t>
      </w:r>
      <w:r>
        <w:br/>
      </w:r>
      <w:r>
        <w:t xml:space="preserve">- Morning Energy: ___</w:t>
      </w:r>
      <w:r>
        <w:br/>
      </w:r>
      <w:r>
        <w:t xml:space="preserve">- Evening Mood: ___ (How did today’s anti-inflammatory focus feel? Note if you sense any changes like “less bloated by evening” or “my knee pain was actually less noticeable” or “energy more sustained, no crash”. You might also find mood is calmer or clearer – inflammation and mood are linked. Jot any observations, as subtle as they may be.)</w:t>
      </w:r>
    </w:p>
    <w:p>
      <w:pPr>
        <w:pStyle w:val="BodyText"/>
      </w:pPr>
      <w:r>
        <w:rPr>
          <w:b/>
          <w:bCs/>
        </w:rPr>
        <w:t xml:space="preserve">Motivational Micro-Quote:</w:t>
      </w:r>
      <w:r>
        <w:t xml:space="preserve"> </w:t>
      </w:r>
      <w:r>
        <w:rPr>
          <w:i/>
          <w:iCs/>
        </w:rPr>
        <w:t xml:space="preserve">“Inflammation is the enemy of clarity.”</w:t>
      </w:r>
      <w:r>
        <w:t xml:space="preserve"> </w:t>
      </w:r>
      <w:r>
        <w:t xml:space="preserve">– By choosing to cool the internal fires, you’re clearing the path for energy and insight. Every anti-inflammatory choice today was an act of self-care and strategic empowerment.</w:t>
      </w:r>
    </w:p>
    <w:p>
      <w:r>
        <w:pict>
          <v:rect style="width:0;height:1.5pt" o:hralign="center" o:hrstd="t" o:hr="t"/>
        </w:pict>
      </w:r>
    </w:p>
    <w:bookmarkEnd w:id="80"/>
    <w:bookmarkStart w:id="83" w:name="X505f18a0ac1d832d0b7e78240357ec6d829b9e3"/>
    <w:p>
      <w:pPr>
        <w:pStyle w:val="Heading2"/>
      </w:pPr>
      <w:r>
        <w:t xml:space="preserve">Day 12: Listen to Your Gut (Personal Triggers &amp; Intuition)</w:t>
      </w:r>
    </w:p>
    <w:p>
      <w:pPr>
        <w:pStyle w:val="FirstParagraph"/>
      </w:pPr>
      <w:r>
        <w:rPr>
          <w:b/>
          <w:bCs/>
        </w:rPr>
        <w:t xml:space="preserve">Daily Gut Goal:</w:t>
      </w:r>
      <w:r>
        <w:t xml:space="preserve"> </w:t>
      </w:r>
      <w:r>
        <w:t xml:space="preserve">Today is about</w:t>
      </w:r>
      <w:r>
        <w:t xml:space="preserve"> </w:t>
      </w:r>
      <w:r>
        <w:rPr>
          <w:b/>
          <w:bCs/>
        </w:rPr>
        <w:t xml:space="preserve">paying close attention to your body’s signals</w:t>
      </w:r>
      <w:r>
        <w:t xml:space="preserve"> </w:t>
      </w:r>
      <w:r>
        <w:t xml:space="preserve">and identifying any personal gut triggers. The goal is twofold: (1)</w:t>
      </w:r>
      <w:r>
        <w:t xml:space="preserve"> </w:t>
      </w:r>
      <w:r>
        <w:rPr>
          <w:b/>
          <w:bCs/>
        </w:rPr>
        <w:t xml:space="preserve">Journal your food and feelings</w:t>
      </w:r>
      <w:r>
        <w:t xml:space="preserve"> </w:t>
      </w:r>
      <w:r>
        <w:t xml:space="preserve">– write down everything you eat and how you feel (energy, mood, any digestive symptoms like gas, bloating, heartburn) in the hours after. (2) Experiment by</w:t>
      </w:r>
      <w:r>
        <w:t xml:space="preserve"> </w:t>
      </w:r>
      <w:r>
        <w:rPr>
          <w:b/>
          <w:bCs/>
        </w:rPr>
        <w:t xml:space="preserve">removing one potential trigger food</w:t>
      </w:r>
      <w:r>
        <w:t xml:space="preserve"> </w:t>
      </w:r>
      <w:r>
        <w:t xml:space="preserve">that you suspect might not agree with you. Common culprits include dairy, gluten, artificial sweeteners, or a specific food you’ve noticed issues with (maybe onions, or very spicy foods, etc.). Just for today (or longer if you choose), eliminate one thing and see how you feel. By night, review your notes: did avoiding that item change anything? Did any food you ate correlate with discomfort or, conversely, feeling great? The aim is to fine-tune your personal gut roadmap – because everyone’s triggers can differ. Trust those gut feelings (literally). This exercise will sharpen your gut intuition and help you continue the challenge (and life beyond it) with a custom approach that fits</w:t>
      </w:r>
      <w:r>
        <w:t xml:space="preserve"> </w:t>
      </w:r>
      <w:r>
        <w:rPr>
          <w:i/>
          <w:iCs/>
        </w:rPr>
        <w:t xml:space="preserve">you</w:t>
      </w:r>
      <w:r>
        <w:t xml:space="preserve">.</w:t>
      </w:r>
    </w:p>
    <w:p>
      <w:pPr>
        <w:pStyle w:val="BodyText"/>
      </w:pPr>
      <w:r>
        <w:rPr>
          <w:b/>
          <w:bCs/>
        </w:rPr>
        <w:t xml:space="preserve">Educational Insight:</w:t>
      </w:r>
      <w:r>
        <w:t xml:space="preserve"> </w:t>
      </w:r>
      <w:r>
        <w:t xml:space="preserve">One person’s superfood can be another person’s kryptonite – bioindividuality is real. While we’ve covered general gut-friendly principles, it’s crucial to</w:t>
      </w:r>
      <w:r>
        <w:t xml:space="preserve"> </w:t>
      </w:r>
      <w:r>
        <w:rPr>
          <w:b/>
          <w:bCs/>
        </w:rPr>
        <w:t xml:space="preserve">listen to your own body</w:t>
      </w:r>
      <w:r>
        <w:t xml:space="preserve">. Perhaps you’ve noticed a bit of bloating on days you have yogurt (could be lactose intolerance or a reaction to dairy proteins). Maybe every time you eat a lot of garlic or onion (high FODMAP foods), you get gassy – some people have sensitivities there. Or you might realize that a cup of coffee on an empty stomach triggers heartburn or anxiety for you, even though others handle caffeine fine. By journaling, you become a detective of patterns. For example, you might see that on days you ate bread/pasta at both lunch and dinner, you felt sluggish or bloated at night – that could hint at a possible gluten or refined carb sensitivity. Or you might confirm that artificial sweeteners in that diet soda make your stomach unsettled by evening (studies show certain sugar alcohols like sorbitol can cause diarrhea/gas in many</w:t>
      </w:r>
      <w:hyperlink r:id="rId81">
        <w:r>
          <w:rPr>
            <w:rStyle w:val="Hyperlink"/>
          </w:rPr>
          <w:t xml:space="preserve">[50]</w:t>
        </w:r>
      </w:hyperlink>
      <w:r>
        <w:t xml:space="preserve">, and artificial sweeteners can alter gut bacteria adversely). Writing it down brings objectivity; our memory is often fuzzy or biased (“I think I felt off that day but not sure why”). When you have it in black and white – “3pm: ate a donut, 4pm: felt sleepy and crampy” – the connection becomes clearer. This isn’t to demonize any food, but to find</w:t>
      </w:r>
      <w:r>
        <w:t xml:space="preserve"> </w:t>
      </w:r>
      <w:r>
        <w:rPr>
          <w:i/>
          <w:iCs/>
        </w:rPr>
        <w:t xml:space="preserve">your</w:t>
      </w:r>
      <w:r>
        <w:t xml:space="preserve"> </w:t>
      </w:r>
      <w:r>
        <w:t xml:space="preserve">triggers. Food sensitivities can cause subtle systemic effects too: maybe dairy gives you mild sinus congestion or gluten makes you moody – weird but it happens. The gut’s reactions can manifest beyond the gut due to the gut-immune and gut-brain links. As you eliminate one suspect today, you perform a mini science experiment: by removing a variable, you see if outcomes change. If you wake up tomorrow feeling less bloated than usual, and the only difference was no dairy yesterday, that’s a valuable clue. It doesn’t definitively diagnose anything, but it gives you direction (maybe try a dairy-free week or get a lactose intolerance test, etc.). Intuition also plays a role – sometimes even without obvious symptoms, you might have a hunch like “I feel better when I don’t eat late at night” or “I perform best mentally on days I skip heavy lunches”. Honor those hunches; they often come from subtle body signals we haven’t consciously catalogued. The more you tune in, the louder your body’s voice gets. Journaling is a practice of mindfulness applied to eating. Many high performers attribute a lot of their success to self-awareness – this is building that on a physiological level. Also, note positive patterns: maybe you realize on days you eat oatmeal for breakfast, you have very stable energy – then you can amplify that habit. Or that taking a 5-minute walk after meals (as you might have tried earlier in the challenge) consistently prevents afternoon slumps – great, keep it! It’s not all about avoiding negatives but also reinforcing positives. Listening to your gut also means emotionally – do certain foods make you</w:t>
      </w:r>
      <w:r>
        <w:t xml:space="preserve"> </w:t>
      </w:r>
      <w:r>
        <w:rPr>
          <w:i/>
          <w:iCs/>
        </w:rPr>
        <w:t xml:space="preserve">feel</w:t>
      </w:r>
      <w:r>
        <w:t xml:space="preserve"> </w:t>
      </w:r>
      <w:r>
        <w:t xml:space="preserve">guilty, or conversely comforted? Sometimes that’s as important to address because stress and guilt around eating can harm digestion as much as the food itself. Today is about data gathering without judgment. You’re basically creating a manual for</w:t>
      </w:r>
      <w:r>
        <w:t xml:space="preserve"> </w:t>
      </w:r>
      <w:r>
        <w:rPr>
          <w:i/>
          <w:iCs/>
        </w:rPr>
        <w:t xml:space="preserve">how to operate the unique machinery that is you</w:t>
      </w:r>
      <w:r>
        <w:t xml:space="preserve">. This intel will empower you beyond the challenge. It’s the difference between generic advice and bespoke strategy.</w:t>
      </w:r>
    </w:p>
    <w:p>
      <w:pPr>
        <w:pStyle w:val="BodyText"/>
      </w:pPr>
      <w:r>
        <w:rPr>
          <w:b/>
          <w:bCs/>
        </w:rPr>
        <w:t xml:space="preserve">Meal Plan:</w:t>
      </w:r>
      <w:r>
        <w:t xml:space="preserve"> </w:t>
      </w:r>
      <w:r>
        <w:rPr>
          <w:i/>
          <w:iCs/>
        </w:rPr>
        <w:t xml:space="preserve">Simple &amp; Observant</w:t>
      </w:r>
      <w:r>
        <w:t xml:space="preserve"> </w:t>
      </w:r>
      <w:r>
        <w:t xml:space="preserve">– (Keep foods simple to better pinpoint effects, and focus on how you feel)</w:t>
      </w:r>
      <w:r>
        <w:br/>
      </w:r>
      <w:r>
        <w:t xml:space="preserve">-</w:t>
      </w:r>
      <w:r>
        <w:t xml:space="preserve"> </w:t>
      </w:r>
      <w:r>
        <w:rPr>
          <w:b/>
          <w:bCs/>
        </w:rPr>
        <w:t xml:space="preserve">Breakfast:</w:t>
      </w:r>
      <w:r>
        <w:t xml:space="preserve"> </w:t>
      </w:r>
      <w:r>
        <w:t xml:space="preserve">Go with something you suspect is neutral for you – perhaps the tried-and-true from earlier days: e.g., scrambled eggs and sautéed spinach, or a fruit and protein smoothie. Something that usually makes you feel good. This acts as a control in your experiment. Write in your journal: “8am: ate X. Mood/energy immediately after: ___”. Check in an hour or two later: any stomach rumbling or are you satiated and clear-headed? Note it.</w:t>
      </w:r>
      <w:r>
        <w:br/>
      </w:r>
      <w:r>
        <w:t xml:space="preserve">-</w:t>
      </w:r>
      <w:r>
        <w:t xml:space="preserve"> </w:t>
      </w:r>
      <w:r>
        <w:rPr>
          <w:b/>
          <w:bCs/>
        </w:rPr>
        <w:t xml:space="preserve">Lunch:</w:t>
      </w:r>
      <w:r>
        <w:t xml:space="preserve"> </w:t>
      </w:r>
      <w:r>
        <w:t xml:space="preserve">If you’re eliminating a food today, ensure lunch is free of it. For example, if testing no gluten, have a salad or rice bowl instead of a sandwich. If no dairy, skip the cheese or cream sauce. Make lunch balanced but straightforward, maybe 3-4 ingredients total. Example: grilled chicken (or tofu), quinoa, roasted zucchini, olive oil + herbs. Or a tuna salad made with olive oil, lemon, salt/pepper, on a bed of lettuce and tomatoes (no creamy dressing if dairy is your test). Simplicity helps narrow variables. As you eat, chew slowly and really sense the taste and texture – this mindful approach might reveal, say, that something is too greasy for your liking or maybe lacking salt, etc., which can influence comfort. After eating, jot down fullness level (1-10), any discomfort or not, and mental clarity rating perhaps. A pattern might be: heavy carb lunch leads to 2pm brain fog at your meeting – valuable note.</w:t>
      </w:r>
      <w:r>
        <w:br/>
      </w:r>
      <w:r>
        <w:t xml:space="preserve">-</w:t>
      </w:r>
      <w:r>
        <w:t xml:space="preserve"> </w:t>
      </w:r>
      <w:r>
        <w:rPr>
          <w:b/>
          <w:bCs/>
        </w:rPr>
        <w:t xml:space="preserve">Snack:</w:t>
      </w:r>
      <w:r>
        <w:t xml:space="preserve"> </w:t>
      </w:r>
      <w:r>
        <w:t xml:space="preserve">If you snack, do it deliberately and note the impact. Try a single-food snack like one medium apple, or a handful of raw almonds, or just carrot sticks. Single foods will show their effect clearly. For example, some people get bloating from apples due to FODMAP content – you’d notice if an hour after an apple you’re gassy, aha! (Apple might be a trigger for you, or maybe it’s fine.) Or nuts – some people find them hard to digest in quantity. If no negative reaction, great – that’s a safe snack for you going forward. Also evaluate if you truly needed the snack or if it was habit/craving. The journal might reveal, for instance, “Noticed I always crave sweets at 4pm when stressed – not actual hunger.” That insight could lead to addressing stress differently rather than just eating.</w:t>
      </w:r>
      <w:r>
        <w:br/>
      </w:r>
      <w:r>
        <w:t xml:space="preserve">-</w:t>
      </w:r>
      <w:r>
        <w:t xml:space="preserve"> </w:t>
      </w:r>
      <w:r>
        <w:rPr>
          <w:b/>
          <w:bCs/>
        </w:rPr>
        <w:t xml:space="preserve">Dinner:</w:t>
      </w:r>
      <w:r>
        <w:t xml:space="preserve"> </w:t>
      </w:r>
      <w:r>
        <w:t xml:space="preserve">Mirror the approach of lunch – simple, clean, and free of your test food. Perhaps if you eliminated dairy, you try a plant-based dinner: a lentil stew with veggies and turmeric (channeling anti-inflammatory vibe from Day 11) or baked salmon with sweet potato and broccoli (no butter if dairy-free, just olive oil). If you cut gluten, maybe use cauliflower “rice” or corn tortillas instead of regular rice or bread. Enjoy dinner without distractions if possible so you can notice satiety signals. Are you content with the portion, or did you feel like snacking later? That’s useful (maybe you needed more healthy fat to feel full, etc.). After dinner, reflect on the day’s big picture: how was energy from morning to night? Any digestive issues? Did avoiding the test food correspond with feeling better in any way? For instance: “Skipped coffee today, had slight caffeine withdrawal headache, but anxiety was lower and no afternoon crash – interesting.” Or “No dairy today – didn’t have my usual post-lunch bloat; will continue experiment.” Those conclusions set you up for informed decisions.</w:t>
      </w:r>
    </w:p>
    <w:p>
      <w:pPr>
        <w:pStyle w:val="BodyText"/>
      </w:pPr>
      <w:r>
        <w:rPr>
          <w:b/>
          <w:bCs/>
        </w:rPr>
        <w:t xml:space="preserve">Affiliate Product Spotlight:</w:t>
      </w:r>
      <w:r>
        <w:t xml:space="preserve"> </w:t>
      </w:r>
      <w:r>
        <w:rPr>
          <w:i/>
          <w:iCs/>
        </w:rPr>
        <w:t xml:space="preserve">Testing and Tools.</w:t>
      </w:r>
      <w:r>
        <w:t xml:space="preserve"> </w:t>
      </w:r>
      <w:r>
        <w:t xml:space="preserve">If your journaling points strongly toward a sensitivity (like suspecting lactose intolerance or gluten issues), you may consider formal testing.</w:t>
      </w:r>
      <w:r>
        <w:t xml:space="preserve"> </w:t>
      </w:r>
      <w:r>
        <w:rPr>
          <w:b/>
          <w:bCs/>
        </w:rPr>
        <w:t xml:space="preserve">At-home intolerance test kits</w:t>
      </w:r>
      <w:r>
        <w:t xml:space="preserve"> </w:t>
      </w:r>
      <w:r>
        <w:t xml:space="preserve">are available (like Everlywell or 5Strands). FitNature features partnerships with labs offering</w:t>
      </w:r>
      <w:r>
        <w:t xml:space="preserve"> </w:t>
      </w:r>
      <w:r>
        <w:rPr>
          <w:b/>
          <w:bCs/>
        </w:rPr>
        <w:t xml:space="preserve">food sensitivity blood tests</w:t>
      </w:r>
      <w:r>
        <w:t xml:space="preserve"> </w:t>
      </w:r>
      <w:r>
        <w:t xml:space="preserve">(which measure IgG antibodies to dozens of foods) – though scientific consensus on IgG tests is debated, some find them a useful guide</w:t>
      </w:r>
      <w:hyperlink r:id="rId82">
        <w:r>
          <w:rPr>
            <w:rStyle w:val="Hyperlink"/>
          </w:rPr>
          <w:t xml:space="preserve">[51]</w:t>
        </w:r>
      </w:hyperlink>
      <w:r>
        <w:t xml:space="preserve">. There are also</w:t>
      </w:r>
      <w:r>
        <w:t xml:space="preserve"> </w:t>
      </w:r>
      <w:r>
        <w:rPr>
          <w:b/>
          <w:bCs/>
        </w:rPr>
        <w:t xml:space="preserve">breath tests</w:t>
      </w:r>
      <w:r>
        <w:t xml:space="preserve"> </w:t>
      </w:r>
      <w:r>
        <w:t xml:space="preserve">for lactose or fructose intolerance and SIBO (small intestinal bacterial overgrowth). For example, a</w:t>
      </w:r>
      <w:r>
        <w:t xml:space="preserve"> </w:t>
      </w:r>
      <w:r>
        <w:rPr>
          <w:b/>
          <w:bCs/>
        </w:rPr>
        <w:t xml:space="preserve">lactose intolerance breath test</w:t>
      </w:r>
      <w:r>
        <w:t xml:space="preserve"> </w:t>
      </w:r>
      <w:r>
        <w:t xml:space="preserve">measures hydrogen gas after consuming lactose – high levels indicate malabsorption. FitNature’s site might guide you to local providers or kits for these. Additionally,</w:t>
      </w:r>
      <w:r>
        <w:t xml:space="preserve"> </w:t>
      </w:r>
      <w:r>
        <w:rPr>
          <w:b/>
          <w:bCs/>
        </w:rPr>
        <w:t xml:space="preserve">continuous glucose monitors (CGM)</w:t>
      </w:r>
      <w:r>
        <w:t xml:space="preserve"> </w:t>
      </w:r>
      <w:r>
        <w:t xml:space="preserve">are trendy – not directly a gut tool, but wearing one for a few weeks can show how different foods spike your blood sugar, which indirectly reflects how well you handle them (huge spikes can mean a food isn’t working well for you metabolically, which often ties to energy crashes and possibly gut microbial responses). If you’re a data geek, a CGM (like those from Levels or NutriSense) for a short period can illuminate, for instance, that “oatmeal spikes me more than rice” or “ice cream at night keeps my blood sugar elevated – no wonder sleep suffers.” It’s advanced self-listening, essentially. On a simpler note, a good</w:t>
      </w:r>
      <w:r>
        <w:t xml:space="preserve"> </w:t>
      </w:r>
      <w:r>
        <w:rPr>
          <w:b/>
          <w:bCs/>
        </w:rPr>
        <w:t xml:space="preserve">food journal app</w:t>
      </w:r>
      <w:r>
        <w:t xml:space="preserve"> </w:t>
      </w:r>
      <w:r>
        <w:t xml:space="preserve">or template might help you continue beyond today – FitNature provides a free Gut Journal PDF in their resource library that you can print or fill digitally. It prompts you to note food, time, symptoms, etc., making the process easier. Tools aside, the act of listening is what’s key.</w:t>
      </w:r>
      <w:r>
        <w:t xml:space="preserve"> </w:t>
      </w:r>
      <w:r>
        <w:rPr>
          <w:b/>
          <w:bCs/>
        </w:rPr>
        <w:t xml:space="preserve">Your body is your best health coach</w:t>
      </w:r>
      <w:r>
        <w:t xml:space="preserve">, and these products or tests just help translate its language. Use them if needed, but remember you hold the pen in writing your health story. And today you wrote an important page!</w:t>
      </w:r>
    </w:p>
    <w:p>
      <w:pPr>
        <w:pStyle w:val="BodyText"/>
      </w:pPr>
      <w:r>
        <w:rPr>
          <w:b/>
          <w:bCs/>
        </w:rPr>
        <w:t xml:space="preserve">Energy &amp; Mood Tracker:</w:t>
      </w:r>
      <w:r>
        <w:br/>
      </w:r>
      <w:r>
        <w:t xml:space="preserve">- Morning Energy: ___</w:t>
      </w:r>
      <w:r>
        <w:br/>
      </w:r>
      <w:r>
        <w:t xml:space="preserve">- Evening Mood: ___ (Today’s tracker might be more narrative due to journaling. Summarize: What did you learn about your gut? Any specific triggers or superfoods identified? E.g., “Noticed clear correlation: after that mid-morning donut (was a colleague’s treat), I got bloated and sluggish. Perhaps wheat or sugar is an issue. Removing dairy felt good; no stomach gurgles like usual. Will test this for a week.” This reflection cements your insights. It’s like debriefing with yourself about your gut’s voice.)</w:t>
      </w:r>
    </w:p>
    <w:p>
      <w:pPr>
        <w:pStyle w:val="BodyText"/>
      </w:pPr>
      <w:r>
        <w:rPr>
          <w:b/>
          <w:bCs/>
        </w:rPr>
        <w:t xml:space="preserve">Motivational Micro-Quote:</w:t>
      </w:r>
      <w:r>
        <w:t xml:space="preserve"> </w:t>
      </w:r>
      <w:r>
        <w:rPr>
          <w:i/>
          <w:iCs/>
        </w:rPr>
        <w:t xml:space="preserve">“Your body speaks in whispers before it screams.”</w:t>
      </w:r>
      <w:r>
        <w:t xml:space="preserve"> </w:t>
      </w:r>
      <w:r>
        <w:t xml:space="preserve">– By listening to the whispers (subtle signals) now, you prevent ever having to hear the screams. You’re cultivating a dialogue with yourself that will serve you for life.</w:t>
      </w:r>
    </w:p>
    <w:p>
      <w:r>
        <w:pict>
          <v:rect style="width:0;height:1.5pt" o:hralign="center" o:hrstd="t" o:hr="t"/>
        </w:pict>
      </w:r>
    </w:p>
    <w:bookmarkEnd w:id="83"/>
    <w:bookmarkStart w:id="86" w:name="day-13-habits-for-life-integrate-plan"/>
    <w:p>
      <w:pPr>
        <w:pStyle w:val="Heading2"/>
      </w:pPr>
      <w:r>
        <w:t xml:space="preserve">Day 13: Habits for Life (Integrate &amp; Plan)</w:t>
      </w:r>
    </w:p>
    <w:p>
      <w:pPr>
        <w:pStyle w:val="FirstParagraph"/>
      </w:pPr>
      <w:r>
        <w:rPr>
          <w:b/>
          <w:bCs/>
        </w:rPr>
        <w:t xml:space="preserve">Daily Gut Goal:</w:t>
      </w:r>
      <w:r>
        <w:t xml:space="preserve"> </w:t>
      </w:r>
      <w:r>
        <w:rPr>
          <w:b/>
          <w:bCs/>
        </w:rPr>
        <w:t xml:space="preserve">Solidify one new habit</w:t>
      </w:r>
      <w:r>
        <w:t xml:space="preserve"> </w:t>
      </w:r>
      <w:r>
        <w:t xml:space="preserve">from this challenge to carry forward beyond Day 14. Review what practices made you feel best – was it the morning probiotic routine, the daily walk, the high-fiber breakfast, the mindful chewing? Pick one cornerstone habit and create a simple plan to keep it up (when, how, any needed prep). Additionally, use today to</w:t>
      </w:r>
      <w:r>
        <w:t xml:space="preserve"> </w:t>
      </w:r>
      <w:r>
        <w:rPr>
          <w:b/>
          <w:bCs/>
        </w:rPr>
        <w:t xml:space="preserve">plan your post-challenge strategy</w:t>
      </w:r>
      <w:r>
        <w:t xml:space="preserve">: write down 2–3 actions or routines from these two weeks that you intend to continue. If there were things you didn’t get to try yet (maybe a recipe or a yoga session), schedule them for upcoming weeks. The goal is to turn short-term wins into sustainable lifestyle changes. By the end of today, you should have a “what’s next” journal entry or mini action plan. We’re cementing momentum so you don’t lose steam after Day 14. Think of it as drawing a roadmap for your ongoing gut health journey – with you as the driver, and these habits as the vehicle.</w:t>
      </w:r>
    </w:p>
    <w:p>
      <w:pPr>
        <w:pStyle w:val="BodyText"/>
      </w:pPr>
      <w:r>
        <w:rPr>
          <w:b/>
          <w:bCs/>
        </w:rPr>
        <w:t xml:space="preserve">Educational Insight:</w:t>
      </w:r>
      <w:r>
        <w:t xml:space="preserve"> </w:t>
      </w:r>
      <w:r>
        <w:t xml:space="preserve">It’s often said that it takes ~66 days to form a habit, not just 14</w:t>
      </w:r>
      <w:hyperlink r:id="rId84">
        <w:r>
          <w:rPr>
            <w:rStyle w:val="Hyperlink"/>
          </w:rPr>
          <w:t xml:space="preserve">[52]</w:t>
        </w:r>
      </w:hyperlink>
      <w:r>
        <w:t xml:space="preserve">. True, these 2 weeks were just a beginning – but</w:t>
      </w:r>
      <w:r>
        <w:t xml:space="preserve"> </w:t>
      </w:r>
      <w:r>
        <w:rPr>
          <w:i/>
          <w:iCs/>
        </w:rPr>
        <w:t xml:space="preserve">what a powerful beginning!</w:t>
      </w:r>
      <w:r>
        <w:t xml:space="preserve"> </w:t>
      </w:r>
      <w:r>
        <w:t xml:space="preserve">You’ve amassed knowledge and experienced tangible shifts. To make them stick, consistency and environment design are key. Behavioral science tells us that to maintain a new habit, we should attach it to an existing routine (habit stacking), keep the barrier to entry low, and celebrate small wins. For example, if your chosen habit is “drink lemon water first thing every morning”: put a lemon and glass out on the counter each night (design your environment), perhaps stack it on top of your wake-up routine (“after I brush my teeth, I drink my lemon water”), and acknowledge that each morning you do it is a win (“Yes! Day 5 of lemon water, feeling refreshed”). By doing this, you shift from motivation (which can fluctuate) to a system that carries you. Another insight: identity. Instead of “I’m trying to eat healthier”, reframe to “I am a person who prioritizes my gut health.” When it’s part of your identity, habits align to support it. All these days you were essentially acting as that person – now own it. When high-performing professionals integrate a habit, they often tie it to a bigger ‘why’. Reflect on your why: more energy for your career? Being a vibrant parent? Avoiding the fatigue or illness you’ve seen others suffer? Your gut health is a means to those fulfilling ends</w:t>
      </w:r>
      <w:hyperlink r:id="rId85">
        <w:r>
          <w:rPr>
            <w:rStyle w:val="Hyperlink"/>
          </w:rPr>
          <w:t xml:space="preserve">[53]</w:t>
        </w:r>
      </w:hyperlink>
      <w:r>
        <w:t xml:space="preserve">. Keep that “why” front and center (maybe literally – a sticky note on your mirror or a vision board photo that represents your why). Planning: Studies show people who write specific plans (“If X happens, I will do Y”) navigate challenges better. For instance: “If I’m traveling and can’t get my usual green veggies, I will pack a greens powder sachet or look for a salad place.” Or “When I have a work dinner with limited healthy options, I’ll eat a bit beforehand so I’m not ravenous and can choose wisely.” These if-then plans are called implementation intentions; they greatly improve follow-through. Also, consider using tech or social support: set phone reminders (“Stand up and stretch – 3pm gut break!”) or enlist a friend to do weekly yoga with you. A community or accountability partner can dramatically increase success (maybe you join FitNature’s online community or a local health group). As you plan, be realistic – it’s better to commit to one small daily habit than an overhaul that fizzles. Maybe you can’t do a 1-hour workout daily, but 10-minute walks are doable – then start there. You can always build. And remember the concept of keystone habits: some habits have ripple effects. For many, regular exercise is a keystone that triggers better eating and sleep naturally. Or a consistent sleep schedule could be keystone for gut routine (because when you sleep well, you have energy to cook breakfast, etc.). Identify which habit in this challenge had the most cascade benefits for you, and anchor that in. Finally, anticipate and plan for obstacles. Life will throw curveballs – busy season at work, holidays with tempting foods, etc. Rather than hoping it doesn’t happen, assume it will and decide now how you’ll handle it. For example: during holidays, maybe you’ll indulge on the day but ensure you fast or eat light/clean before and after to offset, and maybe pack your probiotic or enzyme supplements to help. Or during a stress surge, you might shorten workouts but not eliminate them (e.g., do 5 min breathwork instead of 30 min gym on ultra busy days). Flexibility beats rigidity; it keeps you in the game. The fact that you’ve done 13 days means you</w:t>
      </w:r>
      <w:r>
        <w:t xml:space="preserve"> </w:t>
      </w:r>
      <w:r>
        <w:rPr>
          <w:i/>
          <w:iCs/>
        </w:rPr>
        <w:t xml:space="preserve">can</w:t>
      </w:r>
      <w:r>
        <w:t xml:space="preserve"> </w:t>
      </w:r>
      <w:r>
        <w:t xml:space="preserve">do it – the habit grooves are started in your brain. Each repeat deepens them. Even if you slip, you now have the knowledge to get back. James Clear (author of Atomic Habits) advises: never miss twice – if you miss one day, make sure you hit the next, so it doesn’t become a new pattern. Use that wisdom. Today’s planning is about preventing the fade-out that often happens after a program. But not you – you’re designing your own “microbiome mastery lifestyle” beyond this. This isn’t an end, it’s a transition.</w:t>
      </w:r>
    </w:p>
    <w:p>
      <w:pPr>
        <w:pStyle w:val="BodyText"/>
      </w:pPr>
      <w:r>
        <w:rPr>
          <w:b/>
          <w:bCs/>
        </w:rPr>
        <w:t xml:space="preserve">Meal Plan:</w:t>
      </w:r>
      <w:r>
        <w:t xml:space="preserve"> </w:t>
      </w:r>
      <w:r>
        <w:rPr>
          <w:i/>
          <w:iCs/>
        </w:rPr>
        <w:t xml:space="preserve">Your Favorites &amp; Routine</w:t>
      </w:r>
      <w:r>
        <w:t xml:space="preserve"> </w:t>
      </w:r>
      <w:r>
        <w:t xml:space="preserve">– (Reinforce things you love and plan around them)</w:t>
      </w:r>
      <w:r>
        <w:br/>
      </w:r>
      <w:r>
        <w:t xml:space="preserve">-</w:t>
      </w:r>
      <w:r>
        <w:t xml:space="preserve"> </w:t>
      </w:r>
      <w:r>
        <w:rPr>
          <w:b/>
          <w:bCs/>
        </w:rPr>
        <w:t xml:space="preserve">Breakfast:</w:t>
      </w:r>
      <w:r>
        <w:t xml:space="preserve"> </w:t>
      </w:r>
      <w:r>
        <w:t xml:space="preserve">Think back – which breakfast during the challenge made you feel awesome? Maybe it was the yogurt parfait with berries (Day 1) or the oatmeal with flax and nuts (Day 7) or the veggie omelet (Day 12). Repeat that this morning. Consistency is easier when you truly enjoy the habit. If it’s that parfait, stock the ingredients weekly and have them visible in your fridge. If it’s omelets, pre-chop veggies on Sunday so they’re quick. Enjoy that breakfast and mentally note, “This is a keeper.” If none of the challenge breakfasts thrilled you, create one now that fits the principles: e.g., a smoothie variation or avocado toast with whole grain. Whatever it is, commit to making it a routine. Write it in your plan: “Healthy gut breakfast = X. I’ll have this Mon-Fri.” Routine automates decisions.</w:t>
      </w:r>
      <w:r>
        <w:br/>
      </w:r>
      <w:r>
        <w:t xml:space="preserve">-</w:t>
      </w:r>
      <w:r>
        <w:t xml:space="preserve"> </w:t>
      </w:r>
      <w:r>
        <w:rPr>
          <w:b/>
          <w:bCs/>
        </w:rPr>
        <w:t xml:space="preserve">Lunch:</w:t>
      </w:r>
      <w:r>
        <w:t xml:space="preserve"> </w:t>
      </w:r>
      <w:r>
        <w:t xml:space="preserve">Design a go-to balanced lunch menu for yourself. Maybe you realized big restaurant lunches make you sluggish, so you plan to meal-prep salads or grain bowls for workdays. Today, eat a version of what you’d like as your default lunch. For example, a quinoa bowl with mixed veggies and chicken, or a hearty salad with chickpeas, seeds, and olive oil dressing. While eating, consider the logistics: will you batch-cook quinoa weekly? Pre-bake chicken breasts? Write that down. If you often end up ordering out because of convenience, maybe invest in a good salad container or sign up for a healthy meal delivery for lunches. The point: plan so the healthier choice is easier than the default.</w:t>
      </w:r>
      <w:r>
        <w:br/>
      </w:r>
      <w:r>
        <w:t xml:space="preserve">-</w:t>
      </w:r>
      <w:r>
        <w:t xml:space="preserve"> </w:t>
      </w:r>
      <w:r>
        <w:rPr>
          <w:b/>
          <w:bCs/>
        </w:rPr>
        <w:t xml:space="preserve">Snack (if needed):</w:t>
      </w:r>
      <w:r>
        <w:t xml:space="preserve"> </w:t>
      </w:r>
      <w:r>
        <w:t xml:space="preserve">Identify your afternoon danger zone. If 3pm snack attack is real, plan a smart snack daily at 2:45 to pre-empt it. Today have that snack ready – say, a tub of cut veggies and hummus in the office fridge, or a pack of nuts in your desk. As you snack, delete the vending machine number from your phone (if you had it) or remove the candy bowl from sight. Environmental tweaks solidify habit changes. Alternatively, if you decide to skip snacking and just hydrate or tea instead (many realize they weren’t truly hungry, just bored or thirsty), do that and mark it in plan: e.g., “Afternoon: green tea at 3pm instead of junk – keeps me alert.”</w:t>
      </w:r>
      <w:r>
        <w:br/>
      </w:r>
      <w:r>
        <w:t xml:space="preserve">-</w:t>
      </w:r>
      <w:r>
        <w:t xml:space="preserve"> </w:t>
      </w:r>
      <w:r>
        <w:rPr>
          <w:b/>
          <w:bCs/>
        </w:rPr>
        <w:t xml:space="preserve">Dinner:</w:t>
      </w:r>
      <w:r>
        <w:t xml:space="preserve"> </w:t>
      </w:r>
      <w:r>
        <w:t xml:space="preserve">Family or social dynamics often revolve around dinner. If you have family, maybe you plan a weekly menu or at least a theme (Meatless Monday, Fish Tuesday, etc.). Involve them – can these gut-healthy changes be family-wide? Perhaps you found a recipe everyone loved (like the curry or the stir-fry). Put that in heavy rotation. Tonight, cook one of your success dinners from the challenge and as you do, think how to simplify it on busy nights (crockpot? Instant Pot?). Or maybe weeknights are too hectic and you’ll commit to Sunday meal prepping or using a healthy meal service mid-week. Write down: “Dinners strategy: e.g., cook double batches to have leftovers, keep frozen veggies and quick proteins on hand for quick stir-fries, limit takeout to 1x/week and choose salad/protein heavy options when I do.” Tailor to your life. If eating out is big for you, maybe decide that when dining out you’ll be the one to suggest a place with gut-friendly options, or you’ll always start with a salad to fill up, etc. Plan the pitfalls (like business dinners with lots of wine – maybe alternate alcohol with water or set a 2-drink max rule).</w:t>
      </w:r>
      <w:r>
        <w:br/>
      </w:r>
      <w:r>
        <w:t xml:space="preserve">-</w:t>
      </w:r>
      <w:r>
        <w:t xml:space="preserve"> </w:t>
      </w:r>
      <w:r>
        <w:rPr>
          <w:b/>
          <w:bCs/>
        </w:rPr>
        <w:t xml:space="preserve">Dessert/Evening:</w:t>
      </w:r>
      <w:r>
        <w:t xml:space="preserve"> </w:t>
      </w:r>
      <w:r>
        <w:t xml:space="preserve">If nighttime snacking or dessert is a habit, choose a strategy – maybe allow a small piece of dark chocolate or a cup of herbal tea as your treat. Having a satisfying end-of-day ritual can prevent feeling deprived and then binging. For example, a chamomile tea with a splash of almond milk and cinnamon is sweet-ish and signals wind-down. Or a probiotic coconut yogurt with a few berries if you crave sweet. Plan what healthy dessert works for you. Tonight, have that and savor it mindfully. Note: “Evenings I’ll do X instead of ice cream or chips.” Also consider: screen time cutoff to improve sleep (ties to Day 8 lessons) – set an alarm to remind you to start your bedtime routine perhaps. Little cues like that ensure these habits persist when life gets busy.</w:t>
      </w:r>
    </w:p>
    <w:p>
      <w:pPr>
        <w:pStyle w:val="BodyText"/>
      </w:pPr>
      <w:r>
        <w:rPr>
          <w:b/>
          <w:bCs/>
        </w:rPr>
        <w:t xml:space="preserve">Affiliate Product Spotlight:</w:t>
      </w:r>
      <w:r>
        <w:t xml:space="preserve"> </w:t>
      </w:r>
      <w:r>
        <w:rPr>
          <w:i/>
          <w:iCs/>
        </w:rPr>
        <w:t xml:space="preserve">Continued Support (Community &amp; Coaching).</w:t>
      </w:r>
      <w:r>
        <w:t xml:space="preserve"> </w:t>
      </w:r>
      <w:r>
        <w:t xml:space="preserve">As you transition, consider resources that keep you accountable. FitNature offers several:</w:t>
      </w:r>
      <w:r>
        <w:t xml:space="preserve"> </w:t>
      </w:r>
      <w:r>
        <w:rPr>
          <w:b/>
          <w:bCs/>
        </w:rPr>
        <w:t xml:space="preserve">FitNature Gut Health Community</w:t>
      </w:r>
      <w:r>
        <w:t xml:space="preserve"> </w:t>
      </w:r>
      <w:r>
        <w:t xml:space="preserve">– an online group where members share recipes, tips, and weekly challenges. Engaging in a community greatly increases adherence because of shared motivation and you can ask questions (maybe you already have been citing their content). There’s also</w:t>
      </w:r>
      <w:r>
        <w:t xml:space="preserve"> </w:t>
      </w:r>
      <w:r>
        <w:rPr>
          <w:b/>
          <w:bCs/>
        </w:rPr>
        <w:t xml:space="preserve">personal coaching</w:t>
      </w:r>
      <w:r>
        <w:t xml:space="preserve"> </w:t>
      </w:r>
      <w:r>
        <w:t xml:space="preserve">– FitNature has a roster of gut health coaches/nutritionists who do virtual sessions. If you feel you’d benefit from one-on-one guidance or have more complex goals (like addressing specific conditions or tailoring to fitness training), a coach can create a custom plan and follow up regularly. Some people find that after a structured program, a monthly check-in with a coach keeps them on track long term. Additionally,</w:t>
      </w:r>
      <w:r>
        <w:t xml:space="preserve"> </w:t>
      </w:r>
      <w:r>
        <w:rPr>
          <w:b/>
          <w:bCs/>
        </w:rPr>
        <w:t xml:space="preserve">FitNature’s newsletters or blogs</w:t>
      </w:r>
      <w:r>
        <w:t xml:space="preserve"> </w:t>
      </w:r>
      <w:r>
        <w:t xml:space="preserve">could be a free way to stay in the loop – subscribing means you get ongoing tips and education, which keeps your mind in the game. On the tech side, habit tracking apps (like HabitBull or Strides) let you tick off daily habits and see streaks – satisfying the inner achiever in you. You might set up a few in the app (like “ate 3 servings of veggies” or “in bed by 11pm”) and reward yourself after a 30-day streak (maybe new workout gear or a massage). FitNature’s app (if they have one) likely has a habit tracker or at least a way to log food/mood which you could continue beyond the workbook. Lastly, stock up on any supplements or foods that you found essential – for instance, if a daily probiotic or enzyme made a difference, ensure you have a 3-month supply so you don’t lapse. FitNature’s store has subscription options for probiotics, etc., which not only save money but also ship automatically so you don’t run out (less to think about). The easier you make continuation, the more likely it’ll happen. Think of these tools not as crutches, but as scaffolding that helps your new lifestyle structure stand on its own until it’s self-sustaining. Over time, the habits become part of you and require less conscious effort. Until then, there’s no shame in leaning on support. In fact, seeking support is a form of commitment. You’re telling yourself “I am serious enough to invest in staying on this path.” Ultimately, the goal is that a year from now, you look back and hardly remember the old tired, foggy you – you’ll be the vibrant person who</w:t>
      </w:r>
      <w:r>
        <w:t xml:space="preserve"> </w:t>
      </w:r>
      <w:r>
        <w:rPr>
          <w:i/>
          <w:iCs/>
        </w:rPr>
        <w:t xml:space="preserve">naturally</w:t>
      </w:r>
      <w:r>
        <w:t xml:space="preserve"> </w:t>
      </w:r>
      <w:r>
        <w:t xml:space="preserve">makes gut-healthy choices. These products or communities just bridge the gap from here to there.</w:t>
      </w:r>
    </w:p>
    <w:p>
      <w:pPr>
        <w:pStyle w:val="BodyText"/>
      </w:pPr>
      <w:r>
        <w:rPr>
          <w:b/>
          <w:bCs/>
        </w:rPr>
        <w:t xml:space="preserve">Energy &amp; Mood Tracker:</w:t>
      </w:r>
      <w:r>
        <w:br/>
      </w:r>
      <w:r>
        <w:t xml:space="preserve">- Morning Energy: ___</w:t>
      </w:r>
      <w:r>
        <w:br/>
      </w:r>
      <w:r>
        <w:t xml:space="preserve">- Evening Mood: ___ (Use this space to jot your final reflections and your plan highlights. E.g., “I feel empowered. My plan: lemon water mornings, pre-prepped lunches, gym Mon/Wed/Fri, probiotics daily, be in bed by 11. When stress hits, I’ll meditate 5 min instead of stress-eating. Joining FitNature’s community for accountability. In 3 months, I aim to have lost X lbs, energy steady, and no midday slumps. Let’s go!” This isn’t goodbye – it’s a launch point. Celebrate how far you’ve come and envision where you’re headed. The best is yet to come as these habits compound in your life.)</w:t>
      </w:r>
    </w:p>
    <w:p>
      <w:pPr>
        <w:pStyle w:val="BodyText"/>
      </w:pPr>
      <w:r>
        <w:rPr>
          <w:b/>
          <w:bCs/>
        </w:rPr>
        <w:t xml:space="preserve">Motivational Micro-Quote:</w:t>
      </w:r>
      <w:r>
        <w:t xml:space="preserve"> </w:t>
      </w:r>
      <w:r>
        <w:rPr>
          <w:i/>
          <w:iCs/>
        </w:rPr>
        <w:t xml:space="preserve">“First you make the habits, then the habits make you.”</w:t>
      </w:r>
      <w:r>
        <w:t xml:space="preserve"> </w:t>
      </w:r>
      <w:r>
        <w:t xml:space="preserve">– You’ve designed your lifestyle; now let it design the energized, clear, thriving person you are becoming. Keep mastering those micro habits and trust the process. You’ve got this!</w:t>
      </w:r>
    </w:p>
    <w:p>
      <w:r>
        <w:pict>
          <v:rect style="width:0;height:1.5pt" o:hralign="center" o:hrstd="t" o:hr="t"/>
        </w:pict>
      </w:r>
    </w:p>
    <w:bookmarkEnd w:id="86"/>
    <w:bookmarkStart w:id="88" w:name="day-14-reflection-whats-next"/>
    <w:p>
      <w:pPr>
        <w:pStyle w:val="Heading2"/>
      </w:pPr>
      <w:r>
        <w:t xml:space="preserve">Day 14: Reflection &amp; What’s Next</w:t>
      </w:r>
    </w:p>
    <w:p>
      <w:pPr>
        <w:pStyle w:val="FirstParagraph"/>
      </w:pPr>
      <w:r>
        <w:rPr>
          <w:b/>
          <w:bCs/>
        </w:rPr>
        <w:t xml:space="preserve">Daily Gut Goal:</w:t>
      </w:r>
      <w:r>
        <w:t xml:space="preserve"> </w:t>
      </w:r>
      <w:r>
        <w:rPr>
          <w:b/>
          <w:bCs/>
        </w:rPr>
        <w:t xml:space="preserve">Celebrate and project forward.</w:t>
      </w:r>
      <w:r>
        <w:t xml:space="preserve"> </w:t>
      </w:r>
      <w:r>
        <w:t xml:space="preserve">Today, spend time reflecting on your 14-day journey – what victories, big or small, have you achieved? Write them down. Then, sketch a vision for your next 14 days, 14 weeks, and even 14 months. Imagine how continuing these habits (and new ones you’ll adopt) will transform your life. Finally, explore additional FitNature resources to support your ongoing journey – perhaps that means browsing their blog for advanced tips, checking out their</w:t>
      </w:r>
      <w:r>
        <w:t xml:space="preserve"> </w:t>
      </w:r>
      <w:r>
        <w:rPr>
          <w:b/>
          <w:bCs/>
        </w:rPr>
        <w:t xml:space="preserve">Gut Health Course</w:t>
      </w:r>
      <w:r>
        <w:t xml:space="preserve"> </w:t>
      </w:r>
      <w:r>
        <w:t xml:space="preserve">or</w:t>
      </w:r>
      <w:r>
        <w:t xml:space="preserve"> </w:t>
      </w:r>
      <w:r>
        <w:rPr>
          <w:b/>
          <w:bCs/>
        </w:rPr>
        <w:t xml:space="preserve">Consultation Services</w:t>
      </w:r>
      <w:r>
        <w:t xml:space="preserve">, or treating yourself to one of the recommended tools or products as a graduation gift (maybe that gut-friendly cookbook or a new blender for smoothies). By day’s end, you should feel</w:t>
      </w:r>
      <w:r>
        <w:t xml:space="preserve"> </w:t>
      </w:r>
      <w:r>
        <w:rPr>
          <w:b/>
          <w:bCs/>
        </w:rPr>
        <w:t xml:space="preserve">proud</w:t>
      </w:r>
      <w:r>
        <w:t xml:space="preserve"> </w:t>
      </w:r>
      <w:r>
        <w:t xml:space="preserve">of what you’ve accomplished and</w:t>
      </w:r>
      <w:r>
        <w:t xml:space="preserve"> </w:t>
      </w:r>
      <w:r>
        <w:rPr>
          <w:b/>
          <w:bCs/>
        </w:rPr>
        <w:t xml:space="preserve">excited</w:t>
      </w:r>
      <w:r>
        <w:t xml:space="preserve"> </w:t>
      </w:r>
      <w:r>
        <w:t xml:space="preserve">for the road ahead, with a clear idea of how to keep the momentum. This is not the end – it’s commencement.</w:t>
      </w:r>
    </w:p>
    <w:p>
      <w:pPr>
        <w:pStyle w:val="BodyText"/>
      </w:pPr>
      <w:r>
        <w:rPr>
          <w:b/>
          <w:bCs/>
        </w:rPr>
        <w:t xml:space="preserve">Educational Insight:</w:t>
      </w:r>
      <w:r>
        <w:t xml:space="preserve"> </w:t>
      </w:r>
      <w:r>
        <w:t xml:space="preserve">Two weeks may seem short, but look at how much can change: the microbiome itself can begin to shift in as little as 24–72 hours of dietary change</w:t>
      </w:r>
      <w:hyperlink r:id="rId36">
        <w:r>
          <w:rPr>
            <w:rStyle w:val="Hyperlink"/>
          </w:rPr>
          <w:t xml:space="preserve">[13]</w:t>
        </w:r>
      </w:hyperlink>
      <w:r>
        <w:t xml:space="preserve">, and you’ve given it 14 days of love. You likely feel the difference – perhaps more energy, less brain fog, better digestion, maybe even a couple of pounds lost or skin cleared up. Research shows that reflecting on progress boosts self-efficacy (your belief in your ability to succeed), which in turn increases the likelihood of maintenance. One study found that those who wrote down their successes and how they overcame obstacles were more likely to sustain weight loss and healthy behaviors than those who didn’t take stock. Why? It cements a growth mindset – you see yourself as someone</w:t>
      </w:r>
      <w:r>
        <w:t xml:space="preserve"> </w:t>
      </w:r>
      <w:r>
        <w:rPr>
          <w:i/>
          <w:iCs/>
        </w:rPr>
        <w:t xml:space="preserve">capable of change</w:t>
      </w:r>
      <w:r>
        <w:t xml:space="preserve">. And guess what – that confidence can spill into other areas (maybe now you tackle a work project or personal goal with the same methodical approach you did your gut health). In terms of gut health, the benefits you’re experiencing now are likely just the tip of the iceberg because many changes compound. For example, improving diet and stress now may mean a stronger immune system come flu season (remember, a huge portion of immunity is gut-based). Or balancing your microbiome might improve nutrient absorption, so months down the line you have better vitamin D or B12 status which affects mood and energy. There’s even fascinating research on the gut-skin axis: the glow you might be seeing in your complexion can continue and even help conditions like acne or eczema when you keep this lifestyle</w:t>
      </w:r>
      <w:hyperlink r:id="rId42">
        <w:r>
          <w:rPr>
            <w:rStyle w:val="Hyperlink"/>
          </w:rPr>
          <w:t xml:space="preserve">[18]</w:t>
        </w:r>
      </w:hyperlink>
      <w:r>
        <w:t xml:space="preserve">. Long-term adherence also prevents the old symptoms from creeping back – e.g., if you’ve enjoyed less bloating and heartburn, sticking to these habits could mean those issues become rare memories. That’s huge, given how much digestive woes can impair quality of life. In a year, you truly could have a “new body” on a cellular level – our intestinal lining cells renew every few days, skin cells every few weeks, red blood cells every ~4 months. As the saying goes, we literally are what we eat – you’ve been building yourself up with premium materials these 14 days. Keep feeding that construction and by month 12, nearly every cell in your body will have turned over influenced by your healthier choices. It’s like a massive upgrade, happening gradually. But humans are funny – we can have short memories for pain once it’s gone. That’s why reflection is vital: recall Day 0 – perhaps the fatigue, bloating, or brain fog you had. Anchor in how far you’ve come (“I no longer need a 3pm nap; I wake up easier; my pants fit looser”). That gratitude and pride fuels commitment. Also, think beyond yourself: how has this challenge positively affected those around you? Maybe your family tried new veggies, or colleagues noticed your energy and got inspired. By continuing, you become a ripple in the pond of health, perhaps even a role model. Now, practically, after reflecting, it’s about</w:t>
      </w:r>
      <w:r>
        <w:t xml:space="preserve"> </w:t>
      </w:r>
      <w:r>
        <w:rPr>
          <w:i/>
          <w:iCs/>
        </w:rPr>
        <w:t xml:space="preserve">support</w:t>
      </w:r>
      <w:r>
        <w:t xml:space="preserve">. Tools and community significantly raise success rates. FitNature isn’t just throwing you out into the wild now – they have myriad resources to catch you. For instance, if you liked this structured approach, you might love their</w:t>
      </w:r>
      <w:r>
        <w:t xml:space="preserve"> </w:t>
      </w:r>
      <w:r>
        <w:rPr>
          <w:b/>
          <w:bCs/>
        </w:rPr>
        <w:t xml:space="preserve">Microbiome Mastery 8-Week Program</w:t>
      </w:r>
      <w:r>
        <w:t xml:space="preserve"> </w:t>
      </w:r>
      <w:r>
        <w:t xml:space="preserve">(if available) or maybe a shorter “7-Day Gut Reset” you can do whenever you need a boost. If you found the affiliate products useful, staying subscribed or following their updates means you’ll hear about new innovations (the gut health field is exploding with research – new probiotic strains or foods). By staying in the loop, you maintain a learning mindset. We often revert to old ways when we stop engaging with the topic. So keep engaging: maybe commit to reading one health article a week (FitNature’s blog or Harvard Health etc.) to keep knowledge fresh. Some like to turn to tracking occasionally – maybe do a monthly self-check: fill the same symptom questionnaire you did at start (if there was one) or just journal “How’s my digestion, energy, mood?” to ensure you’re on track. If you slip, no panic – you now have the toolkit to get back. The great thing about gut health is it’s forgiving: a weekend of junk might upset things briefly, but getting back to your habits can restore balance quickly (you likely felt that after any off-day in the challenge). Think of it like tending a garden: a few weeds can pop up, but you know how to pluck them and nurture the plants. Finally, celebrate properly: maybe you treat yourself to something that supports your journey – new running shoes, a fancy healthy cookbook, or a massage (stress reduction!). Celebration solidifies that what you did was worthwhile and enjoyable. You’re not finishing a punishment; you’re continuing a reward. The healthier you gets to live life more fully –</w:t>
      </w:r>
      <w:r>
        <w:t xml:space="preserve"> </w:t>
      </w:r>
      <w:r>
        <w:rPr>
          <w:i/>
          <w:iCs/>
        </w:rPr>
        <w:t xml:space="preserve">that</w:t>
      </w:r>
      <w:r>
        <w:t xml:space="preserve"> </w:t>
      </w:r>
      <w:r>
        <w:t xml:space="preserve">is the ultimate reward. So as you reflect today, truly take in that you invested in yourself and it’s paying off. That positive emotion you feel? It’s not just in your head – your gut microbes likely sense it too (the gut-brain axis means happier mind = happier gut and vice versa). You have co-created a virtuous cycle of health. Going forward, whenever you feel off, you have this whole experience to draw upon: “I know how to heal and regain balance, because I’ve done it.” That confidence is priceless and will carry you through any future storms. I like to end with a saying:</w:t>
      </w:r>
      <w:r>
        <w:t xml:space="preserve"> </w:t>
      </w:r>
      <w:r>
        <w:rPr>
          <w:i/>
          <w:iCs/>
        </w:rPr>
        <w:t xml:space="preserve">“The best time to plant a tree was 20 years ago. The second best time is now.”</w:t>
      </w:r>
      <w:r>
        <w:t xml:space="preserve"> </w:t>
      </w:r>
      <w:r>
        <w:t xml:space="preserve">You planted many seeds these 14 days. Keep watering them. In time, you’ll be shaded by the beautiful, vibrant health “forest” you grew – and so will others around you. Congratulations on completing the Microbiome Mastery Challenge – but more importantly, congratulations on beginning a new chapter of your high-performing, gut-healthy life!</w:t>
      </w:r>
    </w:p>
    <w:p>
      <w:pPr>
        <w:pStyle w:val="BodyText"/>
      </w:pPr>
      <w:r>
        <w:rPr>
          <w:b/>
          <w:bCs/>
        </w:rPr>
        <w:t xml:space="preserve">Meal Plan:</w:t>
      </w:r>
      <w:r>
        <w:t xml:space="preserve"> </w:t>
      </w:r>
      <w:r>
        <w:rPr>
          <w:i/>
          <w:iCs/>
        </w:rPr>
        <w:t xml:space="preserve">Your Freedom within Framework</w:t>
      </w:r>
      <w:r>
        <w:t xml:space="preserve"> </w:t>
      </w:r>
      <w:r>
        <w:t xml:space="preserve">– (No strict plan; test living with intuition + smart choices)</w:t>
      </w:r>
      <w:r>
        <w:br/>
      </w:r>
      <w:r>
        <w:t xml:space="preserve">-</w:t>
      </w:r>
      <w:r>
        <w:t xml:space="preserve"> </w:t>
      </w:r>
      <w:r>
        <w:rPr>
          <w:b/>
          <w:bCs/>
        </w:rPr>
        <w:t xml:space="preserve">Breakfast:</w:t>
      </w:r>
      <w:r>
        <w:t xml:space="preserve"> </w:t>
      </w:r>
      <w:r>
        <w:t xml:space="preserve">Eat what your body truly wants from the healthy options you’ve internalized. Maybe you wake up craving that smoothie – go for it. Or you feel like a savory start – make an egg and veggie scramble. Today is about demonstrating you can freestyle within the framework. You have knowledge now – use it instinctually. If you have the impulse to add an extra veggie to your omelet or swap OJ for whole fruit, that’s your inner wisdom applying what you learned.</w:t>
      </w:r>
      <w:r>
        <w:br/>
      </w:r>
      <w:r>
        <w:t xml:space="preserve">-</w:t>
      </w:r>
      <w:r>
        <w:t xml:space="preserve"> </w:t>
      </w:r>
      <w:r>
        <w:rPr>
          <w:b/>
          <w:bCs/>
        </w:rPr>
        <w:t xml:space="preserve">Lunch:</w:t>
      </w:r>
      <w:r>
        <w:t xml:space="preserve"> </w:t>
      </w:r>
      <w:r>
        <w:t xml:space="preserve">Perhaps you go out to celebrate. Awesome – just carry your habits with you. If at a restaurant, you might automatically ask for dressing on the side, or choose the grain bowl over the fries, not because you “have to”, but because you</w:t>
      </w:r>
      <w:r>
        <w:t xml:space="preserve"> </w:t>
      </w:r>
      <w:r>
        <w:rPr>
          <w:i/>
          <w:iCs/>
        </w:rPr>
        <w:t xml:space="preserve">want to feel good this afternoon</w:t>
      </w:r>
      <w:r>
        <w:t xml:space="preserve">. Notice how those decisions feel – likely empowering, not restrictive. If with others, relish the social connection (remember, positive social interactions improve gut health too by lowering stress). And note: you can find enjoyment in the occasion</w:t>
      </w:r>
      <w:r>
        <w:t xml:space="preserve"> </w:t>
      </w:r>
      <w:r>
        <w:rPr>
          <w:i/>
          <w:iCs/>
        </w:rPr>
        <w:t xml:space="preserve">and</w:t>
      </w:r>
      <w:r>
        <w:t xml:space="preserve"> </w:t>
      </w:r>
      <w:r>
        <w:t xml:space="preserve">stick to your gut-friendly guns – e.g., have that piece of office birthday cake without guilt, but maybe savor it slowly and stop at one, recognizing you control food, it doesn’t control you. That’s a win.</w:t>
      </w:r>
      <w:r>
        <w:br/>
      </w:r>
      <w:r>
        <w:t xml:space="preserve">-</w:t>
      </w:r>
      <w:r>
        <w:t xml:space="preserve"> </w:t>
      </w:r>
      <w:r>
        <w:rPr>
          <w:b/>
          <w:bCs/>
        </w:rPr>
        <w:t xml:space="preserve">Dinner:</w:t>
      </w:r>
      <w:r>
        <w:t xml:space="preserve"> </w:t>
      </w:r>
      <w:r>
        <w:t xml:space="preserve">Do something symbolic – maybe cook your favorite recipe from the challenge for loved ones. Share what you’ve been doing and any changes you feel. Teaching others cements your own knowledge. As you eat, reflect on how this would have been different 2 weeks ago. Perhaps then you’d have overeaten or not included certain things. Now, see the balance on your plate and in your mindset. Toast (with kombucha or sparkling water or a nice wine if you choose – your gut can handle occasional indulgence when overall it’s cared for) to the new you. Write down any final thoughts in your journal afterward. That physical record will be great to revisit in a few months or whenever you need motivation.</w:t>
      </w:r>
      <w:r>
        <w:br/>
      </w:r>
      <w:r>
        <w:t xml:space="preserve">-</w:t>
      </w:r>
      <w:r>
        <w:t xml:space="preserve"> </w:t>
      </w:r>
      <w:r>
        <w:rPr>
          <w:b/>
          <w:bCs/>
        </w:rPr>
        <w:t xml:space="preserve">Evening:</w:t>
      </w:r>
      <w:r>
        <w:t xml:space="preserve"> </w:t>
      </w:r>
      <w:r>
        <w:t xml:space="preserve">As you wind down on Day 14, maybe compare how you feel tonight versus the night before Day 1. The difference might be striking. That’s proof of concept: your efforts directly led to results. It’s science and self-efficacy in action. To mark the finish, you might do one of the challenge tasks you loved one more time – a few yoga stretches (Day 5), or a quick walk (Day 9) to reflect, or a favorite tea (peppermint from Day 5 or golden milk from Day 11). Doing so kind of “locks in” that habit as part of your identity. Then get a good night’s sleep – you’ve earned it.</w:t>
      </w:r>
    </w:p>
    <w:p>
      <w:pPr>
        <w:pStyle w:val="BodyText"/>
      </w:pPr>
      <w:r>
        <w:rPr>
          <w:b/>
          <w:bCs/>
        </w:rPr>
        <w:t xml:space="preserve">Affiliate Product Spotlight:</w:t>
      </w:r>
      <w:r>
        <w:t xml:space="preserve"> </w:t>
      </w:r>
      <w:r>
        <w:rPr>
          <w:i/>
          <w:iCs/>
        </w:rPr>
        <w:t xml:space="preserve">FitNature’s Future Offerings.</w:t>
      </w:r>
      <w:r>
        <w:t xml:space="preserve"> </w:t>
      </w:r>
      <w:r>
        <w:t xml:space="preserve">To keep momentum, FitNature has likely teased upcoming programs or products. Perhaps a</w:t>
      </w:r>
      <w:r>
        <w:t xml:space="preserve"> </w:t>
      </w:r>
      <w:r>
        <w:rPr>
          <w:b/>
          <w:bCs/>
        </w:rPr>
        <w:t xml:space="preserve">21-Day Advanced Gut-Brain Challenge</w:t>
      </w:r>
      <w:r>
        <w:t xml:space="preserve"> </w:t>
      </w:r>
      <w:r>
        <w:t xml:space="preserve">or a</w:t>
      </w:r>
      <w:r>
        <w:t xml:space="preserve"> </w:t>
      </w:r>
      <w:r>
        <w:rPr>
          <w:b/>
          <w:bCs/>
        </w:rPr>
        <w:t xml:space="preserve">Healthy Habits Mastery Course</w:t>
      </w:r>
      <w:r>
        <w:t xml:space="preserve">. If you thrived in this structured format, signing up for another (even if shorter) down the line can be a booster shot. They also might have seasonal challenges (a post-holiday reset, a spring cleanse) which you can join for community and renewed focus. Consider booking a</w:t>
      </w:r>
      <w:r>
        <w:t xml:space="preserve"> </w:t>
      </w:r>
      <w:r>
        <w:rPr>
          <w:b/>
          <w:bCs/>
        </w:rPr>
        <w:t xml:space="preserve">consult call</w:t>
      </w:r>
      <w:r>
        <w:t xml:space="preserve"> </w:t>
      </w:r>
      <w:r>
        <w:t xml:space="preserve">(some companies offer a free session) to strategize your long-term goals – maybe you want to run a marathon or fix a specific health issue; a professional can map how your gut health gains feed into that. Also, as you reflected on tools, you might decide to invest in a</w:t>
      </w:r>
      <w:r>
        <w:t xml:space="preserve"> </w:t>
      </w:r>
      <w:r>
        <w:rPr>
          <w:b/>
          <w:bCs/>
        </w:rPr>
        <w:t xml:space="preserve">blender</w:t>
      </w:r>
      <w:r>
        <w:t xml:space="preserve">,</w:t>
      </w:r>
      <w:r>
        <w:t xml:space="preserve"> </w:t>
      </w:r>
      <w:r>
        <w:rPr>
          <w:b/>
          <w:bCs/>
        </w:rPr>
        <w:t xml:space="preserve">yoga mat</w:t>
      </w:r>
      <w:r>
        <w:t xml:space="preserve">,</w:t>
      </w:r>
      <w:r>
        <w:t xml:space="preserve"> </w:t>
      </w:r>
      <w:r>
        <w:rPr>
          <w:b/>
          <w:bCs/>
        </w:rPr>
        <w:t xml:space="preserve">standing desk</w:t>
      </w:r>
      <w:r>
        <w:t xml:space="preserve">, or</w:t>
      </w:r>
      <w:r>
        <w:t xml:space="preserve"> </w:t>
      </w:r>
      <w:r>
        <w:rPr>
          <w:b/>
          <w:bCs/>
        </w:rPr>
        <w:t xml:space="preserve">air fryer</w:t>
      </w:r>
      <w:r>
        <w:t xml:space="preserve"> </w:t>
      </w:r>
      <w:r>
        <w:t xml:space="preserve">– whatever will make healthy living easier or more fun. FitNature’s store or recommended brands list can guide quality choices (e.g., they might have a partnership with Vitamix for blenders or a discount code). Getting good equipment is like equipping your “health toolbox” for life. Another idea: subscribe to a</w:t>
      </w:r>
      <w:r>
        <w:t xml:space="preserve"> </w:t>
      </w:r>
      <w:r>
        <w:rPr>
          <w:b/>
          <w:bCs/>
        </w:rPr>
        <w:t xml:space="preserve">probiotic food delivery</w:t>
      </w:r>
      <w:r>
        <w:t xml:space="preserve"> </w:t>
      </w:r>
      <w:r>
        <w:t xml:space="preserve">(like a kombucha-of-the-month or a farm CSA for fresh veggies) to keep your fridge stocked with goodness – FitNature might have discount links for these as affiliate, since they align with gut health. Financially committing to healthy stuff showing up at your door ensures you use it (less likely to order pizza if you have a fridge full of beautiful produce). Lastly, if you’re pleased with FitNature’s approach, consider becoming an ambassador or refer friends. Teaching is learning – by helping someone else start their journey (maybe even redoing the 14 days with a friend who’s interested), you reinforce your own habits and build a support network. FitNature likely has referral perks or an ambassador program where you can share your story (maybe even be featured in their testimonials – never know!). That can be motivating – to realize you might inspire others. In conclusion, the best “product” now is the new lifestyle you are walking out with. All the supplements, courses, and gadgets are just there to support</w:t>
      </w:r>
      <w:r>
        <w:t xml:space="preserve"> </w:t>
      </w:r>
      <w:r>
        <w:rPr>
          <w:i/>
          <w:iCs/>
        </w:rPr>
        <w:t xml:space="preserve">you</w:t>
      </w:r>
      <w:r>
        <w:t xml:space="preserve">, the hero of this story. FitNature will continue providing value – stay tuned to their content for cutting-edge info (gut research is rapidly evolving; you’ll want to stay educated to fine-tune). You’ve unlocked the door to a healthier life; now it’s about walking through and exploring. As a final step, maybe set a date in the future (like 6 months from now) to do a check-in or even rerun this challenge to see how far you’ve come or push yourself further. Growth is an endless journey – but look at how far you traveled in just 14 days. The horizon is bright.</w:t>
      </w:r>
    </w:p>
    <w:p>
      <w:pPr>
        <w:pStyle w:val="BodyText"/>
      </w:pPr>
      <w:r>
        <w:rPr>
          <w:b/>
          <w:bCs/>
        </w:rPr>
        <w:t xml:space="preserve">Energy &amp; Mood Tracker:</w:t>
      </w:r>
      <w:r>
        <w:br/>
      </w:r>
      <w:r>
        <w:t xml:space="preserve">- Morning Energy: ___ (Probably quite improved from Day 1’s baseline; note the difference)</w:t>
      </w:r>
      <w:r>
        <w:br/>
      </w:r>
      <w:r>
        <w:t xml:space="preserve">- Evening Mood: ___ (Likely proud, maybe a bit nostalgic that the “challenge” is ending, but comforted knowing this is a new beginning. Write a few sentences to your future self. E.g., “Dear future me, remember how good you feel right now – it came from your choices. Keep choosing well. You have all the tools. Don’t stress perfection; consistency is what counts. Your gut is your friend – take care of each other. You can do anything you set your mind (and microbiome) to. – [Your Name].”)</w:t>
      </w:r>
    </w:p>
    <w:p>
      <w:pPr>
        <w:pStyle w:val="BodyText"/>
      </w:pPr>
      <w:r>
        <w:rPr>
          <w:b/>
          <w:bCs/>
        </w:rPr>
        <w:t xml:space="preserve">Motivational Micro-Quote:</w:t>
      </w:r>
      <w:r>
        <w:t xml:space="preserve"> </w:t>
      </w:r>
      <w:r>
        <w:rPr>
          <w:i/>
          <w:iCs/>
        </w:rPr>
        <w:t xml:space="preserve">“The journey doesn’t end, it evolves.”</w:t>
      </w:r>
      <w:r>
        <w:t xml:space="preserve"> </w:t>
      </w:r>
      <w:r>
        <w:t xml:space="preserve">– You have mastered your microbiome for 14 days; now go forth and master your life. Energy, clarity, and vitality are yours to sustain. Trust the process, trust your gut, and never stop growing.</w:t>
      </w:r>
    </w:p>
    <w:bookmarkStart w:id="87" w:name="X49fe6261b745be2f87ee891ecee1f1096f3b261"/>
    <w:p>
      <w:pPr>
        <w:pStyle w:val="Heading3"/>
      </w:pPr>
      <w:r>
        <w:rPr>
          <w:b/>
          <w:bCs/>
        </w:rPr>
        <w:t xml:space="preserve">Congratulations – you’ve completed the Microbiome Mastery Challenge!</w:t>
      </w:r>
      <w:r>
        <w:t xml:space="preserve"> </w:t>
      </w:r>
      <w:r>
        <w:t xml:space="preserve">🎉</w:t>
      </w:r>
    </w:p>
    <w:p>
      <w:pPr>
        <w:pStyle w:val="FirstParagraph"/>
      </w:pPr>
      <w:r>
        <w:rPr>
          <w:i/>
          <w:iCs/>
        </w:rPr>
        <w:t xml:space="preserve">(Remember: Your gut health journey is ongoing. Stay curious, stay inspired, and keep feeding that inner garden. FitNature is here to support you every step of the way – consider us your partners in wellness. Here’s to your sustained energy, clarity, and a thriving life fueled by a happy gut!)</w:t>
      </w:r>
    </w:p>
    <w:p>
      <w:pPr>
        <w:pStyle w:val="BodyText"/>
      </w:pPr>
      <w:r>
        <w:rPr>
          <w:b/>
          <w:bCs/>
        </w:rPr>
        <w:t xml:space="preserve">Day 1 Email:</w:t>
      </w:r>
      <w:r>
        <w:br/>
      </w:r>
      <w:r>
        <w:t xml:space="preserve">You’ve been fixing the wrong brain.</w:t>
      </w:r>
      <w:r>
        <w:br/>
      </w:r>
      <w:r>
        <w:t xml:space="preserve">The one in your head gets all the glory – but the one in your gut drives your energy and mood.</w:t>
      </w:r>
      <w:r>
        <w:br/>
      </w:r>
      <w:r>
        <w:t xml:space="preserve">High-performers operate from the inside out. Today, feed your “second brain” something it can thrive on.</w:t>
      </w:r>
      <w:r>
        <w:br/>
      </w:r>
      <w:r>
        <w:t xml:space="preserve">When you nourish your gut, clarity becomes your new default.</w:t>
      </w:r>
    </w:p>
    <w:p>
      <w:pPr>
        <w:pStyle w:val="BodyText"/>
      </w:pPr>
      <w:r>
        <w:rPr>
          <w:i/>
          <w:iCs/>
        </w:rPr>
        <w:t xml:space="preserve">CTA: Kickstart your gut with a simple win – swap your AM coffee for lemon water and probiotic. Your gut-brain will thank you (see FitNature’s blog “Gut-Brain 101”).</w:t>
      </w:r>
    </w:p>
    <w:p>
      <w:r>
        <w:pict>
          <v:rect style="width:0;height:1.5pt" o:hralign="center" o:hrstd="t" o:hr="t"/>
        </w:pict>
      </w:r>
    </w:p>
    <w:p>
      <w:pPr>
        <w:pStyle w:val="FirstParagraph"/>
      </w:pPr>
      <w:r>
        <w:rPr>
          <w:b/>
          <w:bCs/>
        </w:rPr>
        <w:t xml:space="preserve">Day 2 Email:</w:t>
      </w:r>
      <w:r>
        <w:br/>
      </w:r>
      <w:r>
        <w:t xml:space="preserve">Fiber is boring – that’s why it works.</w:t>
      </w:r>
      <w:r>
        <w:br/>
      </w:r>
      <w:r>
        <w:t xml:space="preserve">No hacks, no trends, just plants doing the quiet work of fuel for your microbes.</w:t>
      </w:r>
      <w:r>
        <w:br/>
      </w:r>
      <w:r>
        <w:t xml:space="preserve">Success is built on unsexy habits repeated daily. Eating fiber is a lot like showing up early: invisible to others, indispensable to results.</w:t>
      </w:r>
      <w:r>
        <w:br/>
      </w:r>
      <w:r>
        <w:t xml:space="preserve">Upgrade your inputs, upgrade your outputs.</w:t>
      </w:r>
    </w:p>
    <w:p>
      <w:pPr>
        <w:pStyle w:val="BodyText"/>
      </w:pPr>
      <w:r>
        <w:rPr>
          <w:i/>
          <w:iCs/>
        </w:rPr>
        <w:t xml:space="preserve">CTA: Need inspiration? Check FitNature’s prebiotic foods list – make fiber the most exciting thing you barely notice (it’ll power everything you do).</w:t>
      </w:r>
    </w:p>
    <w:p>
      <w:r>
        <w:pict>
          <v:rect style="width:0;height:1.5pt" o:hralign="center" o:hrstd="t" o:hr="t"/>
        </w:pict>
      </w:r>
    </w:p>
    <w:p>
      <w:pPr>
        <w:pStyle w:val="FirstParagraph"/>
      </w:pPr>
      <w:r>
        <w:rPr>
          <w:b/>
          <w:bCs/>
        </w:rPr>
        <w:t xml:space="preserve">Day 3 Email:</w:t>
      </w:r>
      <w:r>
        <w:br/>
      </w:r>
      <w:r>
        <w:t xml:space="preserve">Rotten food for a sharper mind.</w:t>
      </w:r>
      <w:r>
        <w:br/>
      </w:r>
      <w:r>
        <w:t xml:space="preserve">Contrarian? Yes – fermented “aged” foods flood your gut with life.</w:t>
      </w:r>
      <w:r>
        <w:br/>
      </w:r>
      <w:r>
        <w:t xml:space="preserve">Systems thinkers leverage little advantages: a spoon of sauerkraut, a cup of kefir – these small inputs yield big outputs in energy.</w:t>
      </w:r>
      <w:r>
        <w:br/>
      </w:r>
      <w:r>
        <w:t xml:space="preserve">Embrace a bit of funky today. Your gut ecosystem becomes an asset, not a liability.</w:t>
      </w:r>
    </w:p>
    <w:p>
      <w:pPr>
        <w:pStyle w:val="BodyText"/>
      </w:pPr>
      <w:r>
        <w:rPr>
          <w:i/>
          <w:iCs/>
        </w:rPr>
        <w:t xml:space="preserve">CTA: Curious why fermentation fuels focus? Read FitNature’s quick guide on fermented foods (you’ll want to stock your fridge with these brain boosters).</w:t>
      </w:r>
    </w:p>
    <w:p>
      <w:r>
        <w:pict>
          <v:rect style="width:0;height:1.5pt" o:hralign="center" o:hrstd="t" o:hr="t"/>
        </w:pict>
      </w:r>
    </w:p>
    <w:p>
      <w:pPr>
        <w:pStyle w:val="FirstParagraph"/>
      </w:pPr>
      <w:r>
        <w:rPr>
          <w:b/>
          <w:bCs/>
        </w:rPr>
        <w:t xml:space="preserve">Day 4 Email:</w:t>
      </w:r>
      <w:r>
        <w:br/>
      </w:r>
      <w:r>
        <w:t xml:space="preserve">1 + 1 = 3 (when you combine smart).</w:t>
      </w:r>
      <w:r>
        <w:br/>
      </w:r>
      <w:r>
        <w:t xml:space="preserve">Eating probiotics? Good. Feeding them (prebiotics)? Smart. Doing both together? Next level.</w:t>
      </w:r>
      <w:r>
        <w:br/>
      </w:r>
      <w:r>
        <w:t xml:space="preserve">This is habit stacking in food form – synergy. The whole is greater than the parts.</w:t>
      </w:r>
      <w:r>
        <w:br/>
      </w:r>
      <w:r>
        <w:t xml:space="preserve">Belief shift: Small combinations create exponential benefits. Today, pair your yogurt with fruit/fiber and feel the difference.</w:t>
      </w:r>
    </w:p>
    <w:p>
      <w:pPr>
        <w:pStyle w:val="BodyText"/>
      </w:pPr>
      <w:r>
        <w:rPr>
          <w:i/>
          <w:iCs/>
        </w:rPr>
        <w:t xml:space="preserve">CTA: Master synbiotic combos easily – see FitNature’s “Better Together” meal ideas. One tweak can multiply your gut gains.</w:t>
      </w:r>
    </w:p>
    <w:p>
      <w:r>
        <w:pict>
          <v:rect style="width:0;height:1.5pt" o:hralign="center" o:hrstd="t" o:hr="t"/>
        </w:pict>
      </w:r>
    </w:p>
    <w:p>
      <w:pPr>
        <w:pStyle w:val="FirstParagraph"/>
      </w:pPr>
      <w:r>
        <w:rPr>
          <w:b/>
          <w:bCs/>
        </w:rPr>
        <w:t xml:space="preserve">Day 5 Email:</w:t>
      </w:r>
      <w:r>
        <w:br/>
      </w:r>
      <w:r>
        <w:t xml:space="preserve">Doing nothing is doing something.</w:t>
      </w:r>
      <w:r>
        <w:br/>
      </w:r>
      <w:r>
        <w:t xml:space="preserve">Pause. Breathe. That “unproductive” 5 minutes of meditation saves you hours of mental fog.</w:t>
      </w:r>
      <w:r>
        <w:br/>
      </w:r>
      <w:r>
        <w:t xml:space="preserve">High-achievers aren’t afraid to recover; they weaponize calm.</w:t>
      </w:r>
      <w:r>
        <w:br/>
      </w:r>
      <w:r>
        <w:t xml:space="preserve">Reframe: Relaxation isn’t a break from progress – it’s a prerequisite for it.</w:t>
      </w:r>
    </w:p>
    <w:p>
      <w:pPr>
        <w:pStyle w:val="BodyText"/>
      </w:pPr>
      <w:r>
        <w:rPr>
          <w:i/>
          <w:iCs/>
        </w:rPr>
        <w:t xml:space="preserve">CTA: Stressed? FitNature’s Calm Mind, Happy Gut toolkit (meditative audio + peppermint tea guide) can help you integrate stress-reset into your daily flow.</w:t>
      </w:r>
    </w:p>
    <w:p>
      <w:r>
        <w:pict>
          <v:rect style="width:0;height:1.5pt" o:hralign="center" o:hrstd="t" o:hr="t"/>
        </w:pict>
      </w:r>
    </w:p>
    <w:p>
      <w:pPr>
        <w:pStyle w:val="FirstParagraph"/>
      </w:pPr>
      <w:r>
        <w:rPr>
          <w:b/>
          <w:bCs/>
        </w:rPr>
        <w:t xml:space="preserve">Day 6 Email:</w:t>
      </w:r>
      <w:r>
        <w:br/>
      </w:r>
      <w:r>
        <w:t xml:space="preserve">Chew slower, achieve faster.</w:t>
      </w:r>
      <w:r>
        <w:br/>
      </w:r>
      <w:r>
        <w:t xml:space="preserve">It’s counterintuitive – we’re used to speed. But mindful eating is a secret productivity hack.</w:t>
      </w:r>
      <w:r>
        <w:br/>
      </w:r>
      <w:r>
        <w:t xml:space="preserve">When you fully experience a meal, you absorb more, need less, and your gut operates in flow.</w:t>
      </w:r>
      <w:r>
        <w:br/>
      </w:r>
      <w:r>
        <w:t xml:space="preserve">Action: Single-task your next meal. Presence now leads to high performance later.</w:t>
      </w:r>
    </w:p>
    <w:p>
      <w:pPr>
        <w:pStyle w:val="BodyText"/>
      </w:pPr>
      <w:r>
        <w:rPr>
          <w:i/>
          <w:iCs/>
        </w:rPr>
        <w:t xml:space="preserve">CTA: Want a step-by-step? FitNature’s “Mindful Eating Mini-Guide” turns any meal into a focus training. Your gut – and to-do list – will feel the impact.</w:t>
      </w:r>
    </w:p>
    <w:p>
      <w:r>
        <w:pict>
          <v:rect style="width:0;height:1.5pt" o:hralign="center" o:hrstd="t" o:hr="t"/>
        </w:pict>
      </w:r>
    </w:p>
    <w:p>
      <w:pPr>
        <w:pStyle w:val="FirstParagraph"/>
      </w:pPr>
      <w:r>
        <w:rPr>
          <w:b/>
          <w:bCs/>
        </w:rPr>
        <w:t xml:space="preserve">Day 7 Email:</w:t>
      </w:r>
      <w:r>
        <w:br/>
      </w:r>
      <w:r>
        <w:t xml:space="preserve">Monotony kills momentum.</w:t>
      </w:r>
      <w:r>
        <w:br/>
      </w:r>
      <w:r>
        <w:t xml:space="preserve">Diversity – in thoughts, routines, and yes, foods – breeds resilience.</w:t>
      </w:r>
      <w:r>
        <w:br/>
      </w:r>
      <w:r>
        <w:t xml:space="preserve">Your gut thrives on variety: 30 plant foods a week is not a chore, it’s a palette. Expand what fuels you, and you expand your capacity.</w:t>
      </w:r>
      <w:r>
        <w:br/>
      </w:r>
      <w:r>
        <w:t xml:space="preserve">Habit tweak: Try one new color on your plate today. Growth follows diversity.</w:t>
      </w:r>
    </w:p>
    <w:p>
      <w:pPr>
        <w:pStyle w:val="BodyText"/>
      </w:pPr>
      <w:r>
        <w:rPr>
          <w:i/>
          <w:iCs/>
        </w:rPr>
        <w:t xml:space="preserve">CTA: Explore FitNature’s “Eat the Rainbow” chart – a gamified way to track your plant variety. Make diversity your competitive edge (in and out of the office).</w:t>
      </w:r>
    </w:p>
    <w:p>
      <w:r>
        <w:pict>
          <v:rect style="width:0;height:1.5pt" o:hralign="center" o:hrstd="t" o:hr="t"/>
        </w:pict>
      </w:r>
    </w:p>
    <w:p>
      <w:pPr>
        <w:pStyle w:val="FirstParagraph"/>
      </w:pPr>
      <w:r>
        <w:rPr>
          <w:b/>
          <w:bCs/>
        </w:rPr>
        <w:t xml:space="preserve">Day 8 Email:</w:t>
      </w:r>
      <w:r>
        <w:br/>
      </w:r>
      <w:r>
        <w:t xml:space="preserve">The hustle cult is lying to you – sleep is a superpower, not a weakness.</w:t>
      </w:r>
      <w:r>
        <w:br/>
      </w:r>
      <w:r>
        <w:t xml:space="preserve">While you rest, your gut and brain strategize and repair. This is where clarity is born.</w:t>
      </w:r>
      <w:r>
        <w:br/>
      </w:r>
      <w:r>
        <w:t xml:space="preserve">System reset: Aim for consistent, quality sleep. It’s the most underrated high-performance habit.</w:t>
      </w:r>
      <w:r>
        <w:br/>
      </w:r>
      <w:r>
        <w:t xml:space="preserve">Remember, you can’t pour from an empty cup (or a tired mind).</w:t>
      </w:r>
    </w:p>
    <w:p>
      <w:pPr>
        <w:pStyle w:val="BodyText"/>
      </w:pPr>
      <w:r>
        <w:rPr>
          <w:i/>
          <w:iCs/>
        </w:rPr>
        <w:t xml:space="preserve">CTA: Struggling to shut off? FitNature’s Sleep &amp; Gut checklist offers 5 tweaks for better nights. Your ambition deserves a rested engine.</w:t>
      </w:r>
    </w:p>
    <w:p>
      <w:r>
        <w:pict>
          <v:rect style="width:0;height:1.5pt" o:hralign="center" o:hrstd="t" o:hr="t"/>
        </w:pict>
      </w:r>
    </w:p>
    <w:p>
      <w:pPr>
        <w:pStyle w:val="FirstParagraph"/>
      </w:pPr>
      <w:r>
        <w:rPr>
          <w:b/>
          <w:bCs/>
        </w:rPr>
        <w:t xml:space="preserve">Day 9 Email:</w:t>
      </w:r>
      <w:r>
        <w:br/>
      </w:r>
      <w:r>
        <w:t xml:space="preserve">Move to improve.</w:t>
      </w:r>
      <w:r>
        <w:br/>
      </w:r>
      <w:r>
        <w:t xml:space="preserve">You can’t think your way out of an energy slump; you must move.</w:t>
      </w:r>
      <w:r>
        <w:br/>
      </w:r>
      <w:r>
        <w:t xml:space="preserve">A 20-minute walk does more for your creativity and gut motility than another hour staring at the screen.</w:t>
      </w:r>
      <w:r>
        <w:br/>
      </w:r>
      <w:r>
        <w:t xml:space="preserve">Framework: Treat movement as meetings with yourself – non-negotiable. Your biology will pay you back in focus.</w:t>
      </w:r>
    </w:p>
    <w:p>
      <w:pPr>
        <w:pStyle w:val="BodyText"/>
      </w:pPr>
      <w:r>
        <w:rPr>
          <w:i/>
          <w:iCs/>
        </w:rPr>
        <w:t xml:space="preserve">CTA: No time for gym? FitNature’s “Micro-Workouts for Busy Guts” shows 3 brisk routines to slot into your day. Small moves, big returns.</w:t>
      </w:r>
    </w:p>
    <w:p>
      <w:r>
        <w:pict>
          <v:rect style="width:0;height:1.5pt" o:hralign="center" o:hrstd="t" o:hr="t"/>
        </w:pict>
      </w:r>
    </w:p>
    <w:p>
      <w:pPr>
        <w:pStyle w:val="FirstParagraph"/>
      </w:pPr>
      <w:r>
        <w:rPr>
          <w:b/>
          <w:bCs/>
        </w:rPr>
        <w:t xml:space="preserve">Day 10 Email:</w:t>
      </w:r>
      <w:r>
        <w:br/>
      </w:r>
      <w:r>
        <w:t xml:space="preserve">Addition by subtraction.</w:t>
      </w:r>
      <w:r>
        <w:br/>
      </w:r>
      <w:r>
        <w:t xml:space="preserve">Cutting out junk isn’t deprivation; it’s making space for vitality.</w:t>
      </w:r>
      <w:r>
        <w:br/>
      </w:r>
      <w:r>
        <w:t xml:space="preserve">When you remove what drains you (sugar spikes, processed clutter), you unveil natural energy that was hiding beneath.</w:t>
      </w:r>
      <w:r>
        <w:br/>
      </w:r>
      <w:r>
        <w:t xml:space="preserve">Identity shift: “I’m the type of person who fuels with intention, not impulse.” That belief makes saying no effortless.</w:t>
      </w:r>
    </w:p>
    <w:p>
      <w:pPr>
        <w:pStyle w:val="BodyText"/>
      </w:pPr>
      <w:r>
        <w:rPr>
          <w:i/>
          <w:iCs/>
        </w:rPr>
        <w:t xml:space="preserve">CTA: Need a nudge? FitNature’s 7-day detox guide gently helps you phase out sugar &amp; processed foods – think of it as spring cleaning your body’s engine.</w:t>
      </w:r>
    </w:p>
    <w:p>
      <w:r>
        <w:pict>
          <v:rect style="width:0;height:1.5pt" o:hralign="center" o:hrstd="t" o:hr="t"/>
        </w:pict>
      </w:r>
    </w:p>
    <w:p>
      <w:pPr>
        <w:pStyle w:val="FirstParagraph"/>
      </w:pPr>
      <w:r>
        <w:rPr>
          <w:b/>
          <w:bCs/>
        </w:rPr>
        <w:t xml:space="preserve">Day 11 Email:</w:t>
      </w:r>
      <w:r>
        <w:br/>
      </w:r>
      <w:r>
        <w:t xml:space="preserve">Inflammation is an invisible thief.</w:t>
      </w:r>
      <w:r>
        <w:br/>
      </w:r>
      <w:r>
        <w:t xml:space="preserve">It steals your clarity, your drive, bit by bit. But you hold the antidote: every anti-inflammatory food or habit is you reclaiming your edge.</w:t>
      </w:r>
      <w:r>
        <w:br/>
      </w:r>
      <w:r>
        <w:t xml:space="preserve">See turmeric, berries, leafy greens not just as foods – but as tools sharpening your axe.</w:t>
      </w:r>
      <w:r>
        <w:br/>
      </w:r>
      <w:r>
        <w:t xml:space="preserve">Today, build an environment where chronic inflammation can’t thrive.</w:t>
      </w:r>
    </w:p>
    <w:p>
      <w:pPr>
        <w:pStyle w:val="BodyText"/>
      </w:pPr>
      <w:r>
        <w:rPr>
          <w:i/>
          <w:iCs/>
        </w:rPr>
        <w:t xml:space="preserve">CTA: Equip yourself – FitNature’s Anti-Inflammatory Pantry list turns your kitchen into a recovery lab. Stock smart, perform smart.</w:t>
      </w:r>
    </w:p>
    <w:p>
      <w:r>
        <w:pict>
          <v:rect style="width:0;height:1.5pt" o:hralign="center" o:hrstd="t" o:hr="t"/>
        </w:pict>
      </w:r>
    </w:p>
    <w:p>
      <w:pPr>
        <w:pStyle w:val="FirstParagraph"/>
      </w:pPr>
      <w:r>
        <w:rPr>
          <w:b/>
          <w:bCs/>
        </w:rPr>
        <w:t xml:space="preserve">Day 12 Email:</w:t>
      </w:r>
      <w:r>
        <w:br/>
      </w:r>
      <w:r>
        <w:t xml:space="preserve">Your gut is talking – time to listen.</w:t>
      </w:r>
      <w:r>
        <w:br/>
      </w:r>
      <w:r>
        <w:t xml:space="preserve">That “off” feeling after milk, the 3pm crash after certain lunches – those aren’t random. They’re data.</w:t>
      </w:r>
      <w:r>
        <w:br/>
      </w:r>
      <w:r>
        <w:t xml:space="preserve">High performers iterate. Today, be the scientist of you: notice, tweak, improve.</w:t>
      </w:r>
      <w:r>
        <w:br/>
      </w:r>
      <w:r>
        <w:t xml:space="preserve">Empowering belief: You are the ultimate expert on your body. Treat your observations as valuable intel.</w:t>
      </w:r>
    </w:p>
    <w:p>
      <w:pPr>
        <w:pStyle w:val="BodyText"/>
      </w:pPr>
      <w:r>
        <w:rPr>
          <w:i/>
          <w:iCs/>
        </w:rPr>
        <w:t xml:space="preserve">CTA: Track it to hack it. Grab FitNature’s free Gut Journal template to log foods &amp; feelings. Patterns will emerge – and so will solutions.</w:t>
      </w:r>
    </w:p>
    <w:p>
      <w:r>
        <w:pict>
          <v:rect style="width:0;height:1.5pt" o:hralign="center" o:hrstd="t" o:hr="t"/>
        </w:pict>
      </w:r>
    </w:p>
    <w:p>
      <w:pPr>
        <w:pStyle w:val="FirstParagraph"/>
      </w:pPr>
      <w:r>
        <w:rPr>
          <w:b/>
          <w:bCs/>
        </w:rPr>
        <w:t xml:space="preserve">Day 13 Email:</w:t>
      </w:r>
      <w:r>
        <w:br/>
      </w:r>
      <w:r>
        <w:t xml:space="preserve">Motivation is fickle; systems are faithful.</w:t>
      </w:r>
      <w:r>
        <w:br/>
      </w:r>
      <w:r>
        <w:t xml:space="preserve">By now you know: it wasn’t willpower that got you here, it was structure.</w:t>
      </w:r>
      <w:r>
        <w:br/>
      </w:r>
      <w:r>
        <w:t xml:space="preserve">Lock in one routine (morning lemon water, daily walk, etc.) until it’s as automatic as checking email. That’s real power.</w:t>
      </w:r>
      <w:r>
        <w:br/>
      </w:r>
      <w:r>
        <w:t xml:space="preserve">Reframe: You don’t “have” habits – your habits have you. Design them wisely.</w:t>
      </w:r>
    </w:p>
    <w:p>
      <w:pPr>
        <w:pStyle w:val="BodyText"/>
      </w:pPr>
      <w:r>
        <w:rPr>
          <w:i/>
          <w:iCs/>
        </w:rPr>
        <w:t xml:space="preserve">CTA: Level up consistency – FitNature’s Habit Builder toolkit (with calendar and accountability tips) helps you cement these gains for the long haul.</w:t>
      </w:r>
    </w:p>
    <w:p>
      <w:r>
        <w:pict>
          <v:rect style="width:0;height:1.5pt" o:hralign="center" o:hrstd="t" o:hr="t"/>
        </w:pict>
      </w:r>
    </w:p>
    <w:p>
      <w:pPr>
        <w:pStyle w:val="FirstParagraph"/>
      </w:pPr>
      <w:r>
        <w:rPr>
          <w:b/>
          <w:bCs/>
        </w:rPr>
        <w:t xml:space="preserve">Day 14 Email:</w:t>
      </w:r>
      <w:r>
        <w:br/>
      </w:r>
      <w:r>
        <w:t xml:space="preserve">This isn’t the finish line; it’s a checkpoint.</w:t>
      </w:r>
      <w:r>
        <w:br/>
      </w:r>
      <w:r>
        <w:t xml:space="preserve">Reflect on who you were two weeks ago vs. now. Notice the upgrades – they came from within you.</w:t>
      </w:r>
      <w:r>
        <w:br/>
      </w:r>
      <w:r>
        <w:t xml:space="preserve">Success is a series of small habits – you’ve proven you can shape them.</w:t>
      </w:r>
      <w:r>
        <w:br/>
      </w:r>
      <w:r>
        <w:t xml:space="preserve">Carry this momentum forward. Your gut health journey is now a lifestyle, not a challenge.</w:t>
      </w:r>
    </w:p>
    <w:p>
      <w:pPr>
        <w:pStyle w:val="BodyText"/>
      </w:pPr>
      <w:r>
        <w:rPr>
          <w:i/>
          <w:iCs/>
        </w:rPr>
        <w:t xml:space="preserve">CTA: Keep growing. Join FitNature’s Gut Mastery Community for ongoing tips, support, and challenges. Stay connected – your best self is an evolving project.</w:t>
      </w:r>
    </w:p>
    <w:bookmarkEnd w:id="87"/>
    <w:bookmarkEnd w:id="88"/>
    <w:bookmarkEnd w:id="89"/>
    <w:bookmarkEnd w:id="90"/>
    <w:p>
      <w:r>
        <w:pict>
          <v:rect style="width:0;height:1.5pt" o:hralign="center" o:hrstd="t" o:hr="t"/>
        </w:pict>
      </w:r>
    </w:p>
    <w:bookmarkStart w:id="113" w:name="citations"/>
    <w:p>
      <w:pPr>
        <w:pStyle w:val="FirstParagraph"/>
      </w:pPr>
      <w:hyperlink r:id="rId21">
        <w:r>
          <w:rPr>
            <w:rStyle w:val="Hyperlink"/>
          </w:rPr>
          <w:t xml:space="preserve">[1]</w:t>
        </w:r>
      </w:hyperlink>
      <w:r>
        <w:t xml:space="preserve"> </w:t>
      </w:r>
      <w:hyperlink r:id="rId21">
        <w:r>
          <w:rPr>
            <w:rStyle w:val="Hyperlink"/>
          </w:rPr>
          <w:t xml:space="preserve">[4]</w:t>
        </w:r>
      </w:hyperlink>
      <w:r>
        <w:t xml:space="preserve"> </w:t>
      </w:r>
      <w:hyperlink r:id="rId47">
        <w:r>
          <w:rPr>
            <w:rStyle w:val="Hyperlink"/>
          </w:rPr>
          <w:t xml:space="preserve">[22]</w:t>
        </w:r>
      </w:hyperlink>
      <w:r>
        <w:t xml:space="preserve"> </w:t>
      </w:r>
      <w:hyperlink r:id="rId48">
        <w:r>
          <w:rPr>
            <w:rStyle w:val="Hyperlink"/>
          </w:rPr>
          <w:t xml:space="preserve">[23]</w:t>
        </w:r>
      </w:hyperlink>
      <w:r>
        <w:t xml:space="preserve"> </w:t>
      </w:r>
      <w:hyperlink r:id="rId49">
        <w:r>
          <w:rPr>
            <w:rStyle w:val="Hyperlink"/>
          </w:rPr>
          <w:t xml:space="preserve">[24]</w:t>
        </w:r>
      </w:hyperlink>
      <w:r>
        <w:t xml:space="preserve"> </w:t>
      </w:r>
      <w:hyperlink r:id="rId49">
        <w:r>
          <w:rPr>
            <w:rStyle w:val="Hyperlink"/>
          </w:rPr>
          <w:t xml:space="preserve">[25]</w:t>
        </w:r>
      </w:hyperlink>
      <w:r>
        <w:t xml:space="preserve"> </w:t>
      </w:r>
      <w:hyperlink r:id="rId75">
        <w:r>
          <w:rPr>
            <w:rStyle w:val="Hyperlink"/>
          </w:rPr>
          <w:t xml:space="preserve">[45]</w:t>
        </w:r>
      </w:hyperlink>
      <w:r>
        <w:t xml:space="preserve"> </w:t>
      </w:r>
      <w:hyperlink r:id="rId76">
        <w:r>
          <w:rPr>
            <w:rStyle w:val="Hyperlink"/>
          </w:rPr>
          <w:t xml:space="preserve">[46]</w:t>
        </w:r>
      </w:hyperlink>
      <w:r>
        <w:t xml:space="preserve"> </w:t>
      </w:r>
      <w:hyperlink r:id="rId85">
        <w:r>
          <w:rPr>
            <w:rStyle w:val="Hyperlink"/>
          </w:rPr>
          <w:t xml:space="preserve">[53]</w:t>
        </w:r>
      </w:hyperlink>
      <w:r>
        <w:t xml:space="preserve"> </w:t>
      </w:r>
      <w:r>
        <w:t xml:space="preserve">Unlock the brain-gut connection for better digestion and health - Harvard Health</w:t>
      </w:r>
    </w:p>
    <w:p>
      <w:pPr>
        <w:pStyle w:val="BodyText"/>
      </w:pPr>
      <w:hyperlink r:id="rId91">
        <w:r>
          <w:rPr>
            <w:rStyle w:val="Hyperlink"/>
          </w:rPr>
          <w:t xml:space="preserve">https://www.health.harvard.edu/healthbeat/unlock-the-brain-gut-connection-for-better-digestion-and-health</w:t>
        </w:r>
      </w:hyperlink>
    </w:p>
    <w:p>
      <w:pPr>
        <w:pStyle w:val="BodyText"/>
      </w:pPr>
      <w:hyperlink r:id="rId22">
        <w:r>
          <w:rPr>
            <w:rStyle w:val="Hyperlink"/>
          </w:rPr>
          <w:t xml:space="preserve">[2]</w:t>
        </w:r>
      </w:hyperlink>
      <w:r>
        <w:t xml:space="preserve"> </w:t>
      </w:r>
      <w:hyperlink r:id="rId25">
        <w:r>
          <w:rPr>
            <w:rStyle w:val="Hyperlink"/>
          </w:rPr>
          <w:t xml:space="preserve">[3]</w:t>
        </w:r>
      </w:hyperlink>
      <w:r>
        <w:t xml:space="preserve"> </w:t>
      </w:r>
      <w:hyperlink r:id="rId53">
        <w:r>
          <w:rPr>
            <w:rStyle w:val="Hyperlink"/>
          </w:rPr>
          <w:t xml:space="preserve">[28]</w:t>
        </w:r>
      </w:hyperlink>
      <w:r>
        <w:t xml:space="preserve"> </w:t>
      </w:r>
      <w:r>
        <w:t xml:space="preserve">Probiotics may help boost mood and cognitive function - Harvard Health</w:t>
      </w:r>
    </w:p>
    <w:p>
      <w:pPr>
        <w:pStyle w:val="BodyText"/>
      </w:pPr>
      <w:hyperlink r:id="rId92">
        <w:r>
          <w:rPr>
            <w:rStyle w:val="Hyperlink"/>
          </w:rPr>
          <w:t xml:space="preserve">https://www.health.harvard.edu/mind-and-mood/probiotics-may-help-boost-mood-and-cognitive-function</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r>
        <w:t xml:space="preserve">Gundry MD’s 24 Strain Probiotics - Buy FitNature</w:t>
      </w:r>
    </w:p>
    <w:p>
      <w:pPr>
        <w:pStyle w:val="BodyText"/>
      </w:pPr>
      <w:hyperlink r:id="rId93">
        <w:r>
          <w:rPr>
            <w:rStyle w:val="Hyperlink"/>
          </w:rPr>
          <w:t xml:space="preserve">https://yourfitnature.com/product/gundry-md-24-strain-probiotics/</w:t>
        </w:r>
      </w:hyperlink>
    </w:p>
    <w:p>
      <w:pPr>
        <w:pStyle w:val="BodyText"/>
      </w:pPr>
      <w:hyperlink r:id="rId29">
        <w:r>
          <w:rPr>
            <w:rStyle w:val="Hyperlink"/>
          </w:rPr>
          <w:t xml:space="preserve">[7]</w:t>
        </w:r>
      </w:hyperlink>
      <w:r>
        <w:t xml:space="preserve"> </w:t>
      </w:r>
      <w:hyperlink r:id="rId41">
        <w:r>
          <w:rPr>
            <w:rStyle w:val="Hyperlink"/>
          </w:rPr>
          <w:t xml:space="preserve">[17]</w:t>
        </w:r>
      </w:hyperlink>
      <w:r>
        <w:t xml:space="preserve"> </w:t>
      </w:r>
      <w:r>
        <w:t xml:space="preserve"> </w:t>
      </w:r>
      <w:r>
        <w:t xml:space="preserve">Probiotics and prebiotics: What you should know - Mayo Clinic</w:t>
      </w:r>
      <w:r>
        <w:t xml:space="preserve"> </w:t>
      </w:r>
    </w:p>
    <w:p>
      <w:pPr>
        <w:pStyle w:val="BodyText"/>
      </w:pPr>
      <w:hyperlink r:id="rId94">
        <w:r>
          <w:rPr>
            <w:rStyle w:val="Hyperlink"/>
          </w:rPr>
          <w:t xml:space="preserve">https://www.mayoclinic.org/healthy-lifestyle/nutrition-and-healthy-eating/expert-answers/probiotics/faq-20058065</w:t>
        </w:r>
      </w:hyperlink>
    </w:p>
    <w:p>
      <w:pPr>
        <w:pStyle w:val="BodyText"/>
      </w:pPr>
      <w:hyperlink r:id="rId30">
        <w:r>
          <w:rPr>
            <w:rStyle w:val="Hyperlink"/>
          </w:rPr>
          <w:t xml:space="preserve">[8]</w:t>
        </w:r>
      </w:hyperlink>
      <w:r>
        <w:t xml:space="preserve"> </w:t>
      </w:r>
      <w:hyperlink r:id="rId73">
        <w:r>
          <w:rPr>
            <w:rStyle w:val="Hyperlink"/>
          </w:rPr>
          <w:t xml:space="preserve">[44]</w:t>
        </w:r>
      </w:hyperlink>
      <w:r>
        <w:t xml:space="preserve"> </w:t>
      </w:r>
      <w:hyperlink r:id="rId81">
        <w:r>
          <w:rPr>
            <w:rStyle w:val="Hyperlink"/>
          </w:rPr>
          <w:t xml:space="preserve">[50]</w:t>
        </w:r>
      </w:hyperlink>
      <w:r>
        <w:t xml:space="preserve"> </w:t>
      </w:r>
      <w:r>
        <w:t xml:space="preserve">How To Improve Your Gut Health - Harvard Pilgrim Health Care - HaPi Guide</w:t>
      </w:r>
    </w:p>
    <w:p>
      <w:pPr>
        <w:pStyle w:val="BodyText"/>
      </w:pPr>
      <w:hyperlink r:id="rId95">
        <w:r>
          <w:rPr>
            <w:rStyle w:val="Hyperlink"/>
          </w:rPr>
          <w:t xml:space="preserve">https://www.harvardpilgrim.org/hapiguide/trust-your-gut-how-to-improve-your-gut-health/</w:t>
        </w:r>
      </w:hyperlink>
    </w:p>
    <w:p>
      <w:pPr>
        <w:pStyle w:val="BodyText"/>
      </w:pPr>
      <w:hyperlink r:id="rId31">
        <w:r>
          <w:rPr>
            <w:rStyle w:val="Hyperlink"/>
          </w:rPr>
          <w:t xml:space="preserve">[9]</w:t>
        </w:r>
      </w:hyperlink>
      <w:r>
        <w:t xml:space="preserve"> </w:t>
      </w:r>
      <w:r>
        <w:t xml:space="preserve">Probiotics and prebiotics: what's really important - Harvard Health</w:t>
      </w:r>
    </w:p>
    <w:p>
      <w:pPr>
        <w:pStyle w:val="BodyText"/>
      </w:pPr>
      <w:hyperlink r:id="rId96">
        <w:r>
          <w:rPr>
            <w:rStyle w:val="Hyperlink"/>
          </w:rPr>
          <w:t xml:space="preserve">https://www.health.harvard.edu/nutrition/are-you-getting-essential-nutrients-from-your-diet</w:t>
        </w:r>
      </w:hyperlink>
    </w:p>
    <w:p>
      <w:pPr>
        <w:pStyle w:val="BodyText"/>
      </w:pPr>
      <w:hyperlink r:id="rId32">
        <w:r>
          <w:rPr>
            <w:rStyle w:val="Hyperlink"/>
          </w:rPr>
          <w:t xml:space="preserve">[10]</w:t>
        </w:r>
      </w:hyperlink>
      <w:r>
        <w:t xml:space="preserve"> </w:t>
      </w:r>
      <w:hyperlink r:id="rId34">
        <w:r>
          <w:rPr>
            <w:rStyle w:val="Hyperlink"/>
          </w:rPr>
          <w:t xml:space="preserve">[12]</w:t>
        </w:r>
      </w:hyperlink>
      <w:r>
        <w:t xml:space="preserve"> </w:t>
      </w:r>
      <w:hyperlink r:id="rId82">
        <w:r>
          <w:rPr>
            <w:rStyle w:val="Hyperlink"/>
          </w:rPr>
          <w:t xml:space="preserve">[51]</w:t>
        </w:r>
      </w:hyperlink>
      <w:r>
        <w:t xml:space="preserve"> </w:t>
      </w:r>
      <w:r>
        <w:t xml:space="preserve">Prebiotics in plant-based foods may help control unhealthy eating - Harvard Health</w:t>
      </w:r>
    </w:p>
    <w:p>
      <w:pPr>
        <w:pStyle w:val="BodyText"/>
      </w:pPr>
      <w:hyperlink r:id="rId97">
        <w:r>
          <w:rPr>
            <w:rStyle w:val="Hyperlink"/>
          </w:rPr>
          <w:t xml:space="preserve">https://www.health.harvard.edu/nutrition/prebiotics-in-plant-based-foods-may-help-control-unhealthy-eating</w:t>
        </w:r>
      </w:hyperlink>
    </w:p>
    <w:p>
      <w:pPr>
        <w:pStyle w:val="BodyText"/>
      </w:pPr>
      <w:hyperlink r:id="rId33">
        <w:r>
          <w:rPr>
            <w:rStyle w:val="Hyperlink"/>
          </w:rPr>
          <w:t xml:space="preserve">[11]</w:t>
        </w:r>
      </w:hyperlink>
      <w:r>
        <w:t xml:space="preserve"> </w:t>
      </w:r>
      <w:r>
        <w:t xml:space="preserve">Benefiber Prebiotic Fiber Powder - Buy FitNature</w:t>
      </w:r>
    </w:p>
    <w:p>
      <w:pPr>
        <w:pStyle w:val="BodyText"/>
      </w:pPr>
      <w:hyperlink r:id="rId98">
        <w:r>
          <w:rPr>
            <w:rStyle w:val="Hyperlink"/>
          </w:rPr>
          <w:t xml:space="preserve">https://yourfitnature.com/product/benefiber-prebiotic-fiber-powder/</w:t>
        </w:r>
      </w:hyperlink>
    </w:p>
    <w:p>
      <w:pPr>
        <w:pStyle w:val="BodyText"/>
      </w:pPr>
      <w:hyperlink r:id="rId36">
        <w:r>
          <w:rPr>
            <w:rStyle w:val="Hyperlink"/>
          </w:rPr>
          <w:t xml:space="preserve">[13]</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r>
        <w:t xml:space="preserve">Fermented-food diet increases microbiome diversity, decreases inflammatory proteins, study finds</w:t>
      </w:r>
    </w:p>
    <w:p>
      <w:pPr>
        <w:pStyle w:val="BodyText"/>
      </w:pPr>
      <w:hyperlink r:id="rId99">
        <w:r>
          <w:rPr>
            <w:rStyle w:val="Hyperlink"/>
          </w:rPr>
          <w:t xml:space="preserve">https://med.stanford.edu/news/all-news/2021/07/fermented-food-diet-increases-microbiome-diversity-lowers-inflammation</w:t>
        </w:r>
      </w:hyperlink>
    </w:p>
    <w:p>
      <w:pPr>
        <w:pStyle w:val="BodyText"/>
      </w:pPr>
      <w:hyperlink r:id="rId39">
        <w:r>
          <w:rPr>
            <w:rStyle w:val="Hyperlink"/>
          </w:rPr>
          <w:t xml:space="preserve">[16]</w:t>
        </w:r>
      </w:hyperlink>
      <w:r>
        <w:t xml:space="preserve"> </w:t>
      </w:r>
      <w:r>
        <w:t xml:space="preserve">Garden of Life Probiotic Powder Vitamins &amp; Minerals for sale | eBay</w:t>
      </w:r>
    </w:p>
    <w:p>
      <w:pPr>
        <w:pStyle w:val="BodyText"/>
      </w:pPr>
      <w:hyperlink r:id="rId100">
        <w:r>
          <w:rPr>
            <w:rStyle w:val="Hyperlink"/>
          </w:rPr>
          <w:t xml:space="preserve">https://www.ebay.com/b/Garden-of-Life-Probiotic-Powder-Vitamins-Minerals/11776/bn_7112933619</w:t>
        </w:r>
      </w:hyperlink>
    </w:p>
    <w:p>
      <w:pPr>
        <w:pStyle w:val="BodyText"/>
      </w:pPr>
      <w:hyperlink r:id="rId44">
        <w:r>
          <w:rPr>
            <w:rStyle w:val="Hyperlink"/>
          </w:rPr>
          <w:t xml:space="preserve">[20]</w:t>
        </w:r>
      </w:hyperlink>
      <w:r>
        <w:t xml:space="preserve"> </w:t>
      </w:r>
      <w:hyperlink r:id="rId58">
        <w:r>
          <w:rPr>
            <w:rStyle w:val="Hyperlink"/>
          </w:rPr>
          <w:t xml:space="preserve">[32]</w:t>
        </w:r>
      </w:hyperlink>
      <w:r>
        <w:t xml:space="preserve"> </w:t>
      </w:r>
      <w:hyperlink r:id="rId59">
        <w:r>
          <w:rPr>
            <w:rStyle w:val="Hyperlink"/>
          </w:rPr>
          <w:t xml:space="preserve">[33]</w:t>
        </w:r>
      </w:hyperlink>
      <w:r>
        <w:t xml:space="preserve"> </w:t>
      </w:r>
      <w:hyperlink r:id="rId66">
        <w:r>
          <w:rPr>
            <w:rStyle w:val="Hyperlink"/>
          </w:rPr>
          <w:t xml:space="preserve">[39]</w:t>
        </w:r>
      </w:hyperlink>
      <w:r>
        <w:t xml:space="preserve"> </w:t>
      </w:r>
      <w:r>
        <w:t xml:space="preserve">Eating 30 Plants per Week: How To Do It and Why</w:t>
      </w:r>
      <w:r>
        <w:t xml:space="preserve"> </w:t>
      </w:r>
    </w:p>
    <w:p>
      <w:pPr>
        <w:pStyle w:val="BodyText"/>
      </w:pPr>
      <w:hyperlink r:id="rId101">
        <w:r>
          <w:rPr>
            <w:rStyle w:val="Hyperlink"/>
          </w:rPr>
          <w:t xml:space="preserve">https://zoe.com/learn/30-plants-per-week?srsltid=AfmBOoqMy4HVUDWKSaCL1lb4N3oh1d79b3QcDInqMlkZQXZpuVkrURRh</w:t>
        </w:r>
      </w:hyperlink>
    </w:p>
    <w:p>
      <w:pPr>
        <w:pStyle w:val="BodyText"/>
      </w:pPr>
      <w:hyperlink r:id="rId45">
        <w:r>
          <w:rPr>
            <w:rStyle w:val="Hyperlink"/>
          </w:rPr>
          <w:t xml:space="preserve">[21]</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hyperlink r:id="rId78">
        <w:r>
          <w:rPr>
            <w:rStyle w:val="Hyperlink"/>
          </w:rPr>
          <w:t xml:space="preserve">[48]</w:t>
        </w:r>
      </w:hyperlink>
      <w:r>
        <w:t xml:space="preserve"> </w:t>
      </w:r>
      <w:hyperlink r:id="rId79">
        <w:r>
          <w:rPr>
            <w:rStyle w:val="Hyperlink"/>
          </w:rPr>
          <w:t xml:space="preserve">[49]</w:t>
        </w:r>
      </w:hyperlink>
      <w:r>
        <w:t xml:space="preserve"> </w:t>
      </w:r>
      <w:r>
        <w:t xml:space="preserve">Digestive Relief Stack - FitNature</w:t>
      </w:r>
    </w:p>
    <w:p>
      <w:pPr>
        <w:pStyle w:val="BodyText"/>
      </w:pPr>
      <w:hyperlink r:id="rId102">
        <w:r>
          <w:rPr>
            <w:rStyle w:val="Hyperlink"/>
          </w:rPr>
          <w:t xml:space="preserve">https://yourfitnature.com/product/digestive-relief-stack/</w:t>
        </w:r>
      </w:hyperlink>
    </w:p>
    <w:p>
      <w:pPr>
        <w:pStyle w:val="BodyText"/>
      </w:pPr>
      <w:hyperlink r:id="rId54">
        <w:r>
          <w:rPr>
            <w:rStyle w:val="Hyperlink"/>
          </w:rPr>
          <w:t xml:space="preserve">[29]</w:t>
        </w:r>
      </w:hyperlink>
      <w:r>
        <w:t xml:space="preserve"> </w:t>
      </w:r>
      <w:hyperlink r:id="rId55">
        <w:r>
          <w:rPr>
            <w:rStyle w:val="Hyperlink"/>
          </w:rPr>
          <w:t xml:space="preserve">[30]</w:t>
        </w:r>
      </w:hyperlink>
      <w:r>
        <w:t xml:space="preserve"> </w:t>
      </w:r>
      <w:r>
        <w:t xml:space="preserve">Benefits of Digestive Enzyme Supplements | UPMC HealthBeat</w:t>
      </w:r>
    </w:p>
    <w:p>
      <w:pPr>
        <w:pStyle w:val="BodyText"/>
      </w:pPr>
      <w:hyperlink r:id="rId103">
        <w:r>
          <w:rPr>
            <w:rStyle w:val="Hyperlink"/>
          </w:rPr>
          <w:t xml:space="preserve">https://share.upmc.com/2022/09/digestive-enzyme-supplements/</w:t>
        </w:r>
      </w:hyperlink>
    </w:p>
    <w:p>
      <w:pPr>
        <w:pStyle w:val="BodyText"/>
      </w:pPr>
      <w:hyperlink r:id="rId57">
        <w:r>
          <w:rPr>
            <w:rStyle w:val="Hyperlink"/>
          </w:rPr>
          <w:t xml:space="preserve">[31]</w:t>
        </w:r>
      </w:hyperlink>
      <w:r>
        <w:t xml:space="preserve"> </w:t>
      </w:r>
      <w:r>
        <w:t xml:space="preserve">Plant points: how to get 30 a week &amp; why | The Gut Health Doctor</w:t>
      </w:r>
    </w:p>
    <w:p>
      <w:pPr>
        <w:pStyle w:val="BodyText"/>
      </w:pPr>
      <w:hyperlink r:id="rId104">
        <w:r>
          <w:rPr>
            <w:rStyle w:val="Hyperlink"/>
          </w:rPr>
          <w:t xml:space="preserve">https://www.theguthealthdoctor.com/30-plant-points</w:t>
        </w:r>
      </w:hyperlink>
    </w:p>
    <w:p>
      <w:pPr>
        <w:pStyle w:val="BodyText"/>
      </w:pPr>
      <w:hyperlink r:id="rId61">
        <w:r>
          <w:rPr>
            <w:rStyle w:val="Hyperlink"/>
          </w:rPr>
          <w:t xml:space="preserve">[34]</w:t>
        </w:r>
      </w:hyperlink>
      <w:r>
        <w:t xml:space="preserve"> </w:t>
      </w:r>
      <w:hyperlink r:id="rId62">
        <w:r>
          <w:rPr>
            <w:rStyle w:val="Hyperlink"/>
          </w:rPr>
          <w:t xml:space="preserve">[35]</w:t>
        </w:r>
      </w:hyperlink>
      <w:r>
        <w:t xml:space="preserve"> </w:t>
      </w:r>
      <w:hyperlink r:id="rId63">
        <w:r>
          <w:rPr>
            <w:rStyle w:val="Hyperlink"/>
          </w:rPr>
          <w:t xml:space="preserve">[36]</w:t>
        </w:r>
      </w:hyperlink>
      <w:r>
        <w:t xml:space="preserve"> </w:t>
      </w:r>
      <w:r>
        <w:t xml:space="preserve">Study reveals harmful gut bacteria linked to irregular sleep patterns</w:t>
      </w:r>
    </w:p>
    <w:p>
      <w:pPr>
        <w:pStyle w:val="BodyText"/>
      </w:pPr>
      <w:hyperlink r:id="rId105">
        <w:r>
          <w:rPr>
            <w:rStyle w:val="Hyperlink"/>
          </w:rPr>
          <w:t xml:space="preserve">https://www.drugtargetreview.com/news/111120/study-reveals-harmful-gut-bacteria-linked-to-irregular-sleep-patterns/</w:t>
        </w:r>
      </w:hyperlink>
    </w:p>
    <w:p>
      <w:pPr>
        <w:pStyle w:val="BodyText"/>
      </w:pPr>
      <w:hyperlink r:id="rId64">
        <w:r>
          <w:rPr>
            <w:rStyle w:val="Hyperlink"/>
          </w:rPr>
          <w:t xml:space="preserve">[37]</w:t>
        </w:r>
      </w:hyperlink>
      <w:r>
        <w:t xml:space="preserve"> </w:t>
      </w:r>
      <w:r>
        <w:t xml:space="preserve">Gut microbiome diversity is associated with sleep physiology in ...</w:t>
      </w:r>
    </w:p>
    <w:p>
      <w:pPr>
        <w:pStyle w:val="BodyText"/>
      </w:pPr>
      <w:hyperlink r:id="rId106">
        <w:r>
          <w:rPr>
            <w:rStyle w:val="Hyperlink"/>
          </w:rPr>
          <w:t xml:space="preserve">https://pmc.ncbi.nlm.nih.gov/articles/PMC6779243/</w:t>
        </w:r>
      </w:hyperlink>
    </w:p>
    <w:p>
      <w:pPr>
        <w:pStyle w:val="BodyText"/>
      </w:pPr>
      <w:hyperlink r:id="rId65">
        <w:r>
          <w:rPr>
            <w:rStyle w:val="Hyperlink"/>
          </w:rPr>
          <w:t xml:space="preserve">[38]</w:t>
        </w:r>
      </w:hyperlink>
      <w:r>
        <w:t xml:space="preserve"> </w:t>
      </w:r>
      <w:r>
        <w:t xml:space="preserve">Sleep deprivation-induced shifts in gut microbiota - ScienceDirect.com</w:t>
      </w:r>
    </w:p>
    <w:p>
      <w:pPr>
        <w:pStyle w:val="BodyText"/>
      </w:pPr>
      <w:hyperlink r:id="rId107">
        <w:r>
          <w:rPr>
            <w:rStyle w:val="Hyperlink"/>
          </w:rPr>
          <w:t xml:space="preserve">https://www.sciencedirect.com/science/article/abs/pii/S0306452224006894</w:t>
        </w:r>
      </w:hyperlink>
    </w:p>
    <w:p>
      <w:pPr>
        <w:pStyle w:val="BodyText"/>
      </w:pPr>
      <w:hyperlink r:id="rId67">
        <w:r>
          <w:rPr>
            <w:rStyle w:val="Hyperlink"/>
          </w:rPr>
          <w:t xml:space="preserve">[40]</w:t>
        </w:r>
      </w:hyperlink>
      <w:r>
        <w:t xml:space="preserve"> </w:t>
      </w:r>
      <w:r>
        <w:t xml:space="preserve">Probiotics - YourFitNature</w:t>
      </w:r>
    </w:p>
    <w:p>
      <w:pPr>
        <w:pStyle w:val="BodyText"/>
      </w:pPr>
      <w:hyperlink r:id="rId108">
        <w:r>
          <w:rPr>
            <w:rStyle w:val="Hyperlink"/>
          </w:rPr>
          <w:t xml:space="preserve">https://yourfitnature.com/product-category/probiotics/</w:t>
        </w:r>
      </w:hyperlink>
    </w:p>
    <w:p>
      <w:pPr>
        <w:pStyle w:val="BodyText"/>
      </w:pPr>
      <w:hyperlink r:id="rId69">
        <w:r>
          <w:rPr>
            <w:rStyle w:val="Hyperlink"/>
          </w:rPr>
          <w:t xml:space="preserve">[41]</w:t>
        </w:r>
      </w:hyperlink>
      <w:r>
        <w:t xml:space="preserve"> </w:t>
      </w:r>
      <w:r>
        <w:t xml:space="preserve">Frontiers | Interplay Between Exercise and Gut Microbiome in the Context of Human Health and Performance</w:t>
      </w:r>
    </w:p>
    <w:p>
      <w:pPr>
        <w:pStyle w:val="BodyText"/>
      </w:pPr>
      <w:hyperlink r:id="rId109">
        <w:r>
          <w:rPr>
            <w:rStyle w:val="Hyperlink"/>
          </w:rPr>
          <w:t xml:space="preserve">https://www.frontiersin.org/journals/nutrition/articles/10.3389/fnut.2021.637010/full</w:t>
        </w:r>
      </w:hyperlink>
    </w:p>
    <w:p>
      <w:pPr>
        <w:pStyle w:val="BodyText"/>
      </w:pPr>
      <w:hyperlink r:id="rId70">
        <w:r>
          <w:rPr>
            <w:rStyle w:val="Hyperlink"/>
          </w:rPr>
          <w:t xml:space="preserve">[42]</w:t>
        </w:r>
      </w:hyperlink>
      <w:r>
        <w:t xml:space="preserve"> </w:t>
      </w:r>
      <w:hyperlink r:id="rId71">
        <w:r>
          <w:rPr>
            <w:rStyle w:val="Hyperlink"/>
          </w:rPr>
          <w:t xml:space="preserve">[43]</w:t>
        </w:r>
      </w:hyperlink>
      <w:r>
        <w:t xml:space="preserve"> </w:t>
      </w:r>
      <w:r>
        <w:t xml:space="preserve">New Research Shows Exercise Intensity Alters Your Gut in Surprising Ways</w:t>
      </w:r>
    </w:p>
    <w:p>
      <w:pPr>
        <w:pStyle w:val="BodyText"/>
      </w:pPr>
      <w:hyperlink r:id="rId110">
        <w:r>
          <w:rPr>
            <w:rStyle w:val="Hyperlink"/>
          </w:rPr>
          <w:t xml:space="preserve">https://scitechdaily.com/new-research-shows-exercise-intensity-alters-your-gut-in-surprising-ways/</w:t>
        </w:r>
      </w:hyperlink>
    </w:p>
    <w:p>
      <w:pPr>
        <w:pStyle w:val="BodyText"/>
      </w:pPr>
      <w:hyperlink r:id="rId77">
        <w:r>
          <w:rPr>
            <w:rStyle w:val="Hyperlink"/>
          </w:rPr>
          <w:t xml:space="preserve">[47]</w:t>
        </w:r>
      </w:hyperlink>
      <w:r>
        <w:t xml:space="preserve"> </w:t>
      </w:r>
      <w:r>
        <w:t xml:space="preserve">My Profile_v5.md</w:t>
      </w:r>
    </w:p>
    <w:p>
      <w:pPr>
        <w:pStyle w:val="BodyText"/>
      </w:pPr>
      <w:hyperlink r:id="rId111">
        <w:r>
          <w:rPr>
            <w:rStyle w:val="Hyperlink"/>
          </w:rPr>
          <w:t xml:space="preserve">file://file-BbEfQw41yWcLDawAzZDnib</w:t>
        </w:r>
      </w:hyperlink>
    </w:p>
    <w:p>
      <w:pPr>
        <w:pStyle w:val="BodyText"/>
      </w:pPr>
      <w:hyperlink r:id="rId84">
        <w:r>
          <w:rPr>
            <w:rStyle w:val="Hyperlink"/>
          </w:rPr>
          <w:t xml:space="preserve">[52]</w:t>
        </w:r>
      </w:hyperlink>
      <w:r>
        <w:t xml:space="preserve"> </w:t>
      </w:r>
      <w:r>
        <w:t xml:space="preserve">How long does it take to form a habit? - University College London</w:t>
      </w:r>
    </w:p>
    <w:p>
      <w:pPr>
        <w:pStyle w:val="BodyText"/>
      </w:pPr>
      <w:hyperlink r:id="rId112">
        <w:r>
          <w:rPr>
            <w:rStyle w:val="Hyperlink"/>
          </w:rPr>
          <w:t xml:space="preserve">https://www.ucl.ac.uk/news/2009/aug/how-long-does-it-take-form-habit</w:t>
        </w:r>
      </w:hyperlink>
    </w:p>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file://file-BbEfQw41yWcLDawAzZDnib" TargetMode="External" /><Relationship Type="http://schemas.openxmlformats.org/officeDocument/2006/relationships/hyperlink" Id="rId77" Target="file://file-BbEfQw41yWcLDawAzZDnib#:~:text=" TargetMode="External" /><Relationship Type="http://schemas.openxmlformats.org/officeDocument/2006/relationships/hyperlink" Id="rId99" Target="https://med.stanford.edu/news/all-news/2021/07/fermented-food-diet-increases-microbiome-diversity-lowers-inflammation" TargetMode="External" /><Relationship Type="http://schemas.openxmlformats.org/officeDocument/2006/relationships/hyperlink" Id="rId36" Target="https://med.stanford.edu/news/all-news/2021/07/fermented-food-diet-increases-microbiome-diversity-lowers-inflammation#:~:text=A%20diet%20rich%20in%20fermented,the%20Stanford%20School%20of%20Medicine" TargetMode="External" /><Relationship Type="http://schemas.openxmlformats.org/officeDocument/2006/relationships/hyperlink" Id="rId37" Target="https://med.stanford.edu/news/all-news/2021/07/fermented-food-diet-increases-microbiome-diversity-lowers-inflammation#:~:text=Stanford%20researchers%20discover%20that%20a,diversity%20and%20improves%20immune%20responses" TargetMode="External" /><Relationship Type="http://schemas.openxmlformats.org/officeDocument/2006/relationships/hyperlink" Id="rId42" Target="https://med.stanford.edu/news/all-news/2021/07/fermented-food-diet-increases-microbiome-diversity-lowers-inflammation#:~:text=The%20researchers%20focused%20on%20fiber,diabetes%2C%20cancer%20and%20cardiovascular%20disease" TargetMode="External" /><Relationship Type="http://schemas.openxmlformats.org/officeDocument/2006/relationships/hyperlink" Id="rId38" Target="https://med.stanford.edu/news/all-news/2021/07/fermented-food-diet-increases-microbiome-diversity-lowers-inflammation#:~:text=different%20effects%20on%20the%20gut,microbiome%20and%20the%20immune%20system" TargetMode="External" /><Relationship Type="http://schemas.openxmlformats.org/officeDocument/2006/relationships/hyperlink" Id="rId43" Target="https://med.stanford.edu/news/all-news/2021/07/fermented-food-diet-increases-microbiome-diversity-lowers-inflammation#:~:text=fermented%20foods%20showed%20similar%20effects,microbiome%20over%20short%20time%20periods" TargetMode="External" /><Relationship Type="http://schemas.openxmlformats.org/officeDocument/2006/relationships/hyperlink" Id="rId106" Target="https://pmc.ncbi.nlm.nih.gov/articles/PMC6779243/" TargetMode="External" /><Relationship Type="http://schemas.openxmlformats.org/officeDocument/2006/relationships/hyperlink" Id="rId64" Target="https://pmc.ncbi.nlm.nih.gov/articles/PMC6779243/#:~:text=Gut%20microbiome%20diversity%20is%20associated,of%20bacteria%20from%20the" TargetMode="External" /><Relationship Type="http://schemas.openxmlformats.org/officeDocument/2006/relationships/hyperlink" Id="rId110" Target="https://scitechdaily.com/new-research-shows-exercise-intensity-alters-your-gut-in-surprising-ways/" TargetMode="External" /><Relationship Type="http://schemas.openxmlformats.org/officeDocument/2006/relationships/hyperlink" Id="rId70" Target="https://scitechdaily.com/new-research-shows-exercise-intensity-alters-your-gut-in-surprising-ways/#:~:text=%E2%80%9CBased%20on%20previous%20research%2C%20it,abundance%20of%20others%2C%E2%80%9D%20she%20explained" TargetMode="External" /><Relationship Type="http://schemas.openxmlformats.org/officeDocument/2006/relationships/hyperlink" Id="rId71" Target="https://scitechdaily.com/new-research-shows-exercise-intensity-alters-your-gut-in-surprising-ways/#:~:text=Her%20research%20demonstrated%20that%20training,the%20populations%20of%20specific%20bacteria" TargetMode="External" /><Relationship Type="http://schemas.openxmlformats.org/officeDocument/2006/relationships/hyperlink" Id="rId103" Target="https://share.upmc.com/2022/09/digestive-enzyme-supplements/" TargetMode="External" /><Relationship Type="http://schemas.openxmlformats.org/officeDocument/2006/relationships/hyperlink" Id="rId55" Target="https://share.upmc.com/2022/09/digestive-enzyme-supplements/#:~:text=Another%20potential%20benefit%20of%20digestive,from%20the%20foods%20you%20eat" TargetMode="External" /><Relationship Type="http://schemas.openxmlformats.org/officeDocument/2006/relationships/hyperlink" Id="rId54" Target="https://share.upmc.com/2022/09/digestive-enzyme-supplements/#:~:text=If%20your%20body%20doesn%E2%80%99t%20make,so%2C%20reduce%20digestive%20symptoms%20like" TargetMode="External" /><Relationship Type="http://schemas.openxmlformats.org/officeDocument/2006/relationships/hyperlink" Id="rId105" Target="https://www.drugtargetreview.com/news/111120/study-reveals-harmful-gut-bacteria-linked-to-irregular-sleep-patterns/" TargetMode="External" /><Relationship Type="http://schemas.openxmlformats.org/officeDocument/2006/relationships/hyperlink" Id="rId62" Target="https://www.drugtargetreview.com/news/111120/study-reveals-harmful-gut-bacteria-linked-to-irregular-sleep-patterns/#:~:text=New%20Study%20from%20King%E2%80%99s%20College,Tied%20to%20Harmful%20Gut%20Bacteria" TargetMode="External" /><Relationship Type="http://schemas.openxmlformats.org/officeDocument/2006/relationships/hyperlink" Id="rId61" Target="https://www.drugtargetreview.com/news/111120/study-reveals-harmful-gut-bacteria-linked-to-irregular-sleep-patterns/#:~:text=People%20with%20social%20jet%20lag,abundance%20of%20specific%20gut%20microbiota" TargetMode="External" /><Relationship Type="http://schemas.openxmlformats.org/officeDocument/2006/relationships/hyperlink" Id="rId63" Target="https://www.drugtargetreview.com/news/111120/study-reveals-harmful-gut-bacteria-linked-to-irregular-sleep-patterns/#:~:text=The%20findings%20revealed%20that%20even,variations%20in%20gut%20microbiome%20composition" TargetMode="External" /><Relationship Type="http://schemas.openxmlformats.org/officeDocument/2006/relationships/hyperlink" Id="rId100" Target="https://www.ebay.com/b/Garden-of-Life-Probiotic-Powder-Vitamins-Minerals/11776/bn_7112933619" TargetMode="External" /><Relationship Type="http://schemas.openxmlformats.org/officeDocument/2006/relationships/hyperlink" Id="rId39" Target="https://www.ebay.com/b/Garden-of-Life-Probiotic-Powder-Vitamins-Minerals/11776/bn_7112933619#:~:text=eBay%20www,6oz" TargetMode="External" /><Relationship Type="http://schemas.openxmlformats.org/officeDocument/2006/relationships/hyperlink" Id="rId109" Target="https://www.frontiersin.org/journals/nutrition/articles/10.3389/fnut.2021.637010/full" TargetMode="External" /><Relationship Type="http://schemas.openxmlformats.org/officeDocument/2006/relationships/hyperlink" Id="rId69" Target="https://www.frontiersin.org/journals/nutrition/articles/10.3389/fnut.2021.637010/full#:~:text=Key%20Points" TargetMode="External" /><Relationship Type="http://schemas.openxmlformats.org/officeDocument/2006/relationships/hyperlink" Id="rId95" Target="https://www.harvardpilgrim.org/hapiguide/trust-your-gut-how-to-improve-your-gut-health/" TargetMode="External" /><Relationship Type="http://schemas.openxmlformats.org/officeDocument/2006/relationships/hyperlink" Id="rId30" Target="https://www.harvardpilgrim.org/hapiguide/trust-your-gut-how-to-improve-your-gut-health/#:~:text=,sugar" TargetMode="External" /><Relationship Type="http://schemas.openxmlformats.org/officeDocument/2006/relationships/hyperlink" Id="rId81" Target="https://www.harvardpilgrim.org/hapiguide/trust-your-gut-how-to-improve-your-gut-health/#:~:text=Dehydration%20can%20lead%20to%20irritation,important%20bacteria%20in%20the%20gut" TargetMode="External" /><Relationship Type="http://schemas.openxmlformats.org/officeDocument/2006/relationships/hyperlink" Id="rId73" Target="https://www.harvardpilgrim.org/hapiguide/trust-your-gut-how-to-improve-your-gut-health/#:~:text=Processed%20foods%2C%20high,boosting%20properties" TargetMode="External" /><Relationship Type="http://schemas.openxmlformats.org/officeDocument/2006/relationships/hyperlink" Id="rId91" Target="https://www.health.harvard.edu/healthbeat/unlock-the-brain-gut-connection-for-better-digestion-and-health" TargetMode="External" /><Relationship Type="http://schemas.openxmlformats.org/officeDocument/2006/relationships/hyperlink" Id="rId75" Target="https://www.health.harvard.edu/healthbeat/unlock-the-brain-gut-connection-for-better-digestion-and-health#:~:text=Food%20choices%20matter%2C%20too,fatigue%2C%20depression%2C%20and%20heart%20disease" TargetMode="External" /><Relationship Type="http://schemas.openxmlformats.org/officeDocument/2006/relationships/hyperlink" Id="rId47" Target="https://www.health.harvard.edu/healthbeat/unlock-the-brain-gut-connection-for-better-digestion-and-health#:~:text=How%20do%20stress%20and%20difficult,emotions%20affect%20your%20gut" TargetMode="External" /><Relationship Type="http://schemas.openxmlformats.org/officeDocument/2006/relationships/hyperlink" Id="rId48" Target="https://www.health.harvard.edu/healthbeat/unlock-the-brain-gut-connection-for-better-digestion-and-health#:~:text=In%20turn%2C%20gut%20changes%20can,fatigue%2C%20heart%20disease%2C%20and%20depression" TargetMode="External" /><Relationship Type="http://schemas.openxmlformats.org/officeDocument/2006/relationships/hyperlink" Id="rId49" Target="https://www.health.harvard.edu/healthbeat/unlock-the-brain-gut-connection-for-better-digestion-and-health#:~:text=Mind" TargetMode="External" /><Relationship Type="http://schemas.openxmlformats.org/officeDocument/2006/relationships/hyperlink" Id="rId21" Target="https://www.health.harvard.edu/healthbeat/unlock-the-brain-gut-connection-for-better-digestion-and-health#:~:text=Your%20body%20systems%20work%20together%2C,especially%20if%20you%E2%80%99re%20over%2050" TargetMode="External" /><Relationship Type="http://schemas.openxmlformats.org/officeDocument/2006/relationships/hyperlink" Id="rId76" Target="https://www.health.harvard.edu/healthbeat/unlock-the-brain-gut-connection-for-better-digestion-and-health#:~:text=activity%2C%20and%20lower%20inflammation" TargetMode="External" /><Relationship Type="http://schemas.openxmlformats.org/officeDocument/2006/relationships/hyperlink" Id="rId85" Target="https://www.health.harvard.edu/healthbeat/unlock-the-brain-gut-connection-for-better-digestion-and-health#:~:text=known%20as%20the%20brain,especially%20if%20you%E2%80%99re%20over%2050" TargetMode="External" /><Relationship Type="http://schemas.openxmlformats.org/officeDocument/2006/relationships/hyperlink" Id="rId92" Target="https://www.health.harvard.edu/mind-and-mood/probiotics-may-help-boost-mood-and-cognitive-function" TargetMode="External" /><Relationship Type="http://schemas.openxmlformats.org/officeDocument/2006/relationships/hyperlink" Id="rId25" Target="https://www.health.harvard.edu/mind-and-mood/probiotics-may-help-boost-mood-and-cognitive-function#:~:text=How%20might%20probiotics%20fit%20in,those%20who%20drank%20regular%20milk" TargetMode="External" /><Relationship Type="http://schemas.openxmlformats.org/officeDocument/2006/relationships/hyperlink" Id="rId53" Target="https://www.health.harvard.edu/mind-and-mood/probiotics-may-help-boost-mood-and-cognitive-function#:~:text=The%20brain,people%20to%20begin%20feeling%20full" TargetMode="External" /><Relationship Type="http://schemas.openxmlformats.org/officeDocument/2006/relationships/hyperlink" Id="rId22" Target="https://www.health.harvard.edu/mind-and-mood/probiotics-may-help-boost-mood-and-cognitive-function#:~:text=The%20gut%20has%20been%20called,made%20in%20the%20digestive%20tract" TargetMode="External" /><Relationship Type="http://schemas.openxmlformats.org/officeDocument/2006/relationships/hyperlink" Id="rId96" Target="https://www.health.harvard.edu/nutrition/are-you-getting-essential-nutrients-from-your-diet" TargetMode="External" /><Relationship Type="http://schemas.openxmlformats.org/officeDocument/2006/relationships/hyperlink" Id="rId31" Target="https://www.health.harvard.edu/nutrition/are-you-getting-essential-nutrients-from-your-diet#:~:text=Health%20www,leeks%2C%20onions%2C%20and%20garlic" TargetMode="External" /><Relationship Type="http://schemas.openxmlformats.org/officeDocument/2006/relationships/hyperlink" Id="rId97" Target="https://www.health.harvard.edu/nutrition/prebiotics-in-plant-based-foods-may-help-control-unhealthy-eating" TargetMode="External" /><Relationship Type="http://schemas.openxmlformats.org/officeDocument/2006/relationships/hyperlink" Id="rId82" Target="https://www.health.harvard.edu/nutrition/prebiotics-in-plant-based-foods-may-help-control-unhealthy-eating#:~:text=Researchers%20recruited%2059%20overweight%20adults,the%20supplement%20they%20had%20not" TargetMode="External" /><Relationship Type="http://schemas.openxmlformats.org/officeDocument/2006/relationships/hyperlink" Id="rId34" Target="https://www.health.harvard.edu/nutrition/prebiotics-in-plant-based-foods-may-help-control-unhealthy-eating#:~:text=Researchers%20recruited%2059%20overweight%20adults,week" TargetMode="External" /><Relationship Type="http://schemas.openxmlformats.org/officeDocument/2006/relationships/hyperlink" Id="rId32" Target="https://www.health.harvard.edu/nutrition/prebiotics-in-plant-based-foods-may-help-control-unhealthy-eating#:~:text=Science%20has%20shown%20that%20a,help%20people%20choose%20healthier%20foods" TargetMode="External" /><Relationship Type="http://schemas.openxmlformats.org/officeDocument/2006/relationships/hyperlink" Id="rId94" Target="https://www.mayoclinic.org/healthy-lifestyle/nutrition-and-healthy-eating/expert-answers/probiotics/faq-20058065" TargetMode="External" /><Relationship Type="http://schemas.openxmlformats.org/officeDocument/2006/relationships/hyperlink" Id="rId29" Target="https://www.mayoclinic.org/healthy-lifestyle/nutrition-and-healthy-eating/expert-answers/probiotics/faq-20058065#:~:text=Prebiotics%20are%20parts%20of%20food,fiber%20foods" TargetMode="External" /><Relationship Type="http://schemas.openxmlformats.org/officeDocument/2006/relationships/hyperlink" Id="rId41" Target="https://www.mayoclinic.org/healthy-lifestyle/nutrition-and-healthy-eating/expert-answers/probiotics/faq-20058065#:~:text=Probiotics%20and%20prebiotics%20also%20are,the%20form%20of%20dietary%20supplements" TargetMode="External" /><Relationship Type="http://schemas.openxmlformats.org/officeDocument/2006/relationships/hyperlink" Id="rId107" Target="https://www.sciencedirect.com/science/article/abs/pii/S0306452224006894" TargetMode="External" /><Relationship Type="http://schemas.openxmlformats.org/officeDocument/2006/relationships/hyperlink" Id="rId65" Target="https://www.sciencedirect.com/science/article/abs/pii/S0306452224006894#:~:text=Sleep%20deprivation,depression%2C%20anxiety%2C%20and%20cognitive" TargetMode="External" /><Relationship Type="http://schemas.openxmlformats.org/officeDocument/2006/relationships/hyperlink" Id="rId104" Target="https://www.theguthealthdoctor.com/30-plant-points" TargetMode="External" /><Relationship Type="http://schemas.openxmlformats.org/officeDocument/2006/relationships/hyperlink" Id="rId57" Target="https://www.theguthealthdoctor.com/30-plant-points#:~:text=Doctor%20www,who%20ate%20less%20than%2010" TargetMode="External" /><Relationship Type="http://schemas.openxmlformats.org/officeDocument/2006/relationships/hyperlink" Id="rId112" Target="https://www.ucl.ac.uk/news/2009/aug/how-long-does-it-take-form-habit" TargetMode="External" /><Relationship Type="http://schemas.openxmlformats.org/officeDocument/2006/relationships/hyperlink" Id="rId84" Target="https://www.ucl.ac.uk/news/2009/aug/how-long-does-it-take-form-habit#:~:text=How%20long%20does%20it%20take,Lally%20and%20colleagues%20from%20the" TargetMode="External" /><Relationship Type="http://schemas.openxmlformats.org/officeDocument/2006/relationships/hyperlink" Id="rId108" Target="https://yourfitnature.com/product-category/probiotics/" TargetMode="External" /><Relationship Type="http://schemas.openxmlformats.org/officeDocument/2006/relationships/hyperlink" Id="rId67" Target="https://yourfitnature.com/product-category/probiotics/#:~:text=Shop%20Sleep%20Enhance" TargetMode="External" /><Relationship Type="http://schemas.openxmlformats.org/officeDocument/2006/relationships/hyperlink" Id="rId98" Target="https://yourfitnature.com/product/benefiber-prebiotic-fiber-powder/" TargetMode="External" /><Relationship Type="http://schemas.openxmlformats.org/officeDocument/2006/relationships/hyperlink" Id="rId33" Target="https://yourfitnature.com/product/benefiber-prebiotic-fiber-powder/#:~:text=Explore%20Prebiotics" TargetMode="External" /><Relationship Type="http://schemas.openxmlformats.org/officeDocument/2006/relationships/hyperlink" Id="rId102" Target="https://yourfitnature.com/product/digestive-relief-stack/" TargetMode="External" /><Relationship Type="http://schemas.openxmlformats.org/officeDocument/2006/relationships/hyperlink" Id="rId50" Target="https://yourfitnature.com/product/digestive-relief-stack/#:~:text=Beat%20post,get%20absorbed%E2%80%94not%20trapped%20as%20gas" TargetMode="External" /><Relationship Type="http://schemas.openxmlformats.org/officeDocument/2006/relationships/hyperlink" Id="rId78" Target="https://yourfitnature.com/product/digestive-relief-stack/#:~:text=Check%20out%20the%20Energy%20from,the%20Inside%20Out" TargetMode="External" /><Relationship Type="http://schemas.openxmlformats.org/officeDocument/2006/relationships/hyperlink" Id="rId45" Target="https://yourfitnature.com/product/digestive-relief-stack/#:~:text=Check%20out%20the%20Natural%20Vitality,CALM%20Magnesium%20Citrate%20Powder" TargetMode="External" /><Relationship Type="http://schemas.openxmlformats.org/officeDocument/2006/relationships/hyperlink" Id="rId79" Target="https://yourfitnature.com/product/digestive-relief-stack/#:~:text=NOW%20Foods%20Super%20Enzymes%20,caps" TargetMode="External" /><Relationship Type="http://schemas.openxmlformats.org/officeDocument/2006/relationships/hyperlink" Id="rId51" Target="https://yourfitnature.com/product/digestive-relief-stack/#:~:text=Reach%20Gut%20Health%20Goals%20Easily" TargetMode="External" /><Relationship Type="http://schemas.openxmlformats.org/officeDocument/2006/relationships/hyperlink" Id="rId93" Target="https://yourfitnature.com/product/gundry-md-24-strain-probiotics/" TargetMode="External" /><Relationship Type="http://schemas.openxmlformats.org/officeDocument/2006/relationships/hyperlink" Id="rId26" Target="https://yourfitnature.com/product/gundry-md-24-strain-probiotics/#:~:text=34%C2%A0%24" TargetMode="External" /><Relationship Type="http://schemas.openxmlformats.org/officeDocument/2006/relationships/hyperlink" Id="rId27" Target="https://yourfitnature.com/product/gundry-md-24-strain-probiotics/#:~:text=Highly%20effective" TargetMode="External" /><Relationship Type="http://schemas.openxmlformats.org/officeDocument/2006/relationships/hyperlink" Id="rId101" Target="https://zoe.com/learn/30-plants-per-week?srsltid=AfmBOoqMy4HVUDWKSaCL1lb4N3oh1d79b3QcDInqMlkZQXZpuVkrURRh" TargetMode="External" /><Relationship Type="http://schemas.openxmlformats.org/officeDocument/2006/relationships/hyperlink" Id="rId59" Target="https://zoe.com/learn/30-plants-per-week?srsltid=AfmBOoqMy4HVUDWKSaCL1lb4N3oh1d79b3QcDInqMlkZQXZpuVkrURRh#:~:text=,Find%20some%20%2043" TargetMode="External" /><Relationship Type="http://schemas.openxmlformats.org/officeDocument/2006/relationships/hyperlink" Id="rId44" Target="https://zoe.com/learn/30-plants-per-week?srsltid=AfmBOoqMy4HVUDWKSaCL1lb4N3oh1d79b3QcDInqMlkZQXZpuVkrURRh#:~:text=Other%20foods%20%E2%80%94%20some%20of,creative%20with%20herbs%20and%20spices" TargetMode="External" /><Relationship Type="http://schemas.openxmlformats.org/officeDocument/2006/relationships/hyperlink" Id="rId58" Target="https://zoe.com/learn/30-plants-per-week?srsltid=AfmBOoqMy4HVUDWKSaCL1lb4N3oh1d79b3QcDInqMlkZQXZpuVkrURRh#:~:text=Research%20suggests%20that%20eating%2030,health%20of%20your%20gut%20microbiome" TargetMode="External" /><Relationship Type="http://schemas.openxmlformats.org/officeDocument/2006/relationships/hyperlink" Id="rId66" Target="https://zoe.com/learn/30-plants-per-week?srsltid=AfmBOoqMy4HVUDWKSaCL1lb4N3oh1d79b3QcDInqMlkZQXZpuVkrURRh#:~:text=contributes%20to%20the%20normal%20function,of%20digestive%20enzymes" TargetMode="External" /></Relationships>
</file>

<file path=word/_rels/footnotes.xml.rels><?xml version="1.0" encoding="UTF-8"?><Relationships xmlns="http://schemas.openxmlformats.org/package/2006/relationships"><Relationship Type="http://schemas.openxmlformats.org/officeDocument/2006/relationships/hyperlink" Id="rId111" Target="file://file-BbEfQw41yWcLDawAzZDnib" TargetMode="External" /><Relationship Type="http://schemas.openxmlformats.org/officeDocument/2006/relationships/hyperlink" Id="rId77" Target="file://file-BbEfQw41yWcLDawAzZDnib#:~:text=" TargetMode="External" /><Relationship Type="http://schemas.openxmlformats.org/officeDocument/2006/relationships/hyperlink" Id="rId99" Target="https://med.stanford.edu/news/all-news/2021/07/fermented-food-diet-increases-microbiome-diversity-lowers-inflammation" TargetMode="External" /><Relationship Type="http://schemas.openxmlformats.org/officeDocument/2006/relationships/hyperlink" Id="rId36" Target="https://med.stanford.edu/news/all-news/2021/07/fermented-food-diet-increases-microbiome-diversity-lowers-inflammation#:~:text=A%20diet%20rich%20in%20fermented,the%20Stanford%20School%20of%20Medicine" TargetMode="External" /><Relationship Type="http://schemas.openxmlformats.org/officeDocument/2006/relationships/hyperlink" Id="rId37" Target="https://med.stanford.edu/news/all-news/2021/07/fermented-food-diet-increases-microbiome-diversity-lowers-inflammation#:~:text=Stanford%20researchers%20discover%20that%20a,diversity%20and%20improves%20immune%20responses" TargetMode="External" /><Relationship Type="http://schemas.openxmlformats.org/officeDocument/2006/relationships/hyperlink" Id="rId42" Target="https://med.stanford.edu/news/all-news/2021/07/fermented-food-diet-increases-microbiome-diversity-lowers-inflammation#:~:text=The%20researchers%20focused%20on%20fiber,diabetes%2C%20cancer%20and%20cardiovascular%20disease" TargetMode="External" /><Relationship Type="http://schemas.openxmlformats.org/officeDocument/2006/relationships/hyperlink" Id="rId38" Target="https://med.stanford.edu/news/all-news/2021/07/fermented-food-diet-increases-microbiome-diversity-lowers-inflammation#:~:text=different%20effects%20on%20the%20gut,microbiome%20and%20the%20immune%20system" TargetMode="External" /><Relationship Type="http://schemas.openxmlformats.org/officeDocument/2006/relationships/hyperlink" Id="rId43" Target="https://med.stanford.edu/news/all-news/2021/07/fermented-food-diet-increases-microbiome-diversity-lowers-inflammation#:~:text=fermented%20foods%20showed%20similar%20effects,microbiome%20over%20short%20time%20periods" TargetMode="External" /><Relationship Type="http://schemas.openxmlformats.org/officeDocument/2006/relationships/hyperlink" Id="rId106" Target="https://pmc.ncbi.nlm.nih.gov/articles/PMC6779243/" TargetMode="External" /><Relationship Type="http://schemas.openxmlformats.org/officeDocument/2006/relationships/hyperlink" Id="rId64" Target="https://pmc.ncbi.nlm.nih.gov/articles/PMC6779243/#:~:text=Gut%20microbiome%20diversity%20is%20associated,of%20bacteria%20from%20the" TargetMode="External" /><Relationship Type="http://schemas.openxmlformats.org/officeDocument/2006/relationships/hyperlink" Id="rId110" Target="https://scitechdaily.com/new-research-shows-exercise-intensity-alters-your-gut-in-surprising-ways/" TargetMode="External" /><Relationship Type="http://schemas.openxmlformats.org/officeDocument/2006/relationships/hyperlink" Id="rId70" Target="https://scitechdaily.com/new-research-shows-exercise-intensity-alters-your-gut-in-surprising-ways/#:~:text=%E2%80%9CBased%20on%20previous%20research%2C%20it,abundance%20of%20others%2C%E2%80%9D%20she%20explained" TargetMode="External" /><Relationship Type="http://schemas.openxmlformats.org/officeDocument/2006/relationships/hyperlink" Id="rId71" Target="https://scitechdaily.com/new-research-shows-exercise-intensity-alters-your-gut-in-surprising-ways/#:~:text=Her%20research%20demonstrated%20that%20training,the%20populations%20of%20specific%20bacteria" TargetMode="External" /><Relationship Type="http://schemas.openxmlformats.org/officeDocument/2006/relationships/hyperlink" Id="rId103" Target="https://share.upmc.com/2022/09/digestive-enzyme-supplements/" TargetMode="External" /><Relationship Type="http://schemas.openxmlformats.org/officeDocument/2006/relationships/hyperlink" Id="rId55" Target="https://share.upmc.com/2022/09/digestive-enzyme-supplements/#:~:text=Another%20potential%20benefit%20of%20digestive,from%20the%20foods%20you%20eat" TargetMode="External" /><Relationship Type="http://schemas.openxmlformats.org/officeDocument/2006/relationships/hyperlink" Id="rId54" Target="https://share.upmc.com/2022/09/digestive-enzyme-supplements/#:~:text=If%20your%20body%20doesn%E2%80%99t%20make,so%2C%20reduce%20digestive%20symptoms%20like" TargetMode="External" /><Relationship Type="http://schemas.openxmlformats.org/officeDocument/2006/relationships/hyperlink" Id="rId105" Target="https://www.drugtargetreview.com/news/111120/study-reveals-harmful-gut-bacteria-linked-to-irregular-sleep-patterns/" TargetMode="External" /><Relationship Type="http://schemas.openxmlformats.org/officeDocument/2006/relationships/hyperlink" Id="rId62" Target="https://www.drugtargetreview.com/news/111120/study-reveals-harmful-gut-bacteria-linked-to-irregular-sleep-patterns/#:~:text=New%20Study%20from%20King%E2%80%99s%20College,Tied%20to%20Harmful%20Gut%20Bacteria" TargetMode="External" /><Relationship Type="http://schemas.openxmlformats.org/officeDocument/2006/relationships/hyperlink" Id="rId61" Target="https://www.drugtargetreview.com/news/111120/study-reveals-harmful-gut-bacteria-linked-to-irregular-sleep-patterns/#:~:text=People%20with%20social%20jet%20lag,abundance%20of%20specific%20gut%20microbiota" TargetMode="External" /><Relationship Type="http://schemas.openxmlformats.org/officeDocument/2006/relationships/hyperlink" Id="rId63" Target="https://www.drugtargetreview.com/news/111120/study-reveals-harmful-gut-bacteria-linked-to-irregular-sleep-patterns/#:~:text=The%20findings%20revealed%20that%20even,variations%20in%20gut%20microbiome%20composition" TargetMode="External" /><Relationship Type="http://schemas.openxmlformats.org/officeDocument/2006/relationships/hyperlink" Id="rId100" Target="https://www.ebay.com/b/Garden-of-Life-Probiotic-Powder-Vitamins-Minerals/11776/bn_7112933619" TargetMode="External" /><Relationship Type="http://schemas.openxmlformats.org/officeDocument/2006/relationships/hyperlink" Id="rId39" Target="https://www.ebay.com/b/Garden-of-Life-Probiotic-Powder-Vitamins-Minerals/11776/bn_7112933619#:~:text=eBay%20www,6oz" TargetMode="External" /><Relationship Type="http://schemas.openxmlformats.org/officeDocument/2006/relationships/hyperlink" Id="rId109" Target="https://www.frontiersin.org/journals/nutrition/articles/10.3389/fnut.2021.637010/full" TargetMode="External" /><Relationship Type="http://schemas.openxmlformats.org/officeDocument/2006/relationships/hyperlink" Id="rId69" Target="https://www.frontiersin.org/journals/nutrition/articles/10.3389/fnut.2021.637010/full#:~:text=Key%20Points" TargetMode="External" /><Relationship Type="http://schemas.openxmlformats.org/officeDocument/2006/relationships/hyperlink" Id="rId95" Target="https://www.harvardpilgrim.org/hapiguide/trust-your-gut-how-to-improve-your-gut-health/" TargetMode="External" /><Relationship Type="http://schemas.openxmlformats.org/officeDocument/2006/relationships/hyperlink" Id="rId30" Target="https://www.harvardpilgrim.org/hapiguide/trust-your-gut-how-to-improve-your-gut-health/#:~:text=,sugar" TargetMode="External" /><Relationship Type="http://schemas.openxmlformats.org/officeDocument/2006/relationships/hyperlink" Id="rId81" Target="https://www.harvardpilgrim.org/hapiguide/trust-your-gut-how-to-improve-your-gut-health/#:~:text=Dehydration%20can%20lead%20to%20irritation,important%20bacteria%20in%20the%20gut" TargetMode="External" /><Relationship Type="http://schemas.openxmlformats.org/officeDocument/2006/relationships/hyperlink" Id="rId73" Target="https://www.harvardpilgrim.org/hapiguide/trust-your-gut-how-to-improve-your-gut-health/#:~:text=Processed%20foods%2C%20high,boosting%20properties" TargetMode="External" /><Relationship Type="http://schemas.openxmlformats.org/officeDocument/2006/relationships/hyperlink" Id="rId91" Target="https://www.health.harvard.edu/healthbeat/unlock-the-brain-gut-connection-for-better-digestion-and-health" TargetMode="External" /><Relationship Type="http://schemas.openxmlformats.org/officeDocument/2006/relationships/hyperlink" Id="rId75" Target="https://www.health.harvard.edu/healthbeat/unlock-the-brain-gut-connection-for-better-digestion-and-health#:~:text=Food%20choices%20matter%2C%20too,fatigue%2C%20depression%2C%20and%20heart%20disease" TargetMode="External" /><Relationship Type="http://schemas.openxmlformats.org/officeDocument/2006/relationships/hyperlink" Id="rId47" Target="https://www.health.harvard.edu/healthbeat/unlock-the-brain-gut-connection-for-better-digestion-and-health#:~:text=How%20do%20stress%20and%20difficult,emotions%20affect%20your%20gut" TargetMode="External" /><Relationship Type="http://schemas.openxmlformats.org/officeDocument/2006/relationships/hyperlink" Id="rId48" Target="https://www.health.harvard.edu/healthbeat/unlock-the-brain-gut-connection-for-better-digestion-and-health#:~:text=In%20turn%2C%20gut%20changes%20can,fatigue%2C%20heart%20disease%2C%20and%20depression" TargetMode="External" /><Relationship Type="http://schemas.openxmlformats.org/officeDocument/2006/relationships/hyperlink" Id="rId49" Target="https://www.health.harvard.edu/healthbeat/unlock-the-brain-gut-connection-for-better-digestion-and-health#:~:text=Mind" TargetMode="External" /><Relationship Type="http://schemas.openxmlformats.org/officeDocument/2006/relationships/hyperlink" Id="rId21" Target="https://www.health.harvard.edu/healthbeat/unlock-the-brain-gut-connection-for-better-digestion-and-health#:~:text=Your%20body%20systems%20work%20together%2C,especially%20if%20you%E2%80%99re%20over%2050" TargetMode="External" /><Relationship Type="http://schemas.openxmlformats.org/officeDocument/2006/relationships/hyperlink" Id="rId76" Target="https://www.health.harvard.edu/healthbeat/unlock-the-brain-gut-connection-for-better-digestion-and-health#:~:text=activity%2C%20and%20lower%20inflammation" TargetMode="External" /><Relationship Type="http://schemas.openxmlformats.org/officeDocument/2006/relationships/hyperlink" Id="rId85" Target="https://www.health.harvard.edu/healthbeat/unlock-the-brain-gut-connection-for-better-digestion-and-health#:~:text=known%20as%20the%20brain,especially%20if%20you%E2%80%99re%20over%2050" TargetMode="External" /><Relationship Type="http://schemas.openxmlformats.org/officeDocument/2006/relationships/hyperlink" Id="rId92" Target="https://www.health.harvard.edu/mind-and-mood/probiotics-may-help-boost-mood-and-cognitive-function" TargetMode="External" /><Relationship Type="http://schemas.openxmlformats.org/officeDocument/2006/relationships/hyperlink" Id="rId25" Target="https://www.health.harvard.edu/mind-and-mood/probiotics-may-help-boost-mood-and-cognitive-function#:~:text=How%20might%20probiotics%20fit%20in,those%20who%20drank%20regular%20milk" TargetMode="External" /><Relationship Type="http://schemas.openxmlformats.org/officeDocument/2006/relationships/hyperlink" Id="rId53" Target="https://www.health.harvard.edu/mind-and-mood/probiotics-may-help-boost-mood-and-cognitive-function#:~:text=The%20brain,people%20to%20begin%20feeling%20full" TargetMode="External" /><Relationship Type="http://schemas.openxmlformats.org/officeDocument/2006/relationships/hyperlink" Id="rId22" Target="https://www.health.harvard.edu/mind-and-mood/probiotics-may-help-boost-mood-and-cognitive-function#:~:text=The%20gut%20has%20been%20called,made%20in%20the%20digestive%20tract" TargetMode="External" /><Relationship Type="http://schemas.openxmlformats.org/officeDocument/2006/relationships/hyperlink" Id="rId96" Target="https://www.health.harvard.edu/nutrition/are-you-getting-essential-nutrients-from-your-diet" TargetMode="External" /><Relationship Type="http://schemas.openxmlformats.org/officeDocument/2006/relationships/hyperlink" Id="rId31" Target="https://www.health.harvard.edu/nutrition/are-you-getting-essential-nutrients-from-your-diet#:~:text=Health%20www,leeks%2C%20onions%2C%20and%20garlic" TargetMode="External" /><Relationship Type="http://schemas.openxmlformats.org/officeDocument/2006/relationships/hyperlink" Id="rId97" Target="https://www.health.harvard.edu/nutrition/prebiotics-in-plant-based-foods-may-help-control-unhealthy-eating" TargetMode="External" /><Relationship Type="http://schemas.openxmlformats.org/officeDocument/2006/relationships/hyperlink" Id="rId82" Target="https://www.health.harvard.edu/nutrition/prebiotics-in-plant-based-foods-may-help-control-unhealthy-eating#:~:text=Researchers%20recruited%2059%20overweight%20adults,the%20supplement%20they%20had%20not" TargetMode="External" /><Relationship Type="http://schemas.openxmlformats.org/officeDocument/2006/relationships/hyperlink" Id="rId34" Target="https://www.health.harvard.edu/nutrition/prebiotics-in-plant-based-foods-may-help-control-unhealthy-eating#:~:text=Researchers%20recruited%2059%20overweight%20adults,week" TargetMode="External" /><Relationship Type="http://schemas.openxmlformats.org/officeDocument/2006/relationships/hyperlink" Id="rId32" Target="https://www.health.harvard.edu/nutrition/prebiotics-in-plant-based-foods-may-help-control-unhealthy-eating#:~:text=Science%20has%20shown%20that%20a,help%20people%20choose%20healthier%20foods" TargetMode="External" /><Relationship Type="http://schemas.openxmlformats.org/officeDocument/2006/relationships/hyperlink" Id="rId94" Target="https://www.mayoclinic.org/healthy-lifestyle/nutrition-and-healthy-eating/expert-answers/probiotics/faq-20058065" TargetMode="External" /><Relationship Type="http://schemas.openxmlformats.org/officeDocument/2006/relationships/hyperlink" Id="rId29" Target="https://www.mayoclinic.org/healthy-lifestyle/nutrition-and-healthy-eating/expert-answers/probiotics/faq-20058065#:~:text=Prebiotics%20are%20parts%20of%20food,fiber%20foods" TargetMode="External" /><Relationship Type="http://schemas.openxmlformats.org/officeDocument/2006/relationships/hyperlink" Id="rId41" Target="https://www.mayoclinic.org/healthy-lifestyle/nutrition-and-healthy-eating/expert-answers/probiotics/faq-20058065#:~:text=Probiotics%20and%20prebiotics%20also%20are,the%20form%20of%20dietary%20supplements" TargetMode="External" /><Relationship Type="http://schemas.openxmlformats.org/officeDocument/2006/relationships/hyperlink" Id="rId107" Target="https://www.sciencedirect.com/science/article/abs/pii/S0306452224006894" TargetMode="External" /><Relationship Type="http://schemas.openxmlformats.org/officeDocument/2006/relationships/hyperlink" Id="rId65" Target="https://www.sciencedirect.com/science/article/abs/pii/S0306452224006894#:~:text=Sleep%20deprivation,depression%2C%20anxiety%2C%20and%20cognitive" TargetMode="External" /><Relationship Type="http://schemas.openxmlformats.org/officeDocument/2006/relationships/hyperlink" Id="rId104" Target="https://www.theguthealthdoctor.com/30-plant-points" TargetMode="External" /><Relationship Type="http://schemas.openxmlformats.org/officeDocument/2006/relationships/hyperlink" Id="rId57" Target="https://www.theguthealthdoctor.com/30-plant-points#:~:text=Doctor%20www,who%20ate%20less%20than%2010" TargetMode="External" /><Relationship Type="http://schemas.openxmlformats.org/officeDocument/2006/relationships/hyperlink" Id="rId112" Target="https://www.ucl.ac.uk/news/2009/aug/how-long-does-it-take-form-habit" TargetMode="External" /><Relationship Type="http://schemas.openxmlformats.org/officeDocument/2006/relationships/hyperlink" Id="rId84" Target="https://www.ucl.ac.uk/news/2009/aug/how-long-does-it-take-form-habit#:~:text=How%20long%20does%20it%20take,Lally%20and%20colleagues%20from%20the" TargetMode="External" /><Relationship Type="http://schemas.openxmlformats.org/officeDocument/2006/relationships/hyperlink" Id="rId108" Target="https://yourfitnature.com/product-category/probiotics/" TargetMode="External" /><Relationship Type="http://schemas.openxmlformats.org/officeDocument/2006/relationships/hyperlink" Id="rId67" Target="https://yourfitnature.com/product-category/probiotics/#:~:text=Shop%20Sleep%20Enhance" TargetMode="External" /><Relationship Type="http://schemas.openxmlformats.org/officeDocument/2006/relationships/hyperlink" Id="rId98" Target="https://yourfitnature.com/product/benefiber-prebiotic-fiber-powder/" TargetMode="External" /><Relationship Type="http://schemas.openxmlformats.org/officeDocument/2006/relationships/hyperlink" Id="rId33" Target="https://yourfitnature.com/product/benefiber-prebiotic-fiber-powder/#:~:text=Explore%20Prebiotics" TargetMode="External" /><Relationship Type="http://schemas.openxmlformats.org/officeDocument/2006/relationships/hyperlink" Id="rId102" Target="https://yourfitnature.com/product/digestive-relief-stack/" TargetMode="External" /><Relationship Type="http://schemas.openxmlformats.org/officeDocument/2006/relationships/hyperlink" Id="rId50" Target="https://yourfitnature.com/product/digestive-relief-stack/#:~:text=Beat%20post,get%20absorbed%E2%80%94not%20trapped%20as%20gas" TargetMode="External" /><Relationship Type="http://schemas.openxmlformats.org/officeDocument/2006/relationships/hyperlink" Id="rId78" Target="https://yourfitnature.com/product/digestive-relief-stack/#:~:text=Check%20out%20the%20Energy%20from,the%20Inside%20Out" TargetMode="External" /><Relationship Type="http://schemas.openxmlformats.org/officeDocument/2006/relationships/hyperlink" Id="rId45" Target="https://yourfitnature.com/product/digestive-relief-stack/#:~:text=Check%20out%20the%20Natural%20Vitality,CALM%20Magnesium%20Citrate%20Powder" TargetMode="External" /><Relationship Type="http://schemas.openxmlformats.org/officeDocument/2006/relationships/hyperlink" Id="rId79" Target="https://yourfitnature.com/product/digestive-relief-stack/#:~:text=NOW%20Foods%20Super%20Enzymes%20,caps" TargetMode="External" /><Relationship Type="http://schemas.openxmlformats.org/officeDocument/2006/relationships/hyperlink" Id="rId51" Target="https://yourfitnature.com/product/digestive-relief-stack/#:~:text=Reach%20Gut%20Health%20Goals%20Easily" TargetMode="External" /><Relationship Type="http://schemas.openxmlformats.org/officeDocument/2006/relationships/hyperlink" Id="rId93" Target="https://yourfitnature.com/product/gundry-md-24-strain-probiotics/" TargetMode="External" /><Relationship Type="http://schemas.openxmlformats.org/officeDocument/2006/relationships/hyperlink" Id="rId26" Target="https://yourfitnature.com/product/gundry-md-24-strain-probiotics/#:~:text=34%C2%A0%24" TargetMode="External" /><Relationship Type="http://schemas.openxmlformats.org/officeDocument/2006/relationships/hyperlink" Id="rId27" Target="https://yourfitnature.com/product/gundry-md-24-strain-probiotics/#:~:text=Highly%20effective" TargetMode="External" /><Relationship Type="http://schemas.openxmlformats.org/officeDocument/2006/relationships/hyperlink" Id="rId101" Target="https://zoe.com/learn/30-plants-per-week?srsltid=AfmBOoqMy4HVUDWKSaCL1lb4N3oh1d79b3QcDInqMlkZQXZpuVkrURRh" TargetMode="External" /><Relationship Type="http://schemas.openxmlformats.org/officeDocument/2006/relationships/hyperlink" Id="rId59" Target="https://zoe.com/learn/30-plants-per-week?srsltid=AfmBOoqMy4HVUDWKSaCL1lb4N3oh1d79b3QcDInqMlkZQXZpuVkrURRh#:~:text=,Find%20some%20%2043" TargetMode="External" /><Relationship Type="http://schemas.openxmlformats.org/officeDocument/2006/relationships/hyperlink" Id="rId44" Target="https://zoe.com/learn/30-plants-per-week?srsltid=AfmBOoqMy4HVUDWKSaCL1lb4N3oh1d79b3QcDInqMlkZQXZpuVkrURRh#:~:text=Other%20foods%20%E2%80%94%20some%20of,creative%20with%20herbs%20and%20spices" TargetMode="External" /><Relationship Type="http://schemas.openxmlformats.org/officeDocument/2006/relationships/hyperlink" Id="rId58" Target="https://zoe.com/learn/30-plants-per-week?srsltid=AfmBOoqMy4HVUDWKSaCL1lb4N3oh1d79b3QcDInqMlkZQXZpuVkrURRh#:~:text=Research%20suggests%20that%20eating%2030,health%20of%20your%20gut%20microbiome" TargetMode="External" /><Relationship Type="http://schemas.openxmlformats.org/officeDocument/2006/relationships/hyperlink" Id="rId66" Target="https://zoe.com/learn/30-plants-per-week?srsltid=AfmBOoqMy4HVUDWKSaCL1lb4N3oh1d79b3QcDInqMlkZQXZpuVkrURRh#:~:text=contributes%20to%20the%20normal%20function,of%20digestive%20enzy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1T11:12:00Z</dcterms:created>
  <dcterms:modified xsi:type="dcterms:W3CDTF">2025-09-1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